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B93" w:rsidRPr="001B0F04" w:rsidRDefault="001A0BDB">
      <w:pPr>
        <w:rPr>
          <w:rFonts w:asciiTheme="minorBidi" w:hAnsiTheme="minorBidi" w:cstheme="minorBidi"/>
        </w:rPr>
      </w:pPr>
      <w:r w:rsidRPr="001B0F04">
        <w:rPr>
          <w:rFonts w:asciiTheme="minorBidi" w:hAnsiTheme="minorBidi" w:cstheme="minorBidi"/>
          <w:b/>
          <w:bCs/>
        </w:rPr>
        <w:t>Short- and long-term effects of postpartum oral bolus versus subcutaneous Ca supplements on mineral and</w:t>
      </w:r>
      <w:r w:rsidRPr="001B0F04">
        <w:rPr>
          <w:rFonts w:asciiTheme="minorBidi" w:hAnsiTheme="minorBidi" w:cstheme="minorBidi"/>
        </w:rPr>
        <w:t xml:space="preserve"> </w:t>
      </w:r>
      <w:r w:rsidRPr="001B0F04">
        <w:rPr>
          <w:rFonts w:asciiTheme="minorBidi" w:hAnsiTheme="minorBidi" w:cstheme="minorBidi"/>
          <w:b/>
          <w:bCs/>
        </w:rPr>
        <w:t xml:space="preserve">metabolic status and productivity of Holstein cows fed a </w:t>
      </w:r>
      <w:proofErr w:type="spellStart"/>
      <w:r w:rsidRPr="001B0F04">
        <w:rPr>
          <w:rFonts w:asciiTheme="minorBidi" w:hAnsiTheme="minorBidi" w:cstheme="minorBidi"/>
          <w:b/>
          <w:bCs/>
        </w:rPr>
        <w:t>prepartum</w:t>
      </w:r>
      <w:proofErr w:type="spellEnd"/>
      <w:r w:rsidRPr="001B0F04">
        <w:rPr>
          <w:rFonts w:asciiTheme="minorBidi" w:hAnsiTheme="minorBidi" w:cstheme="minorBidi"/>
          <w:b/>
          <w:bCs/>
        </w:rPr>
        <w:t xml:space="preserve"> </w:t>
      </w:r>
      <w:proofErr w:type="spellStart"/>
      <w:r w:rsidRPr="001B0F04">
        <w:rPr>
          <w:rFonts w:asciiTheme="minorBidi" w:hAnsiTheme="minorBidi" w:cstheme="minorBidi"/>
          <w:b/>
          <w:bCs/>
        </w:rPr>
        <w:t>acidogenic</w:t>
      </w:r>
      <w:proofErr w:type="spellEnd"/>
      <w:r w:rsidRPr="001B0F04">
        <w:rPr>
          <w:rFonts w:asciiTheme="minorBidi" w:hAnsiTheme="minorBidi" w:cstheme="minorBidi"/>
          <w:b/>
          <w:bCs/>
        </w:rPr>
        <w:t xml:space="preserve"> diet</w:t>
      </w:r>
    </w:p>
    <w:p w:rsidR="001A0BDB" w:rsidRPr="001B0F04" w:rsidRDefault="001A0BDB">
      <w:pPr>
        <w:rPr>
          <w:rFonts w:asciiTheme="minorBidi" w:hAnsiTheme="minorBidi" w:cstheme="minorBidi"/>
        </w:rPr>
      </w:pPr>
    </w:p>
    <w:p w:rsidR="001A0BDB" w:rsidRPr="001B0F04" w:rsidRDefault="001A0BDB">
      <w:pPr>
        <w:rPr>
          <w:rFonts w:asciiTheme="minorBidi" w:hAnsiTheme="minorBidi" w:cstheme="minorBidi"/>
        </w:rPr>
      </w:pPr>
      <w:proofErr w:type="spellStart"/>
      <w:r w:rsidRPr="001B0F04">
        <w:rPr>
          <w:rFonts w:asciiTheme="minorBidi" w:hAnsiTheme="minorBidi" w:cstheme="minorBidi"/>
        </w:rPr>
        <w:t>Meghdad</w:t>
      </w:r>
      <w:proofErr w:type="spellEnd"/>
      <w:r w:rsidRPr="001B0F04">
        <w:rPr>
          <w:rFonts w:asciiTheme="minorBidi" w:hAnsiTheme="minorBidi" w:cstheme="minorBidi"/>
        </w:rPr>
        <w:t xml:space="preserve"> </w:t>
      </w:r>
      <w:proofErr w:type="spellStart"/>
      <w:r w:rsidRPr="001B0F04">
        <w:rPr>
          <w:rFonts w:asciiTheme="minorBidi" w:hAnsiTheme="minorBidi" w:cstheme="minorBidi"/>
        </w:rPr>
        <w:t>Jahani-Moghadam</w:t>
      </w:r>
      <w:proofErr w:type="spellEnd"/>
      <w:r w:rsidRPr="001B0F04">
        <w:rPr>
          <w:rFonts w:asciiTheme="minorBidi" w:hAnsiTheme="minorBidi" w:cstheme="minorBidi"/>
        </w:rPr>
        <w:t xml:space="preserve">, </w:t>
      </w:r>
      <w:proofErr w:type="spellStart"/>
      <w:r w:rsidRPr="001B0F04">
        <w:rPr>
          <w:rFonts w:asciiTheme="minorBidi" w:hAnsiTheme="minorBidi" w:cstheme="minorBidi"/>
        </w:rPr>
        <w:t>Asadollah</w:t>
      </w:r>
      <w:proofErr w:type="spellEnd"/>
      <w:r w:rsidRPr="001B0F04">
        <w:rPr>
          <w:rFonts w:asciiTheme="minorBidi" w:hAnsiTheme="minorBidi" w:cstheme="minorBidi"/>
        </w:rPr>
        <w:t xml:space="preserve"> </w:t>
      </w:r>
      <w:proofErr w:type="spellStart"/>
      <w:r w:rsidRPr="001B0F04">
        <w:rPr>
          <w:rFonts w:asciiTheme="minorBidi" w:hAnsiTheme="minorBidi" w:cstheme="minorBidi"/>
        </w:rPr>
        <w:t>Teimouri</w:t>
      </w:r>
      <w:proofErr w:type="spellEnd"/>
      <w:r w:rsidRPr="001B0F04">
        <w:rPr>
          <w:rFonts w:asciiTheme="minorBidi" w:hAnsiTheme="minorBidi" w:cstheme="minorBidi"/>
        </w:rPr>
        <w:t xml:space="preserve"> </w:t>
      </w:r>
      <w:proofErr w:type="spellStart"/>
      <w:r w:rsidRPr="001B0F04">
        <w:rPr>
          <w:rFonts w:asciiTheme="minorBidi" w:hAnsiTheme="minorBidi" w:cstheme="minorBidi"/>
        </w:rPr>
        <w:t>Yansari</w:t>
      </w:r>
      <w:proofErr w:type="spellEnd"/>
      <w:r w:rsidRPr="001B0F04">
        <w:rPr>
          <w:rFonts w:asciiTheme="minorBidi" w:hAnsiTheme="minorBidi" w:cstheme="minorBidi"/>
        </w:rPr>
        <w:t xml:space="preserve">, </w:t>
      </w:r>
      <w:proofErr w:type="spellStart"/>
      <w:r w:rsidRPr="001B0F04">
        <w:rPr>
          <w:rFonts w:asciiTheme="minorBidi" w:hAnsiTheme="minorBidi" w:cstheme="minorBidi"/>
        </w:rPr>
        <w:t>Yadollah</w:t>
      </w:r>
      <w:proofErr w:type="spellEnd"/>
      <w:r w:rsidRPr="001B0F04">
        <w:rPr>
          <w:rFonts w:asciiTheme="minorBidi" w:hAnsiTheme="minorBidi" w:cstheme="minorBidi"/>
        </w:rPr>
        <w:t xml:space="preserve"> </w:t>
      </w:r>
      <w:proofErr w:type="spellStart"/>
      <w:r w:rsidRPr="001B0F04">
        <w:rPr>
          <w:rFonts w:asciiTheme="minorBidi" w:hAnsiTheme="minorBidi" w:cstheme="minorBidi"/>
        </w:rPr>
        <w:t>Chashnidel</w:t>
      </w:r>
      <w:proofErr w:type="spellEnd"/>
      <w:r w:rsidRPr="001B0F04">
        <w:rPr>
          <w:rFonts w:asciiTheme="minorBidi" w:hAnsiTheme="minorBidi" w:cstheme="minorBidi"/>
        </w:rPr>
        <w:t xml:space="preserve">, </w:t>
      </w:r>
      <w:proofErr w:type="spellStart"/>
      <w:r w:rsidRPr="001B0F04">
        <w:rPr>
          <w:rFonts w:asciiTheme="minorBidi" w:hAnsiTheme="minorBidi" w:cstheme="minorBidi"/>
        </w:rPr>
        <w:t>Essa</w:t>
      </w:r>
      <w:proofErr w:type="spellEnd"/>
      <w:r w:rsidRPr="001B0F04">
        <w:rPr>
          <w:rFonts w:asciiTheme="minorBidi" w:hAnsiTheme="minorBidi" w:cstheme="minorBidi"/>
        </w:rPr>
        <w:t xml:space="preserve"> </w:t>
      </w:r>
      <w:proofErr w:type="spellStart"/>
      <w:r w:rsidRPr="001B0F04">
        <w:rPr>
          <w:rFonts w:asciiTheme="minorBidi" w:hAnsiTheme="minorBidi" w:cstheme="minorBidi"/>
        </w:rPr>
        <w:t>Dirandeh</w:t>
      </w:r>
      <w:proofErr w:type="spellEnd"/>
      <w:r w:rsidRPr="001B0F04">
        <w:rPr>
          <w:rFonts w:asciiTheme="minorBidi" w:hAnsiTheme="minorBidi" w:cstheme="minorBidi"/>
        </w:rPr>
        <w:t xml:space="preserve">, Ehsan </w:t>
      </w:r>
      <w:proofErr w:type="spellStart"/>
      <w:r w:rsidRPr="001B0F04">
        <w:rPr>
          <w:rFonts w:asciiTheme="minorBidi" w:hAnsiTheme="minorBidi" w:cstheme="minorBidi"/>
        </w:rPr>
        <w:t>Mahjoubi</w:t>
      </w:r>
      <w:bookmarkStart w:id="0" w:name="_GoBack"/>
      <w:bookmarkEnd w:id="0"/>
      <w:proofErr w:type="spellEnd"/>
    </w:p>
    <w:p w:rsidR="00EF6A61" w:rsidRDefault="00EF6A61">
      <w:pPr>
        <w:rPr>
          <w:rFonts w:asciiTheme="minorBidi" w:hAnsiTheme="minorBidi" w:cstheme="minorBidi"/>
        </w:rPr>
      </w:pPr>
    </w:p>
    <w:p w:rsidR="001A0BDB" w:rsidRDefault="001A0BDB">
      <w:pPr>
        <w:rPr>
          <w:rFonts w:asciiTheme="minorBidi" w:hAnsiTheme="minorBidi" w:cstheme="minorBidi"/>
        </w:rPr>
      </w:pPr>
      <w:r w:rsidRPr="001B0F04">
        <w:rPr>
          <w:rFonts w:asciiTheme="minorBidi" w:hAnsiTheme="minorBidi" w:cstheme="minorBidi"/>
        </w:rPr>
        <w:t>Animal Journal</w:t>
      </w:r>
    </w:p>
    <w:p w:rsidR="00EF6A61" w:rsidRDefault="00EF6A61">
      <w:pPr>
        <w:rPr>
          <w:rFonts w:asciiTheme="minorBidi" w:hAnsiTheme="minorBidi" w:cstheme="minorBidi"/>
        </w:rPr>
      </w:pPr>
    </w:p>
    <w:p w:rsidR="001A0BDB" w:rsidRPr="001B0F04" w:rsidRDefault="001A0BDB">
      <w:pPr>
        <w:rPr>
          <w:rFonts w:asciiTheme="minorBidi" w:hAnsiTheme="minorBidi" w:cstheme="minorBidi"/>
        </w:rPr>
      </w:pPr>
    </w:p>
    <w:p w:rsidR="00B57ED3" w:rsidRPr="001B0F04" w:rsidRDefault="00B57ED3">
      <w:pPr>
        <w:rPr>
          <w:rFonts w:asciiTheme="minorBidi" w:hAnsiTheme="minorBidi" w:cstheme="minorBidi"/>
        </w:rPr>
      </w:pPr>
    </w:p>
    <w:tbl>
      <w:tblPr>
        <w:tblStyle w:val="Grilledutableau"/>
        <w:tblpPr w:leftFromText="180" w:rightFromText="180" w:vertAnchor="page" w:horzAnchor="margin" w:tblpY="4489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1A0BDB" w:rsidRPr="001B0F04" w:rsidTr="001A0BDB">
        <w:tc>
          <w:tcPr>
            <w:tcW w:w="9576" w:type="dxa"/>
            <w:gridSpan w:val="3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Table S1. Intra- and inter-assay CV for measured blood metabolites in Holstein cows</w:t>
            </w:r>
          </w:p>
        </w:tc>
      </w:tr>
      <w:tr w:rsidR="001A0BDB" w:rsidRPr="001B0F04" w:rsidTr="001A0BDB"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Item</w:t>
            </w:r>
          </w:p>
        </w:tc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Intra-assay CV (%)</w:t>
            </w:r>
          </w:p>
        </w:tc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Inter-assay CV (%)</w:t>
            </w:r>
          </w:p>
        </w:tc>
      </w:tr>
      <w:tr w:rsidR="001A0BDB" w:rsidRPr="001B0F04" w:rsidTr="001A0BDB"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Ca</w:t>
            </w:r>
          </w:p>
        </w:tc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6.4</w:t>
            </w:r>
          </w:p>
        </w:tc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6.8</w:t>
            </w:r>
          </w:p>
        </w:tc>
      </w:tr>
      <w:tr w:rsidR="001A0BDB" w:rsidRPr="001B0F04" w:rsidTr="001A0BDB"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Mg</w:t>
            </w:r>
          </w:p>
        </w:tc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4.5</w:t>
            </w:r>
          </w:p>
        </w:tc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7.1</w:t>
            </w:r>
          </w:p>
        </w:tc>
      </w:tr>
      <w:tr w:rsidR="001A0BDB" w:rsidRPr="001B0F04" w:rsidTr="001A0BDB"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P</w:t>
            </w:r>
          </w:p>
        </w:tc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5.8</w:t>
            </w:r>
          </w:p>
        </w:tc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6.1</w:t>
            </w:r>
          </w:p>
        </w:tc>
      </w:tr>
      <w:tr w:rsidR="001A0BDB" w:rsidRPr="001B0F04" w:rsidTr="001A0BDB"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Glucose</w:t>
            </w:r>
          </w:p>
        </w:tc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6.7</w:t>
            </w:r>
          </w:p>
        </w:tc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7.0</w:t>
            </w:r>
          </w:p>
        </w:tc>
      </w:tr>
      <w:tr w:rsidR="001A0BDB" w:rsidRPr="001B0F04" w:rsidTr="001A0BDB"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  <w:lang w:bidi="fa-IR"/>
              </w:rPr>
              <w:t>β-</w:t>
            </w:r>
            <w:proofErr w:type="spellStart"/>
            <w:r w:rsidRPr="001B0F04">
              <w:rPr>
                <w:rFonts w:asciiTheme="minorBidi" w:hAnsiTheme="minorBidi" w:cstheme="minorBidi"/>
                <w:lang w:bidi="fa-IR"/>
              </w:rPr>
              <w:t>hydroxybutyric</w:t>
            </w:r>
            <w:proofErr w:type="spellEnd"/>
            <w:r w:rsidRPr="001B0F04">
              <w:rPr>
                <w:rFonts w:asciiTheme="minorBidi" w:hAnsiTheme="minorBidi" w:cstheme="minorBidi"/>
                <w:lang w:bidi="fa-IR"/>
              </w:rPr>
              <w:t xml:space="preserve"> acid</w:t>
            </w:r>
          </w:p>
        </w:tc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8.9</w:t>
            </w:r>
          </w:p>
        </w:tc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9.5</w:t>
            </w:r>
          </w:p>
        </w:tc>
      </w:tr>
      <w:tr w:rsidR="001A0BDB" w:rsidRPr="001B0F04" w:rsidTr="001A0BDB"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  <w:lang w:bidi="fa-IR"/>
              </w:rPr>
              <w:t>non-esterified fatty acid</w:t>
            </w:r>
          </w:p>
        </w:tc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6.5</w:t>
            </w:r>
          </w:p>
        </w:tc>
        <w:tc>
          <w:tcPr>
            <w:tcW w:w="3192" w:type="dxa"/>
            <w:tcBorders>
              <w:left w:val="nil"/>
              <w:right w:val="nil"/>
            </w:tcBorders>
          </w:tcPr>
          <w:p w:rsidR="001A0BDB" w:rsidRPr="001B0F04" w:rsidRDefault="001A0BDB" w:rsidP="001A0BDB">
            <w:pPr>
              <w:rPr>
                <w:rFonts w:asciiTheme="minorBidi" w:hAnsiTheme="minorBidi" w:cstheme="minorBidi"/>
              </w:rPr>
            </w:pPr>
            <w:r w:rsidRPr="001B0F04">
              <w:rPr>
                <w:rFonts w:asciiTheme="minorBidi" w:hAnsiTheme="minorBidi" w:cstheme="minorBidi"/>
              </w:rPr>
              <w:t>6.8</w:t>
            </w:r>
          </w:p>
        </w:tc>
      </w:tr>
    </w:tbl>
    <w:p w:rsidR="00B57ED3" w:rsidRPr="001B0F04" w:rsidRDefault="006C2BB5">
      <w:pPr>
        <w:rPr>
          <w:rFonts w:asciiTheme="minorBidi" w:hAnsiTheme="minorBidi" w:cstheme="minorBidi"/>
        </w:rPr>
      </w:pPr>
      <w:r w:rsidRPr="001B0F04">
        <w:rPr>
          <w:rFonts w:asciiTheme="minorBidi" w:hAnsiTheme="minorBidi" w:cstheme="minorBidi"/>
        </w:rPr>
        <w:t>SAS cod:</w:t>
      </w:r>
    </w:p>
    <w:p w:rsidR="00B57ED3" w:rsidRPr="001B0F04" w:rsidRDefault="00B57ED3" w:rsidP="00B57ED3">
      <w:pPr>
        <w:rPr>
          <w:rFonts w:asciiTheme="minorBidi" w:hAnsiTheme="minorBidi" w:cstheme="minorBidi"/>
        </w:rPr>
      </w:pPr>
    </w:p>
    <w:p w:rsidR="00B57ED3" w:rsidRPr="001B0F04" w:rsidRDefault="00B57ED3" w:rsidP="00B57ED3">
      <w:pPr>
        <w:rPr>
          <w:rFonts w:asciiTheme="minorBidi" w:hAnsiTheme="minorBidi" w:cstheme="minorBidi"/>
        </w:rPr>
      </w:pPr>
      <w:proofErr w:type="gramStart"/>
      <w:r w:rsidRPr="001B0F04">
        <w:rPr>
          <w:rFonts w:asciiTheme="minorBidi" w:hAnsiTheme="minorBidi" w:cstheme="minorBidi"/>
        </w:rPr>
        <w:t>data</w:t>
      </w:r>
      <w:proofErr w:type="gramEnd"/>
      <w:r w:rsidRPr="001B0F04">
        <w:rPr>
          <w:rFonts w:asciiTheme="minorBidi" w:hAnsiTheme="minorBidi" w:cstheme="minorBidi"/>
        </w:rPr>
        <w:t xml:space="preserve"> </w:t>
      </w:r>
      <w:proofErr w:type="spellStart"/>
      <w:r w:rsidRPr="001B0F04">
        <w:rPr>
          <w:rFonts w:asciiTheme="minorBidi" w:hAnsiTheme="minorBidi" w:cstheme="minorBidi"/>
        </w:rPr>
        <w:t>jahani</w:t>
      </w:r>
      <w:proofErr w:type="spellEnd"/>
      <w:r w:rsidRPr="001B0F04">
        <w:rPr>
          <w:rFonts w:asciiTheme="minorBidi" w:hAnsiTheme="minorBidi" w:cstheme="minorBidi"/>
        </w:rPr>
        <w:t>;</w:t>
      </w:r>
    </w:p>
    <w:p w:rsidR="00B57ED3" w:rsidRPr="001B0F04" w:rsidRDefault="00B57ED3" w:rsidP="00B57ED3">
      <w:pPr>
        <w:rPr>
          <w:rFonts w:asciiTheme="minorBidi" w:hAnsiTheme="minorBidi" w:cstheme="minorBidi"/>
        </w:rPr>
      </w:pPr>
      <w:proofErr w:type="gramStart"/>
      <w:r w:rsidRPr="001B0F04">
        <w:rPr>
          <w:rFonts w:asciiTheme="minorBidi" w:hAnsiTheme="minorBidi" w:cstheme="minorBidi"/>
        </w:rPr>
        <w:t>input</w:t>
      </w:r>
      <w:proofErr w:type="gramEnd"/>
      <w:r w:rsidRPr="001B0F04">
        <w:rPr>
          <w:rFonts w:asciiTheme="minorBidi" w:hAnsiTheme="minorBidi" w:cstheme="minorBidi"/>
        </w:rPr>
        <w:t xml:space="preserve"> cow$ </w:t>
      </w:r>
      <w:proofErr w:type="spellStart"/>
      <w:r w:rsidRPr="001B0F04">
        <w:rPr>
          <w:rFonts w:asciiTheme="minorBidi" w:hAnsiTheme="minorBidi" w:cstheme="minorBidi"/>
        </w:rPr>
        <w:t>trt</w:t>
      </w:r>
      <w:proofErr w:type="spellEnd"/>
      <w:r w:rsidRPr="001B0F04">
        <w:rPr>
          <w:rFonts w:asciiTheme="minorBidi" w:hAnsiTheme="minorBidi" w:cstheme="minorBidi"/>
        </w:rPr>
        <w:t>$ day$  ca</w:t>
      </w:r>
      <w:r w:rsidRPr="001B0F04">
        <w:rPr>
          <w:rFonts w:asciiTheme="minorBidi" w:hAnsiTheme="minorBidi" w:cstheme="minorBidi"/>
        </w:rPr>
        <w:tab/>
        <w:t>p</w:t>
      </w:r>
      <w:r w:rsidRPr="001B0F04">
        <w:rPr>
          <w:rFonts w:asciiTheme="minorBidi" w:hAnsiTheme="minorBidi" w:cstheme="minorBidi"/>
        </w:rPr>
        <w:tab/>
        <w:t>mg;</w:t>
      </w:r>
    </w:p>
    <w:p w:rsidR="00B57ED3" w:rsidRPr="001B0F04" w:rsidRDefault="00B57ED3" w:rsidP="00B57ED3">
      <w:pPr>
        <w:rPr>
          <w:rFonts w:asciiTheme="minorBidi" w:hAnsiTheme="minorBidi" w:cstheme="minorBidi"/>
        </w:rPr>
      </w:pPr>
      <w:proofErr w:type="gramStart"/>
      <w:r w:rsidRPr="001B0F04">
        <w:rPr>
          <w:rFonts w:asciiTheme="minorBidi" w:hAnsiTheme="minorBidi" w:cstheme="minorBidi"/>
        </w:rPr>
        <w:t>cards</w:t>
      </w:r>
      <w:proofErr w:type="gramEnd"/>
      <w:r w:rsidRPr="001B0F04">
        <w:rPr>
          <w:rFonts w:asciiTheme="minorBidi" w:hAnsiTheme="minorBidi" w:cstheme="minorBidi"/>
        </w:rPr>
        <w:t>;</w:t>
      </w:r>
    </w:p>
    <w:p w:rsidR="00B57ED3" w:rsidRPr="001B0F04" w:rsidRDefault="00B57ED3" w:rsidP="00B57ED3">
      <w:pPr>
        <w:rPr>
          <w:rFonts w:asciiTheme="minorBidi" w:hAnsiTheme="minorBidi" w:cstheme="minorBidi"/>
        </w:rPr>
      </w:pPr>
    </w:p>
    <w:p w:rsidR="00B57ED3" w:rsidRPr="001B0F04" w:rsidRDefault="00B57ED3" w:rsidP="00B57ED3">
      <w:pPr>
        <w:rPr>
          <w:rFonts w:asciiTheme="minorBidi" w:hAnsiTheme="minorBidi" w:cstheme="minorBidi"/>
        </w:rPr>
      </w:pPr>
      <w:proofErr w:type="spellStart"/>
      <w:r w:rsidRPr="001B0F04">
        <w:rPr>
          <w:rFonts w:asciiTheme="minorBidi" w:hAnsiTheme="minorBidi" w:cstheme="minorBidi"/>
        </w:rPr>
        <w:t>Proc</w:t>
      </w:r>
      <w:proofErr w:type="spellEnd"/>
      <w:r w:rsidRPr="001B0F04">
        <w:rPr>
          <w:rFonts w:asciiTheme="minorBidi" w:hAnsiTheme="minorBidi" w:cstheme="minorBidi"/>
        </w:rPr>
        <w:t xml:space="preserve"> mixed data =p;</w:t>
      </w:r>
    </w:p>
    <w:p w:rsidR="00B57ED3" w:rsidRPr="001B0F04" w:rsidRDefault="00B57ED3" w:rsidP="00B57ED3">
      <w:pPr>
        <w:rPr>
          <w:rFonts w:asciiTheme="minorBidi" w:hAnsiTheme="minorBidi" w:cstheme="minorBidi"/>
        </w:rPr>
      </w:pPr>
      <w:proofErr w:type="gramStart"/>
      <w:r w:rsidRPr="001B0F04">
        <w:rPr>
          <w:rFonts w:asciiTheme="minorBidi" w:hAnsiTheme="minorBidi" w:cstheme="minorBidi"/>
        </w:rPr>
        <w:t>classes</w:t>
      </w:r>
      <w:proofErr w:type="gramEnd"/>
      <w:r w:rsidRPr="001B0F04">
        <w:rPr>
          <w:rFonts w:asciiTheme="minorBidi" w:hAnsiTheme="minorBidi" w:cstheme="minorBidi"/>
        </w:rPr>
        <w:t xml:space="preserve"> cow </w:t>
      </w:r>
      <w:proofErr w:type="spellStart"/>
      <w:r w:rsidRPr="001B0F04">
        <w:rPr>
          <w:rFonts w:asciiTheme="minorBidi" w:hAnsiTheme="minorBidi" w:cstheme="minorBidi"/>
        </w:rPr>
        <w:t>trt</w:t>
      </w:r>
      <w:proofErr w:type="spellEnd"/>
      <w:r w:rsidRPr="001B0F04">
        <w:rPr>
          <w:rFonts w:asciiTheme="minorBidi" w:hAnsiTheme="minorBidi" w:cstheme="minorBidi"/>
        </w:rPr>
        <w:t xml:space="preserve"> day;</w:t>
      </w:r>
    </w:p>
    <w:p w:rsidR="00B57ED3" w:rsidRPr="001B0F04" w:rsidRDefault="00B57ED3" w:rsidP="00B57ED3">
      <w:pPr>
        <w:rPr>
          <w:rFonts w:asciiTheme="minorBidi" w:hAnsiTheme="minorBidi" w:cstheme="minorBidi"/>
        </w:rPr>
      </w:pPr>
      <w:proofErr w:type="gramStart"/>
      <w:r w:rsidRPr="001B0F04">
        <w:rPr>
          <w:rFonts w:asciiTheme="minorBidi" w:hAnsiTheme="minorBidi" w:cstheme="minorBidi"/>
        </w:rPr>
        <w:t>model</w:t>
      </w:r>
      <w:proofErr w:type="gramEnd"/>
      <w:r w:rsidRPr="001B0F04">
        <w:rPr>
          <w:rFonts w:asciiTheme="minorBidi" w:hAnsiTheme="minorBidi" w:cstheme="minorBidi"/>
        </w:rPr>
        <w:t xml:space="preserve"> ca= </w:t>
      </w:r>
      <w:proofErr w:type="spellStart"/>
      <w:r w:rsidRPr="001B0F04">
        <w:rPr>
          <w:rFonts w:asciiTheme="minorBidi" w:hAnsiTheme="minorBidi" w:cstheme="minorBidi"/>
        </w:rPr>
        <w:t>trt</w:t>
      </w:r>
      <w:proofErr w:type="spellEnd"/>
      <w:r w:rsidRPr="001B0F04">
        <w:rPr>
          <w:rFonts w:asciiTheme="minorBidi" w:hAnsiTheme="minorBidi" w:cstheme="minorBidi"/>
        </w:rPr>
        <w:t xml:space="preserve"> day </w:t>
      </w:r>
      <w:proofErr w:type="spellStart"/>
      <w:r w:rsidRPr="001B0F04">
        <w:rPr>
          <w:rFonts w:asciiTheme="minorBidi" w:hAnsiTheme="minorBidi" w:cstheme="minorBidi"/>
        </w:rPr>
        <w:t>trt</w:t>
      </w:r>
      <w:proofErr w:type="spellEnd"/>
      <w:r w:rsidRPr="001B0F04">
        <w:rPr>
          <w:rFonts w:asciiTheme="minorBidi" w:hAnsiTheme="minorBidi" w:cstheme="minorBidi"/>
        </w:rPr>
        <w:t xml:space="preserve">*day/ </w:t>
      </w:r>
      <w:proofErr w:type="spellStart"/>
      <w:r w:rsidRPr="001B0F04">
        <w:rPr>
          <w:rFonts w:asciiTheme="minorBidi" w:hAnsiTheme="minorBidi" w:cstheme="minorBidi"/>
        </w:rPr>
        <w:t>ddfm</w:t>
      </w:r>
      <w:proofErr w:type="spellEnd"/>
      <w:r w:rsidRPr="001B0F04">
        <w:rPr>
          <w:rFonts w:asciiTheme="minorBidi" w:hAnsiTheme="minorBidi" w:cstheme="minorBidi"/>
        </w:rPr>
        <w:t xml:space="preserve"> = </w:t>
      </w:r>
      <w:proofErr w:type="spellStart"/>
      <w:r w:rsidRPr="001B0F04">
        <w:rPr>
          <w:rFonts w:asciiTheme="minorBidi" w:hAnsiTheme="minorBidi" w:cstheme="minorBidi"/>
        </w:rPr>
        <w:t>kr</w:t>
      </w:r>
      <w:proofErr w:type="spellEnd"/>
      <w:r w:rsidRPr="001B0F04">
        <w:rPr>
          <w:rFonts w:asciiTheme="minorBidi" w:hAnsiTheme="minorBidi" w:cstheme="minorBidi"/>
        </w:rPr>
        <w:t>;</w:t>
      </w:r>
    </w:p>
    <w:p w:rsidR="00B57ED3" w:rsidRPr="001B0F04" w:rsidRDefault="00B57ED3" w:rsidP="00B57ED3">
      <w:pPr>
        <w:rPr>
          <w:rFonts w:asciiTheme="minorBidi" w:hAnsiTheme="minorBidi" w:cstheme="minorBidi"/>
        </w:rPr>
      </w:pPr>
      <w:proofErr w:type="spellStart"/>
      <w:proofErr w:type="gramStart"/>
      <w:r w:rsidRPr="001B0F04">
        <w:rPr>
          <w:rFonts w:asciiTheme="minorBidi" w:hAnsiTheme="minorBidi" w:cstheme="minorBidi"/>
        </w:rPr>
        <w:t>lsmeans</w:t>
      </w:r>
      <w:proofErr w:type="spellEnd"/>
      <w:proofErr w:type="gramEnd"/>
      <w:r w:rsidRPr="001B0F04">
        <w:rPr>
          <w:rFonts w:asciiTheme="minorBidi" w:hAnsiTheme="minorBidi" w:cstheme="minorBidi"/>
        </w:rPr>
        <w:t xml:space="preserve"> </w:t>
      </w:r>
      <w:proofErr w:type="spellStart"/>
      <w:r w:rsidRPr="001B0F04">
        <w:rPr>
          <w:rFonts w:asciiTheme="minorBidi" w:hAnsiTheme="minorBidi" w:cstheme="minorBidi"/>
        </w:rPr>
        <w:t>trt</w:t>
      </w:r>
      <w:proofErr w:type="spellEnd"/>
      <w:r w:rsidRPr="001B0F04">
        <w:rPr>
          <w:rFonts w:asciiTheme="minorBidi" w:hAnsiTheme="minorBidi" w:cstheme="minorBidi"/>
        </w:rPr>
        <w:t xml:space="preserve"> day </w:t>
      </w:r>
      <w:proofErr w:type="spellStart"/>
      <w:r w:rsidRPr="001B0F04">
        <w:rPr>
          <w:rFonts w:asciiTheme="minorBidi" w:hAnsiTheme="minorBidi" w:cstheme="minorBidi"/>
        </w:rPr>
        <w:t>trt</w:t>
      </w:r>
      <w:proofErr w:type="spellEnd"/>
      <w:r w:rsidRPr="001B0F04">
        <w:rPr>
          <w:rFonts w:asciiTheme="minorBidi" w:hAnsiTheme="minorBidi" w:cstheme="minorBidi"/>
        </w:rPr>
        <w:t>*day/slice = day;</w:t>
      </w:r>
    </w:p>
    <w:p w:rsidR="00B57ED3" w:rsidRPr="001B0F04" w:rsidRDefault="00B57ED3" w:rsidP="00B57ED3">
      <w:pPr>
        <w:rPr>
          <w:rFonts w:asciiTheme="minorBidi" w:hAnsiTheme="minorBidi" w:cstheme="minorBidi"/>
        </w:rPr>
      </w:pPr>
      <w:proofErr w:type="gramStart"/>
      <w:r w:rsidRPr="001B0F04">
        <w:rPr>
          <w:rFonts w:asciiTheme="minorBidi" w:hAnsiTheme="minorBidi" w:cstheme="minorBidi"/>
        </w:rPr>
        <w:t>repeated</w:t>
      </w:r>
      <w:proofErr w:type="gramEnd"/>
      <w:r w:rsidRPr="001B0F04">
        <w:rPr>
          <w:rFonts w:asciiTheme="minorBidi" w:hAnsiTheme="minorBidi" w:cstheme="minorBidi"/>
        </w:rPr>
        <w:t xml:space="preserve"> day /subject = cow(</w:t>
      </w:r>
      <w:proofErr w:type="spellStart"/>
      <w:r w:rsidRPr="001B0F04">
        <w:rPr>
          <w:rFonts w:asciiTheme="minorBidi" w:hAnsiTheme="minorBidi" w:cstheme="minorBidi"/>
        </w:rPr>
        <w:t>trt</w:t>
      </w:r>
      <w:proofErr w:type="spellEnd"/>
      <w:r w:rsidRPr="001B0F04">
        <w:rPr>
          <w:rFonts w:asciiTheme="minorBidi" w:hAnsiTheme="minorBidi" w:cstheme="minorBidi"/>
        </w:rPr>
        <w:t xml:space="preserve">) type = </w:t>
      </w:r>
      <w:proofErr w:type="spellStart"/>
      <w:r w:rsidRPr="001B0F04">
        <w:rPr>
          <w:rFonts w:asciiTheme="minorBidi" w:hAnsiTheme="minorBidi" w:cstheme="minorBidi"/>
        </w:rPr>
        <w:t>ar</w:t>
      </w:r>
      <w:proofErr w:type="spellEnd"/>
      <w:r w:rsidRPr="001B0F04">
        <w:rPr>
          <w:rFonts w:asciiTheme="minorBidi" w:hAnsiTheme="minorBidi" w:cstheme="minorBidi"/>
        </w:rPr>
        <w:t>(1);</w:t>
      </w:r>
    </w:p>
    <w:p w:rsidR="00B57ED3" w:rsidRPr="001B0F04" w:rsidRDefault="00B57ED3" w:rsidP="00B57ED3">
      <w:pPr>
        <w:rPr>
          <w:rFonts w:asciiTheme="minorBidi" w:hAnsiTheme="minorBidi" w:cstheme="minorBidi"/>
        </w:rPr>
      </w:pPr>
      <w:proofErr w:type="spellStart"/>
      <w:proofErr w:type="gramStart"/>
      <w:r w:rsidRPr="001B0F04">
        <w:rPr>
          <w:rFonts w:asciiTheme="minorBidi" w:hAnsiTheme="minorBidi" w:cstheme="minorBidi"/>
        </w:rPr>
        <w:t>lsmeans</w:t>
      </w:r>
      <w:proofErr w:type="spellEnd"/>
      <w:proofErr w:type="gramEnd"/>
      <w:r w:rsidRPr="001B0F04">
        <w:rPr>
          <w:rFonts w:asciiTheme="minorBidi" w:hAnsiTheme="minorBidi" w:cstheme="minorBidi"/>
        </w:rPr>
        <w:t xml:space="preserve"> </w:t>
      </w:r>
      <w:proofErr w:type="spellStart"/>
      <w:r w:rsidRPr="001B0F04">
        <w:rPr>
          <w:rFonts w:asciiTheme="minorBidi" w:hAnsiTheme="minorBidi" w:cstheme="minorBidi"/>
        </w:rPr>
        <w:t>trt</w:t>
      </w:r>
      <w:proofErr w:type="spellEnd"/>
      <w:r w:rsidRPr="001B0F04">
        <w:rPr>
          <w:rFonts w:asciiTheme="minorBidi" w:hAnsiTheme="minorBidi" w:cstheme="minorBidi"/>
        </w:rPr>
        <w:t xml:space="preserve"> day day*</w:t>
      </w:r>
      <w:proofErr w:type="spellStart"/>
      <w:r w:rsidRPr="001B0F04">
        <w:rPr>
          <w:rFonts w:asciiTheme="minorBidi" w:hAnsiTheme="minorBidi" w:cstheme="minorBidi"/>
        </w:rPr>
        <w:t>trt</w:t>
      </w:r>
      <w:proofErr w:type="spellEnd"/>
      <w:r w:rsidRPr="001B0F04">
        <w:rPr>
          <w:rFonts w:asciiTheme="minorBidi" w:hAnsiTheme="minorBidi" w:cstheme="minorBidi"/>
        </w:rPr>
        <w:t>/</w:t>
      </w:r>
      <w:proofErr w:type="spellStart"/>
      <w:r w:rsidRPr="001B0F04">
        <w:rPr>
          <w:rFonts w:asciiTheme="minorBidi" w:hAnsiTheme="minorBidi" w:cstheme="minorBidi"/>
        </w:rPr>
        <w:t>pdiff</w:t>
      </w:r>
      <w:proofErr w:type="spellEnd"/>
      <w:r w:rsidRPr="001B0F04">
        <w:rPr>
          <w:rFonts w:asciiTheme="minorBidi" w:hAnsiTheme="minorBidi" w:cstheme="minorBidi"/>
        </w:rPr>
        <w:t>;</w:t>
      </w:r>
    </w:p>
    <w:p w:rsidR="00B57ED3" w:rsidRPr="001B0F04" w:rsidRDefault="00B57ED3" w:rsidP="00B57ED3">
      <w:pPr>
        <w:rPr>
          <w:rFonts w:asciiTheme="minorBidi" w:hAnsiTheme="minorBidi" w:cstheme="minorBidi"/>
          <w:lang w:val="fr-FR"/>
        </w:rPr>
      </w:pPr>
      <w:proofErr w:type="spellStart"/>
      <w:proofErr w:type="gramStart"/>
      <w:r w:rsidRPr="001B0F04">
        <w:rPr>
          <w:rFonts w:asciiTheme="minorBidi" w:hAnsiTheme="minorBidi" w:cstheme="minorBidi"/>
          <w:lang w:val="fr-FR"/>
        </w:rPr>
        <w:t>contrast</w:t>
      </w:r>
      <w:proofErr w:type="spellEnd"/>
      <w:proofErr w:type="gramEnd"/>
      <w:r w:rsidRPr="001B0F04">
        <w:rPr>
          <w:rFonts w:asciiTheme="minorBidi" w:hAnsiTheme="minorBidi" w:cstheme="minorBidi"/>
          <w:lang w:val="fr-FR"/>
        </w:rPr>
        <w:t xml:space="preserve"> '1 vs 2,3'</w:t>
      </w:r>
    </w:p>
    <w:p w:rsidR="00B57ED3" w:rsidRPr="001B0F04" w:rsidRDefault="00B57ED3" w:rsidP="00B57ED3">
      <w:pPr>
        <w:rPr>
          <w:rFonts w:asciiTheme="minorBidi" w:hAnsiTheme="minorBidi" w:cstheme="minorBidi"/>
          <w:lang w:val="fr-FR"/>
        </w:rPr>
      </w:pPr>
      <w:r w:rsidRPr="001B0F04">
        <w:rPr>
          <w:rFonts w:asciiTheme="minorBidi" w:hAnsiTheme="minorBidi" w:cstheme="minorBidi"/>
          <w:lang w:val="fr-FR"/>
        </w:rPr>
        <w:t xml:space="preserve">  </w:t>
      </w:r>
      <w:proofErr w:type="spellStart"/>
      <w:r w:rsidRPr="001B0F04">
        <w:rPr>
          <w:rFonts w:asciiTheme="minorBidi" w:hAnsiTheme="minorBidi" w:cstheme="minorBidi"/>
          <w:lang w:val="fr-FR"/>
        </w:rPr>
        <w:t>Trt</w:t>
      </w:r>
      <w:proofErr w:type="spellEnd"/>
      <w:r w:rsidRPr="001B0F04">
        <w:rPr>
          <w:rFonts w:asciiTheme="minorBidi" w:hAnsiTheme="minorBidi" w:cstheme="minorBidi"/>
          <w:lang w:val="fr-FR"/>
        </w:rPr>
        <w:t xml:space="preserve"> 1 -0.5 -0.5;</w:t>
      </w:r>
    </w:p>
    <w:p w:rsidR="00B57ED3" w:rsidRPr="001B0F04" w:rsidRDefault="00B57ED3" w:rsidP="00B57ED3">
      <w:pPr>
        <w:rPr>
          <w:rFonts w:asciiTheme="minorBidi" w:hAnsiTheme="minorBidi" w:cstheme="minorBidi"/>
          <w:lang w:val="fr-FR"/>
        </w:rPr>
      </w:pPr>
      <w:proofErr w:type="spellStart"/>
      <w:proofErr w:type="gramStart"/>
      <w:r w:rsidRPr="001B0F04">
        <w:rPr>
          <w:rFonts w:asciiTheme="minorBidi" w:hAnsiTheme="minorBidi" w:cstheme="minorBidi"/>
          <w:lang w:val="fr-FR"/>
        </w:rPr>
        <w:t>contrast</w:t>
      </w:r>
      <w:proofErr w:type="spellEnd"/>
      <w:proofErr w:type="gramEnd"/>
      <w:r w:rsidRPr="001B0F04">
        <w:rPr>
          <w:rFonts w:asciiTheme="minorBidi" w:hAnsiTheme="minorBidi" w:cstheme="minorBidi"/>
          <w:lang w:val="fr-FR"/>
        </w:rPr>
        <w:t xml:space="preserve"> '2 vs 3'</w:t>
      </w:r>
    </w:p>
    <w:p w:rsidR="00B57ED3" w:rsidRPr="001B0F04" w:rsidRDefault="00B57ED3" w:rsidP="00B57ED3">
      <w:pPr>
        <w:rPr>
          <w:rFonts w:asciiTheme="minorBidi" w:hAnsiTheme="minorBidi" w:cstheme="minorBidi"/>
          <w:lang w:val="fr-FR"/>
        </w:rPr>
      </w:pPr>
      <w:r w:rsidRPr="001B0F04">
        <w:rPr>
          <w:rFonts w:asciiTheme="minorBidi" w:hAnsiTheme="minorBidi" w:cstheme="minorBidi"/>
          <w:lang w:val="fr-FR"/>
        </w:rPr>
        <w:t xml:space="preserve">  </w:t>
      </w:r>
      <w:proofErr w:type="spellStart"/>
      <w:r w:rsidRPr="001B0F04">
        <w:rPr>
          <w:rFonts w:asciiTheme="minorBidi" w:hAnsiTheme="minorBidi" w:cstheme="minorBidi"/>
          <w:lang w:val="fr-FR"/>
        </w:rPr>
        <w:t>Trt</w:t>
      </w:r>
      <w:proofErr w:type="spellEnd"/>
      <w:r w:rsidRPr="001B0F04">
        <w:rPr>
          <w:rFonts w:asciiTheme="minorBidi" w:hAnsiTheme="minorBidi" w:cstheme="minorBidi"/>
          <w:lang w:val="fr-FR"/>
        </w:rPr>
        <w:t xml:space="preserve"> 0 1 -1;</w:t>
      </w:r>
    </w:p>
    <w:p w:rsidR="00B57ED3" w:rsidRPr="001B0F04" w:rsidRDefault="00B57ED3" w:rsidP="00B57ED3">
      <w:pPr>
        <w:rPr>
          <w:rFonts w:asciiTheme="minorBidi" w:hAnsiTheme="minorBidi" w:cstheme="minorBidi"/>
        </w:rPr>
      </w:pPr>
      <w:proofErr w:type="gramStart"/>
      <w:r w:rsidRPr="001B0F04">
        <w:rPr>
          <w:rFonts w:asciiTheme="minorBidi" w:hAnsiTheme="minorBidi" w:cstheme="minorBidi"/>
        </w:rPr>
        <w:t>run</w:t>
      </w:r>
      <w:proofErr w:type="gramEnd"/>
      <w:r w:rsidRPr="001B0F04">
        <w:rPr>
          <w:rFonts w:asciiTheme="minorBidi" w:hAnsiTheme="minorBidi" w:cstheme="minorBidi"/>
        </w:rPr>
        <w:t>;</w:t>
      </w:r>
    </w:p>
    <w:p w:rsidR="007437D2" w:rsidRPr="001B0F04" w:rsidRDefault="007437D2" w:rsidP="00B57ED3">
      <w:pPr>
        <w:rPr>
          <w:rFonts w:asciiTheme="minorBidi" w:hAnsiTheme="minorBidi" w:cstheme="minorBidi"/>
        </w:rPr>
      </w:pPr>
    </w:p>
    <w:p w:rsidR="007437D2" w:rsidRPr="001B0F04" w:rsidRDefault="007437D2" w:rsidP="00B57ED3">
      <w:pPr>
        <w:rPr>
          <w:rFonts w:asciiTheme="minorBidi" w:hAnsiTheme="minorBidi" w:cstheme="minorBidi"/>
        </w:rPr>
      </w:pPr>
    </w:p>
    <w:p w:rsidR="007437D2" w:rsidRPr="001B0F04" w:rsidRDefault="007437D2" w:rsidP="007437D2">
      <w:pPr>
        <w:rPr>
          <w:rFonts w:asciiTheme="minorBidi" w:hAnsiTheme="minorBidi" w:cstheme="minorBidi"/>
        </w:rPr>
      </w:pPr>
      <w:proofErr w:type="gramStart"/>
      <w:r w:rsidRPr="001B0F04">
        <w:rPr>
          <w:rFonts w:asciiTheme="minorBidi" w:hAnsiTheme="minorBidi" w:cstheme="minorBidi"/>
        </w:rPr>
        <w:t>data</w:t>
      </w:r>
      <w:proofErr w:type="gramEnd"/>
      <w:r w:rsidRPr="001B0F04">
        <w:rPr>
          <w:rFonts w:asciiTheme="minorBidi" w:hAnsiTheme="minorBidi" w:cstheme="minorBidi"/>
        </w:rPr>
        <w:t xml:space="preserve"> milk;</w:t>
      </w:r>
    </w:p>
    <w:p w:rsidR="007437D2" w:rsidRPr="001B0F04" w:rsidRDefault="007437D2" w:rsidP="007437D2">
      <w:pPr>
        <w:rPr>
          <w:rFonts w:asciiTheme="minorBidi" w:hAnsiTheme="minorBidi" w:cstheme="minorBidi"/>
        </w:rPr>
      </w:pPr>
      <w:proofErr w:type="gramStart"/>
      <w:r w:rsidRPr="001B0F04">
        <w:rPr>
          <w:rFonts w:asciiTheme="minorBidi" w:hAnsiTheme="minorBidi" w:cstheme="minorBidi"/>
        </w:rPr>
        <w:t>input</w:t>
      </w:r>
      <w:proofErr w:type="gramEnd"/>
      <w:r w:rsidRPr="001B0F04">
        <w:rPr>
          <w:rFonts w:asciiTheme="minorBidi" w:hAnsiTheme="minorBidi" w:cstheme="minorBidi"/>
        </w:rPr>
        <w:t xml:space="preserve"> cow$ </w:t>
      </w:r>
      <w:proofErr w:type="spellStart"/>
      <w:r w:rsidRPr="001B0F04">
        <w:rPr>
          <w:rFonts w:asciiTheme="minorBidi" w:hAnsiTheme="minorBidi" w:cstheme="minorBidi"/>
        </w:rPr>
        <w:t>trt</w:t>
      </w:r>
      <w:proofErr w:type="spellEnd"/>
      <w:r w:rsidRPr="001B0F04">
        <w:rPr>
          <w:rFonts w:asciiTheme="minorBidi" w:hAnsiTheme="minorBidi" w:cstheme="minorBidi"/>
        </w:rPr>
        <w:t>$ day$ milk;</w:t>
      </w:r>
    </w:p>
    <w:p w:rsidR="007437D2" w:rsidRPr="001B0F04" w:rsidRDefault="007437D2" w:rsidP="007437D2">
      <w:pPr>
        <w:rPr>
          <w:rFonts w:asciiTheme="minorBidi" w:hAnsiTheme="minorBidi" w:cstheme="minorBidi"/>
        </w:rPr>
      </w:pPr>
      <w:proofErr w:type="gramStart"/>
      <w:r w:rsidRPr="001B0F04">
        <w:rPr>
          <w:rFonts w:asciiTheme="minorBidi" w:hAnsiTheme="minorBidi" w:cstheme="minorBidi"/>
        </w:rPr>
        <w:t>cards</w:t>
      </w:r>
      <w:proofErr w:type="gramEnd"/>
      <w:r w:rsidRPr="001B0F04">
        <w:rPr>
          <w:rFonts w:asciiTheme="minorBidi" w:hAnsiTheme="minorBidi" w:cstheme="minorBidi"/>
        </w:rPr>
        <w:t>;</w:t>
      </w:r>
    </w:p>
    <w:p w:rsidR="007437D2" w:rsidRPr="001B0F04" w:rsidRDefault="007437D2" w:rsidP="007437D2">
      <w:pPr>
        <w:rPr>
          <w:rFonts w:asciiTheme="minorBidi" w:hAnsiTheme="minorBidi" w:cstheme="minorBidi"/>
        </w:rPr>
      </w:pPr>
    </w:p>
    <w:p w:rsidR="007437D2" w:rsidRPr="001B0F04" w:rsidRDefault="007437D2" w:rsidP="007437D2">
      <w:pPr>
        <w:rPr>
          <w:rFonts w:asciiTheme="minorBidi" w:hAnsiTheme="minorBidi" w:cstheme="minorBidi"/>
        </w:rPr>
      </w:pPr>
      <w:proofErr w:type="spellStart"/>
      <w:r w:rsidRPr="001B0F04">
        <w:rPr>
          <w:rFonts w:asciiTheme="minorBidi" w:hAnsiTheme="minorBidi" w:cstheme="minorBidi"/>
        </w:rPr>
        <w:t>Proc</w:t>
      </w:r>
      <w:proofErr w:type="spellEnd"/>
      <w:r w:rsidRPr="001B0F04">
        <w:rPr>
          <w:rFonts w:asciiTheme="minorBidi" w:hAnsiTheme="minorBidi" w:cstheme="minorBidi"/>
        </w:rPr>
        <w:t xml:space="preserve"> mixed data =milk;</w:t>
      </w:r>
    </w:p>
    <w:p w:rsidR="007437D2" w:rsidRPr="001B0F04" w:rsidRDefault="007437D2" w:rsidP="007437D2">
      <w:pPr>
        <w:rPr>
          <w:rFonts w:asciiTheme="minorBidi" w:hAnsiTheme="minorBidi" w:cstheme="minorBidi"/>
        </w:rPr>
      </w:pPr>
      <w:proofErr w:type="gramStart"/>
      <w:r w:rsidRPr="001B0F04">
        <w:rPr>
          <w:rFonts w:asciiTheme="minorBidi" w:hAnsiTheme="minorBidi" w:cstheme="minorBidi"/>
        </w:rPr>
        <w:t>classes</w:t>
      </w:r>
      <w:proofErr w:type="gramEnd"/>
      <w:r w:rsidRPr="001B0F04">
        <w:rPr>
          <w:rFonts w:asciiTheme="minorBidi" w:hAnsiTheme="minorBidi" w:cstheme="minorBidi"/>
        </w:rPr>
        <w:t xml:space="preserve"> cow </w:t>
      </w:r>
      <w:proofErr w:type="spellStart"/>
      <w:r w:rsidRPr="001B0F04">
        <w:rPr>
          <w:rFonts w:asciiTheme="minorBidi" w:hAnsiTheme="minorBidi" w:cstheme="minorBidi"/>
        </w:rPr>
        <w:t>trt</w:t>
      </w:r>
      <w:proofErr w:type="spellEnd"/>
      <w:r w:rsidRPr="001B0F04">
        <w:rPr>
          <w:rFonts w:asciiTheme="minorBidi" w:hAnsiTheme="minorBidi" w:cstheme="minorBidi"/>
        </w:rPr>
        <w:t xml:space="preserve"> day;</w:t>
      </w:r>
    </w:p>
    <w:p w:rsidR="007437D2" w:rsidRPr="001B0F04" w:rsidRDefault="007437D2" w:rsidP="007437D2">
      <w:pPr>
        <w:rPr>
          <w:rFonts w:asciiTheme="minorBidi" w:hAnsiTheme="minorBidi" w:cstheme="minorBidi"/>
        </w:rPr>
      </w:pPr>
      <w:proofErr w:type="gramStart"/>
      <w:r w:rsidRPr="001B0F04">
        <w:rPr>
          <w:rFonts w:asciiTheme="minorBidi" w:hAnsiTheme="minorBidi" w:cstheme="minorBidi"/>
        </w:rPr>
        <w:t>model</w:t>
      </w:r>
      <w:proofErr w:type="gramEnd"/>
      <w:r w:rsidRPr="001B0F04">
        <w:rPr>
          <w:rFonts w:asciiTheme="minorBidi" w:hAnsiTheme="minorBidi" w:cstheme="minorBidi"/>
        </w:rPr>
        <w:t xml:space="preserve"> milk= </w:t>
      </w:r>
      <w:proofErr w:type="spellStart"/>
      <w:r w:rsidRPr="001B0F04">
        <w:rPr>
          <w:rFonts w:asciiTheme="minorBidi" w:hAnsiTheme="minorBidi" w:cstheme="minorBidi"/>
        </w:rPr>
        <w:t>trt</w:t>
      </w:r>
      <w:proofErr w:type="spellEnd"/>
      <w:r w:rsidRPr="001B0F04">
        <w:rPr>
          <w:rFonts w:asciiTheme="minorBidi" w:hAnsiTheme="minorBidi" w:cstheme="minorBidi"/>
        </w:rPr>
        <w:t xml:space="preserve"> day </w:t>
      </w:r>
      <w:proofErr w:type="spellStart"/>
      <w:r w:rsidRPr="001B0F04">
        <w:rPr>
          <w:rFonts w:asciiTheme="minorBidi" w:hAnsiTheme="minorBidi" w:cstheme="minorBidi"/>
        </w:rPr>
        <w:t>trt</w:t>
      </w:r>
      <w:proofErr w:type="spellEnd"/>
      <w:r w:rsidRPr="001B0F04">
        <w:rPr>
          <w:rFonts w:asciiTheme="minorBidi" w:hAnsiTheme="minorBidi" w:cstheme="minorBidi"/>
        </w:rPr>
        <w:t xml:space="preserve">*day/ </w:t>
      </w:r>
      <w:proofErr w:type="spellStart"/>
      <w:r w:rsidRPr="001B0F04">
        <w:rPr>
          <w:rFonts w:asciiTheme="minorBidi" w:hAnsiTheme="minorBidi" w:cstheme="minorBidi"/>
        </w:rPr>
        <w:t>ddfm</w:t>
      </w:r>
      <w:proofErr w:type="spellEnd"/>
      <w:r w:rsidRPr="001B0F04">
        <w:rPr>
          <w:rFonts w:asciiTheme="minorBidi" w:hAnsiTheme="minorBidi" w:cstheme="minorBidi"/>
        </w:rPr>
        <w:t xml:space="preserve"> = </w:t>
      </w:r>
      <w:proofErr w:type="spellStart"/>
      <w:r w:rsidRPr="001B0F04">
        <w:rPr>
          <w:rFonts w:asciiTheme="minorBidi" w:hAnsiTheme="minorBidi" w:cstheme="minorBidi"/>
        </w:rPr>
        <w:t>kr</w:t>
      </w:r>
      <w:proofErr w:type="spellEnd"/>
      <w:r w:rsidRPr="001B0F04">
        <w:rPr>
          <w:rFonts w:asciiTheme="minorBidi" w:hAnsiTheme="minorBidi" w:cstheme="minorBidi"/>
        </w:rPr>
        <w:t>;</w:t>
      </w:r>
    </w:p>
    <w:p w:rsidR="007437D2" w:rsidRPr="001B0F04" w:rsidRDefault="007437D2" w:rsidP="007437D2">
      <w:pPr>
        <w:rPr>
          <w:rFonts w:asciiTheme="minorBidi" w:hAnsiTheme="minorBidi" w:cstheme="minorBidi"/>
        </w:rPr>
      </w:pPr>
      <w:proofErr w:type="gramStart"/>
      <w:r w:rsidRPr="001B0F04">
        <w:rPr>
          <w:rFonts w:asciiTheme="minorBidi" w:hAnsiTheme="minorBidi" w:cstheme="minorBidi"/>
        </w:rPr>
        <w:t>repeated</w:t>
      </w:r>
      <w:proofErr w:type="gramEnd"/>
      <w:r w:rsidRPr="001B0F04">
        <w:rPr>
          <w:rFonts w:asciiTheme="minorBidi" w:hAnsiTheme="minorBidi" w:cstheme="minorBidi"/>
        </w:rPr>
        <w:t xml:space="preserve"> day /subject = cow(</w:t>
      </w:r>
      <w:proofErr w:type="spellStart"/>
      <w:r w:rsidRPr="001B0F04">
        <w:rPr>
          <w:rFonts w:asciiTheme="minorBidi" w:hAnsiTheme="minorBidi" w:cstheme="minorBidi"/>
        </w:rPr>
        <w:t>trt</w:t>
      </w:r>
      <w:proofErr w:type="spellEnd"/>
      <w:r w:rsidRPr="001B0F04">
        <w:rPr>
          <w:rFonts w:asciiTheme="minorBidi" w:hAnsiTheme="minorBidi" w:cstheme="minorBidi"/>
        </w:rPr>
        <w:t xml:space="preserve">) type = </w:t>
      </w:r>
      <w:proofErr w:type="spellStart"/>
      <w:r w:rsidRPr="001B0F04">
        <w:rPr>
          <w:rFonts w:asciiTheme="minorBidi" w:hAnsiTheme="minorBidi" w:cstheme="minorBidi"/>
        </w:rPr>
        <w:t>ar</w:t>
      </w:r>
      <w:proofErr w:type="spellEnd"/>
      <w:r w:rsidRPr="001B0F04">
        <w:rPr>
          <w:rFonts w:asciiTheme="minorBidi" w:hAnsiTheme="minorBidi" w:cstheme="minorBidi"/>
        </w:rPr>
        <w:t>(1);</w:t>
      </w:r>
    </w:p>
    <w:p w:rsidR="007437D2" w:rsidRPr="001B0F04" w:rsidRDefault="007437D2" w:rsidP="007437D2">
      <w:pPr>
        <w:rPr>
          <w:rFonts w:asciiTheme="minorBidi" w:hAnsiTheme="minorBidi" w:cstheme="minorBidi"/>
        </w:rPr>
      </w:pPr>
      <w:proofErr w:type="spellStart"/>
      <w:proofErr w:type="gramStart"/>
      <w:r w:rsidRPr="001B0F04">
        <w:rPr>
          <w:rFonts w:asciiTheme="minorBidi" w:hAnsiTheme="minorBidi" w:cstheme="minorBidi"/>
        </w:rPr>
        <w:t>lsmeans</w:t>
      </w:r>
      <w:proofErr w:type="spellEnd"/>
      <w:proofErr w:type="gramEnd"/>
      <w:r w:rsidRPr="001B0F04">
        <w:rPr>
          <w:rFonts w:asciiTheme="minorBidi" w:hAnsiTheme="minorBidi" w:cstheme="minorBidi"/>
        </w:rPr>
        <w:t xml:space="preserve"> </w:t>
      </w:r>
      <w:proofErr w:type="spellStart"/>
      <w:r w:rsidRPr="001B0F04">
        <w:rPr>
          <w:rFonts w:asciiTheme="minorBidi" w:hAnsiTheme="minorBidi" w:cstheme="minorBidi"/>
        </w:rPr>
        <w:t>trt</w:t>
      </w:r>
      <w:proofErr w:type="spellEnd"/>
      <w:r w:rsidRPr="001B0F04">
        <w:rPr>
          <w:rFonts w:asciiTheme="minorBidi" w:hAnsiTheme="minorBidi" w:cstheme="minorBidi"/>
        </w:rPr>
        <w:t xml:space="preserve"> day </w:t>
      </w:r>
      <w:proofErr w:type="spellStart"/>
      <w:r w:rsidRPr="001B0F04">
        <w:rPr>
          <w:rFonts w:asciiTheme="minorBidi" w:hAnsiTheme="minorBidi" w:cstheme="minorBidi"/>
        </w:rPr>
        <w:t>trt</w:t>
      </w:r>
      <w:proofErr w:type="spellEnd"/>
      <w:r w:rsidRPr="001B0F04">
        <w:rPr>
          <w:rFonts w:asciiTheme="minorBidi" w:hAnsiTheme="minorBidi" w:cstheme="minorBidi"/>
        </w:rPr>
        <w:t>*day/slice = day;</w:t>
      </w:r>
    </w:p>
    <w:p w:rsidR="007437D2" w:rsidRPr="001B0F04" w:rsidRDefault="007437D2" w:rsidP="007437D2">
      <w:pPr>
        <w:rPr>
          <w:rFonts w:asciiTheme="minorBidi" w:hAnsiTheme="minorBidi" w:cstheme="minorBidi"/>
        </w:rPr>
      </w:pPr>
      <w:proofErr w:type="spellStart"/>
      <w:proofErr w:type="gramStart"/>
      <w:r w:rsidRPr="001B0F04">
        <w:rPr>
          <w:rFonts w:asciiTheme="minorBidi" w:hAnsiTheme="minorBidi" w:cstheme="minorBidi"/>
        </w:rPr>
        <w:t>lsmeans</w:t>
      </w:r>
      <w:proofErr w:type="spellEnd"/>
      <w:proofErr w:type="gramEnd"/>
      <w:r w:rsidRPr="001B0F04">
        <w:rPr>
          <w:rFonts w:asciiTheme="minorBidi" w:hAnsiTheme="minorBidi" w:cstheme="minorBidi"/>
        </w:rPr>
        <w:t xml:space="preserve"> </w:t>
      </w:r>
      <w:proofErr w:type="spellStart"/>
      <w:r w:rsidRPr="001B0F04">
        <w:rPr>
          <w:rFonts w:asciiTheme="minorBidi" w:hAnsiTheme="minorBidi" w:cstheme="minorBidi"/>
        </w:rPr>
        <w:t>trt</w:t>
      </w:r>
      <w:proofErr w:type="spellEnd"/>
      <w:r w:rsidRPr="001B0F04">
        <w:rPr>
          <w:rFonts w:asciiTheme="minorBidi" w:hAnsiTheme="minorBidi" w:cstheme="minorBidi"/>
        </w:rPr>
        <w:t xml:space="preserve"> day </w:t>
      </w:r>
      <w:proofErr w:type="spellStart"/>
      <w:r w:rsidRPr="001B0F04">
        <w:rPr>
          <w:rFonts w:asciiTheme="minorBidi" w:hAnsiTheme="minorBidi" w:cstheme="minorBidi"/>
        </w:rPr>
        <w:t>trt</w:t>
      </w:r>
      <w:proofErr w:type="spellEnd"/>
      <w:r w:rsidRPr="001B0F04">
        <w:rPr>
          <w:rFonts w:asciiTheme="minorBidi" w:hAnsiTheme="minorBidi" w:cstheme="minorBidi"/>
        </w:rPr>
        <w:t>*day /</w:t>
      </w:r>
      <w:proofErr w:type="spellStart"/>
      <w:r w:rsidRPr="001B0F04">
        <w:rPr>
          <w:rFonts w:asciiTheme="minorBidi" w:hAnsiTheme="minorBidi" w:cstheme="minorBidi"/>
        </w:rPr>
        <w:t>pdiff</w:t>
      </w:r>
      <w:proofErr w:type="spellEnd"/>
      <w:r w:rsidRPr="001B0F04">
        <w:rPr>
          <w:rFonts w:asciiTheme="minorBidi" w:hAnsiTheme="minorBidi" w:cstheme="minorBidi"/>
        </w:rPr>
        <w:t>;</w:t>
      </w:r>
    </w:p>
    <w:p w:rsidR="007437D2" w:rsidRPr="001B0F04" w:rsidRDefault="007437D2" w:rsidP="007437D2">
      <w:pPr>
        <w:rPr>
          <w:rFonts w:asciiTheme="minorBidi" w:hAnsiTheme="minorBidi" w:cstheme="minorBidi"/>
          <w:lang w:val="fr-FR"/>
        </w:rPr>
      </w:pPr>
      <w:proofErr w:type="spellStart"/>
      <w:proofErr w:type="gramStart"/>
      <w:r w:rsidRPr="001B0F04">
        <w:rPr>
          <w:rFonts w:asciiTheme="minorBidi" w:hAnsiTheme="minorBidi" w:cstheme="minorBidi"/>
          <w:lang w:val="fr-FR"/>
        </w:rPr>
        <w:t>contrast</w:t>
      </w:r>
      <w:proofErr w:type="spellEnd"/>
      <w:proofErr w:type="gramEnd"/>
      <w:r w:rsidRPr="001B0F04">
        <w:rPr>
          <w:rFonts w:asciiTheme="minorBidi" w:hAnsiTheme="minorBidi" w:cstheme="minorBidi"/>
          <w:lang w:val="fr-FR"/>
        </w:rPr>
        <w:t xml:space="preserve"> '1 vs 2,3'</w:t>
      </w:r>
    </w:p>
    <w:p w:rsidR="007437D2" w:rsidRPr="001B0F04" w:rsidRDefault="007437D2" w:rsidP="007437D2">
      <w:pPr>
        <w:rPr>
          <w:rFonts w:asciiTheme="minorBidi" w:hAnsiTheme="minorBidi" w:cstheme="minorBidi"/>
          <w:lang w:val="fr-FR"/>
        </w:rPr>
      </w:pPr>
      <w:r w:rsidRPr="001B0F04">
        <w:rPr>
          <w:rFonts w:asciiTheme="minorBidi" w:hAnsiTheme="minorBidi" w:cstheme="minorBidi"/>
          <w:lang w:val="fr-FR"/>
        </w:rPr>
        <w:t xml:space="preserve">  </w:t>
      </w:r>
      <w:proofErr w:type="spellStart"/>
      <w:r w:rsidRPr="001B0F04">
        <w:rPr>
          <w:rFonts w:asciiTheme="minorBidi" w:hAnsiTheme="minorBidi" w:cstheme="minorBidi"/>
          <w:lang w:val="fr-FR"/>
        </w:rPr>
        <w:t>Trt</w:t>
      </w:r>
      <w:proofErr w:type="spellEnd"/>
      <w:r w:rsidRPr="001B0F04">
        <w:rPr>
          <w:rFonts w:asciiTheme="minorBidi" w:hAnsiTheme="minorBidi" w:cstheme="minorBidi"/>
          <w:lang w:val="fr-FR"/>
        </w:rPr>
        <w:t xml:space="preserve"> 1 -0.5 -0.5;</w:t>
      </w:r>
    </w:p>
    <w:p w:rsidR="007437D2" w:rsidRPr="001B0F04" w:rsidRDefault="007437D2" w:rsidP="007437D2">
      <w:pPr>
        <w:rPr>
          <w:rFonts w:asciiTheme="minorBidi" w:hAnsiTheme="minorBidi" w:cstheme="minorBidi"/>
          <w:lang w:val="fr-FR"/>
        </w:rPr>
      </w:pPr>
      <w:proofErr w:type="spellStart"/>
      <w:proofErr w:type="gramStart"/>
      <w:r w:rsidRPr="001B0F04">
        <w:rPr>
          <w:rFonts w:asciiTheme="minorBidi" w:hAnsiTheme="minorBidi" w:cstheme="minorBidi"/>
          <w:lang w:val="fr-FR"/>
        </w:rPr>
        <w:t>contrast</w:t>
      </w:r>
      <w:proofErr w:type="spellEnd"/>
      <w:proofErr w:type="gramEnd"/>
      <w:r w:rsidRPr="001B0F04">
        <w:rPr>
          <w:rFonts w:asciiTheme="minorBidi" w:hAnsiTheme="minorBidi" w:cstheme="minorBidi"/>
          <w:lang w:val="fr-FR"/>
        </w:rPr>
        <w:t xml:space="preserve"> '2 vs 3'</w:t>
      </w:r>
    </w:p>
    <w:p w:rsidR="007437D2" w:rsidRPr="001B0F04" w:rsidRDefault="007437D2" w:rsidP="007437D2">
      <w:pPr>
        <w:rPr>
          <w:rFonts w:asciiTheme="minorBidi" w:hAnsiTheme="minorBidi" w:cstheme="minorBidi"/>
          <w:lang w:val="fr-FR"/>
        </w:rPr>
      </w:pPr>
      <w:r w:rsidRPr="001B0F04">
        <w:rPr>
          <w:rFonts w:asciiTheme="minorBidi" w:hAnsiTheme="minorBidi" w:cstheme="minorBidi"/>
          <w:lang w:val="fr-FR"/>
        </w:rPr>
        <w:t xml:space="preserve">  </w:t>
      </w:r>
      <w:proofErr w:type="spellStart"/>
      <w:r w:rsidRPr="001B0F04">
        <w:rPr>
          <w:rFonts w:asciiTheme="minorBidi" w:hAnsiTheme="minorBidi" w:cstheme="minorBidi"/>
          <w:lang w:val="fr-FR"/>
        </w:rPr>
        <w:t>Trt</w:t>
      </w:r>
      <w:proofErr w:type="spellEnd"/>
      <w:r w:rsidRPr="001B0F04">
        <w:rPr>
          <w:rFonts w:asciiTheme="minorBidi" w:hAnsiTheme="minorBidi" w:cstheme="minorBidi"/>
          <w:lang w:val="fr-FR"/>
        </w:rPr>
        <w:t xml:space="preserve"> 0 1 -1;</w:t>
      </w:r>
    </w:p>
    <w:p w:rsidR="007437D2" w:rsidRPr="001A0BDB" w:rsidRDefault="007437D2" w:rsidP="007437D2">
      <w:pPr>
        <w:rPr>
          <w:rFonts w:asciiTheme="minorBidi" w:hAnsiTheme="minorBidi" w:cstheme="minorBidi"/>
        </w:rPr>
      </w:pPr>
      <w:proofErr w:type="gramStart"/>
      <w:r w:rsidRPr="001B0F04">
        <w:rPr>
          <w:rFonts w:asciiTheme="minorBidi" w:hAnsiTheme="minorBidi" w:cstheme="minorBidi"/>
        </w:rPr>
        <w:t>run</w:t>
      </w:r>
      <w:proofErr w:type="gramEnd"/>
      <w:r w:rsidRPr="001B0F04">
        <w:rPr>
          <w:rFonts w:asciiTheme="minorBidi" w:hAnsiTheme="minorBidi" w:cstheme="minorBidi"/>
        </w:rPr>
        <w:t>;</w:t>
      </w:r>
    </w:p>
    <w:sectPr w:rsidR="007437D2" w:rsidRPr="001A0BD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7134" w:rsidRDefault="00FF7134" w:rsidP="00EF6A61">
      <w:pPr>
        <w:spacing w:line="240" w:lineRule="auto"/>
      </w:pPr>
      <w:r>
        <w:separator/>
      </w:r>
    </w:p>
  </w:endnote>
  <w:endnote w:type="continuationSeparator" w:id="0">
    <w:p w:rsidR="00FF7134" w:rsidRDefault="00FF7134" w:rsidP="00EF6A6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 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7134" w:rsidRDefault="00FF7134" w:rsidP="00EF6A61">
      <w:pPr>
        <w:spacing w:line="240" w:lineRule="auto"/>
      </w:pPr>
      <w:r>
        <w:separator/>
      </w:r>
    </w:p>
  </w:footnote>
  <w:footnote w:type="continuationSeparator" w:id="0">
    <w:p w:rsidR="00FF7134" w:rsidRDefault="00FF7134" w:rsidP="00EF6A6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6A61" w:rsidRDefault="00EF6A61">
    <w:pPr>
      <w:pStyle w:val="En-tte"/>
    </w:pPr>
    <w:r>
      <w:t>Supplementary Material S1</w:t>
    </w:r>
  </w:p>
  <w:p w:rsidR="00EF6A61" w:rsidRDefault="00EF6A61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tDAyMzOzNDc2MDRV0lEKTi0uzszPAykwqgUAarlpxiwAAAA="/>
  </w:docVars>
  <w:rsids>
    <w:rsidRoot w:val="00450A3D"/>
    <w:rsid w:val="000008F5"/>
    <w:rsid w:val="00000C4C"/>
    <w:rsid w:val="00000E2D"/>
    <w:rsid w:val="0000193A"/>
    <w:rsid w:val="00001FA9"/>
    <w:rsid w:val="0000219F"/>
    <w:rsid w:val="00002999"/>
    <w:rsid w:val="00003486"/>
    <w:rsid w:val="00003E84"/>
    <w:rsid w:val="00004268"/>
    <w:rsid w:val="000044EC"/>
    <w:rsid w:val="000049F2"/>
    <w:rsid w:val="00005750"/>
    <w:rsid w:val="00006603"/>
    <w:rsid w:val="00006F19"/>
    <w:rsid w:val="0000795B"/>
    <w:rsid w:val="00007F9B"/>
    <w:rsid w:val="000100AA"/>
    <w:rsid w:val="00010565"/>
    <w:rsid w:val="00010BA9"/>
    <w:rsid w:val="00010C8F"/>
    <w:rsid w:val="0001106F"/>
    <w:rsid w:val="00011BC5"/>
    <w:rsid w:val="00012245"/>
    <w:rsid w:val="000122C6"/>
    <w:rsid w:val="00012557"/>
    <w:rsid w:val="000128A2"/>
    <w:rsid w:val="00012A13"/>
    <w:rsid w:val="00012A5A"/>
    <w:rsid w:val="00012D33"/>
    <w:rsid w:val="00012DEC"/>
    <w:rsid w:val="0001342B"/>
    <w:rsid w:val="000137F9"/>
    <w:rsid w:val="000138F7"/>
    <w:rsid w:val="00014EC8"/>
    <w:rsid w:val="00015903"/>
    <w:rsid w:val="00015A44"/>
    <w:rsid w:val="00015BE0"/>
    <w:rsid w:val="000166D4"/>
    <w:rsid w:val="000172AE"/>
    <w:rsid w:val="000174E5"/>
    <w:rsid w:val="00017572"/>
    <w:rsid w:val="00017894"/>
    <w:rsid w:val="00017A50"/>
    <w:rsid w:val="00017B3C"/>
    <w:rsid w:val="00020977"/>
    <w:rsid w:val="00020CBF"/>
    <w:rsid w:val="000214D1"/>
    <w:rsid w:val="00021646"/>
    <w:rsid w:val="000218F2"/>
    <w:rsid w:val="00021BE6"/>
    <w:rsid w:val="00022827"/>
    <w:rsid w:val="00022D1F"/>
    <w:rsid w:val="00024020"/>
    <w:rsid w:val="000251AB"/>
    <w:rsid w:val="00025DE7"/>
    <w:rsid w:val="00026DEE"/>
    <w:rsid w:val="00027014"/>
    <w:rsid w:val="0002739B"/>
    <w:rsid w:val="000275B5"/>
    <w:rsid w:val="000275BB"/>
    <w:rsid w:val="000305B9"/>
    <w:rsid w:val="00030803"/>
    <w:rsid w:val="00030A6B"/>
    <w:rsid w:val="00030DFE"/>
    <w:rsid w:val="00030E07"/>
    <w:rsid w:val="00031596"/>
    <w:rsid w:val="00031840"/>
    <w:rsid w:val="00032476"/>
    <w:rsid w:val="000328D5"/>
    <w:rsid w:val="00034587"/>
    <w:rsid w:val="00035070"/>
    <w:rsid w:val="000351C7"/>
    <w:rsid w:val="00035AAB"/>
    <w:rsid w:val="00040036"/>
    <w:rsid w:val="000400A3"/>
    <w:rsid w:val="00040D4D"/>
    <w:rsid w:val="00040DB7"/>
    <w:rsid w:val="000421D8"/>
    <w:rsid w:val="00042DE6"/>
    <w:rsid w:val="000432ED"/>
    <w:rsid w:val="00043F17"/>
    <w:rsid w:val="000447D4"/>
    <w:rsid w:val="00044CE7"/>
    <w:rsid w:val="00044D84"/>
    <w:rsid w:val="00044DE7"/>
    <w:rsid w:val="00044EDF"/>
    <w:rsid w:val="00045CD2"/>
    <w:rsid w:val="00045DDC"/>
    <w:rsid w:val="00046827"/>
    <w:rsid w:val="0004688D"/>
    <w:rsid w:val="00050472"/>
    <w:rsid w:val="00050654"/>
    <w:rsid w:val="00050A40"/>
    <w:rsid w:val="00050A44"/>
    <w:rsid w:val="00051108"/>
    <w:rsid w:val="000513B3"/>
    <w:rsid w:val="00051ACA"/>
    <w:rsid w:val="00052CBC"/>
    <w:rsid w:val="00052EDA"/>
    <w:rsid w:val="0005300D"/>
    <w:rsid w:val="00053E17"/>
    <w:rsid w:val="00053FA6"/>
    <w:rsid w:val="000540FA"/>
    <w:rsid w:val="00054321"/>
    <w:rsid w:val="00054CD3"/>
    <w:rsid w:val="00054DAD"/>
    <w:rsid w:val="000557D0"/>
    <w:rsid w:val="000559A7"/>
    <w:rsid w:val="00055B79"/>
    <w:rsid w:val="0005687C"/>
    <w:rsid w:val="000573CC"/>
    <w:rsid w:val="000573D5"/>
    <w:rsid w:val="000574D4"/>
    <w:rsid w:val="0005788E"/>
    <w:rsid w:val="0006022B"/>
    <w:rsid w:val="000602D8"/>
    <w:rsid w:val="0006074A"/>
    <w:rsid w:val="000613B7"/>
    <w:rsid w:val="000616C5"/>
    <w:rsid w:val="00062752"/>
    <w:rsid w:val="000628D7"/>
    <w:rsid w:val="00062A44"/>
    <w:rsid w:val="00063D35"/>
    <w:rsid w:val="00064A25"/>
    <w:rsid w:val="00064BEE"/>
    <w:rsid w:val="00064C14"/>
    <w:rsid w:val="00065040"/>
    <w:rsid w:val="0006552C"/>
    <w:rsid w:val="0006558A"/>
    <w:rsid w:val="00065654"/>
    <w:rsid w:val="00065BAF"/>
    <w:rsid w:val="00065EC5"/>
    <w:rsid w:val="0006605F"/>
    <w:rsid w:val="00066EA2"/>
    <w:rsid w:val="000672E0"/>
    <w:rsid w:val="000677F8"/>
    <w:rsid w:val="0006784F"/>
    <w:rsid w:val="0007029A"/>
    <w:rsid w:val="00070B41"/>
    <w:rsid w:val="00071B5B"/>
    <w:rsid w:val="00071E6D"/>
    <w:rsid w:val="00072CC6"/>
    <w:rsid w:val="00072F61"/>
    <w:rsid w:val="00073193"/>
    <w:rsid w:val="000743FA"/>
    <w:rsid w:val="0007555C"/>
    <w:rsid w:val="00076B81"/>
    <w:rsid w:val="00076C95"/>
    <w:rsid w:val="00076DB4"/>
    <w:rsid w:val="00076FA0"/>
    <w:rsid w:val="00077EB5"/>
    <w:rsid w:val="00080372"/>
    <w:rsid w:val="00080B88"/>
    <w:rsid w:val="000819A0"/>
    <w:rsid w:val="00081B6A"/>
    <w:rsid w:val="00081B9B"/>
    <w:rsid w:val="00081E6A"/>
    <w:rsid w:val="0008277E"/>
    <w:rsid w:val="00082789"/>
    <w:rsid w:val="0008394D"/>
    <w:rsid w:val="00083BFD"/>
    <w:rsid w:val="00084941"/>
    <w:rsid w:val="000851F5"/>
    <w:rsid w:val="00085670"/>
    <w:rsid w:val="000856D7"/>
    <w:rsid w:val="00085B78"/>
    <w:rsid w:val="00085E6C"/>
    <w:rsid w:val="00085FE9"/>
    <w:rsid w:val="00086356"/>
    <w:rsid w:val="00087916"/>
    <w:rsid w:val="00087D73"/>
    <w:rsid w:val="00090356"/>
    <w:rsid w:val="00090CE8"/>
    <w:rsid w:val="00091162"/>
    <w:rsid w:val="00091361"/>
    <w:rsid w:val="00091AF7"/>
    <w:rsid w:val="00091E5D"/>
    <w:rsid w:val="00092CE9"/>
    <w:rsid w:val="0009333D"/>
    <w:rsid w:val="000943CE"/>
    <w:rsid w:val="000946F0"/>
    <w:rsid w:val="00095B42"/>
    <w:rsid w:val="00095F9D"/>
    <w:rsid w:val="0009656C"/>
    <w:rsid w:val="000969C5"/>
    <w:rsid w:val="0009756C"/>
    <w:rsid w:val="00097AB1"/>
    <w:rsid w:val="000A01C9"/>
    <w:rsid w:val="000A0978"/>
    <w:rsid w:val="000A12D4"/>
    <w:rsid w:val="000A158B"/>
    <w:rsid w:val="000A1F74"/>
    <w:rsid w:val="000A24BA"/>
    <w:rsid w:val="000A2B1F"/>
    <w:rsid w:val="000A3728"/>
    <w:rsid w:val="000A3BD8"/>
    <w:rsid w:val="000A4334"/>
    <w:rsid w:val="000A4A64"/>
    <w:rsid w:val="000A4CE0"/>
    <w:rsid w:val="000A4F11"/>
    <w:rsid w:val="000A5D1B"/>
    <w:rsid w:val="000A60BD"/>
    <w:rsid w:val="000A622F"/>
    <w:rsid w:val="000A6D00"/>
    <w:rsid w:val="000A6EB1"/>
    <w:rsid w:val="000A6FF9"/>
    <w:rsid w:val="000A70D6"/>
    <w:rsid w:val="000A75DE"/>
    <w:rsid w:val="000A77A8"/>
    <w:rsid w:val="000A7988"/>
    <w:rsid w:val="000B015C"/>
    <w:rsid w:val="000B03EF"/>
    <w:rsid w:val="000B0AF2"/>
    <w:rsid w:val="000B15F5"/>
    <w:rsid w:val="000B1E25"/>
    <w:rsid w:val="000B207D"/>
    <w:rsid w:val="000B22D0"/>
    <w:rsid w:val="000B27E6"/>
    <w:rsid w:val="000B2D04"/>
    <w:rsid w:val="000B3BD0"/>
    <w:rsid w:val="000B415B"/>
    <w:rsid w:val="000B41DD"/>
    <w:rsid w:val="000B44BD"/>
    <w:rsid w:val="000B4921"/>
    <w:rsid w:val="000B56A1"/>
    <w:rsid w:val="000B5860"/>
    <w:rsid w:val="000B5B4B"/>
    <w:rsid w:val="000B6826"/>
    <w:rsid w:val="000B6D70"/>
    <w:rsid w:val="000B6FCF"/>
    <w:rsid w:val="000B716F"/>
    <w:rsid w:val="000B7A0D"/>
    <w:rsid w:val="000B7A1C"/>
    <w:rsid w:val="000C05B5"/>
    <w:rsid w:val="000C0F0C"/>
    <w:rsid w:val="000C222D"/>
    <w:rsid w:val="000C256E"/>
    <w:rsid w:val="000C2BD1"/>
    <w:rsid w:val="000C370D"/>
    <w:rsid w:val="000C3A69"/>
    <w:rsid w:val="000C4418"/>
    <w:rsid w:val="000C4879"/>
    <w:rsid w:val="000C5A8C"/>
    <w:rsid w:val="000C65D3"/>
    <w:rsid w:val="000C6971"/>
    <w:rsid w:val="000C6B74"/>
    <w:rsid w:val="000C6FCC"/>
    <w:rsid w:val="000C77F4"/>
    <w:rsid w:val="000C7FE1"/>
    <w:rsid w:val="000D1F09"/>
    <w:rsid w:val="000D1FE9"/>
    <w:rsid w:val="000D321C"/>
    <w:rsid w:val="000D35B9"/>
    <w:rsid w:val="000D384C"/>
    <w:rsid w:val="000D3889"/>
    <w:rsid w:val="000D3B01"/>
    <w:rsid w:val="000D3BAC"/>
    <w:rsid w:val="000D40BE"/>
    <w:rsid w:val="000D4D41"/>
    <w:rsid w:val="000D522E"/>
    <w:rsid w:val="000D59E7"/>
    <w:rsid w:val="000D5E30"/>
    <w:rsid w:val="000D6EA9"/>
    <w:rsid w:val="000D72B4"/>
    <w:rsid w:val="000D7313"/>
    <w:rsid w:val="000D78D1"/>
    <w:rsid w:val="000D7CE9"/>
    <w:rsid w:val="000E1144"/>
    <w:rsid w:val="000E14C8"/>
    <w:rsid w:val="000E164F"/>
    <w:rsid w:val="000E1E24"/>
    <w:rsid w:val="000E23D6"/>
    <w:rsid w:val="000E260D"/>
    <w:rsid w:val="000E29F5"/>
    <w:rsid w:val="000E2B88"/>
    <w:rsid w:val="000E2D79"/>
    <w:rsid w:val="000E365B"/>
    <w:rsid w:val="000E393A"/>
    <w:rsid w:val="000E3E07"/>
    <w:rsid w:val="000E3E4D"/>
    <w:rsid w:val="000E430B"/>
    <w:rsid w:val="000E46AF"/>
    <w:rsid w:val="000E4C9C"/>
    <w:rsid w:val="000E55FD"/>
    <w:rsid w:val="000E5637"/>
    <w:rsid w:val="000E5834"/>
    <w:rsid w:val="000E6525"/>
    <w:rsid w:val="000E67D3"/>
    <w:rsid w:val="000E70BD"/>
    <w:rsid w:val="000E7C20"/>
    <w:rsid w:val="000E7C64"/>
    <w:rsid w:val="000E7D76"/>
    <w:rsid w:val="000F06B5"/>
    <w:rsid w:val="000F08EA"/>
    <w:rsid w:val="000F0A35"/>
    <w:rsid w:val="000F1403"/>
    <w:rsid w:val="000F143A"/>
    <w:rsid w:val="000F15B5"/>
    <w:rsid w:val="000F1B16"/>
    <w:rsid w:val="000F1BA5"/>
    <w:rsid w:val="000F1D5D"/>
    <w:rsid w:val="000F2047"/>
    <w:rsid w:val="000F2156"/>
    <w:rsid w:val="000F3323"/>
    <w:rsid w:val="000F35B1"/>
    <w:rsid w:val="000F3DC5"/>
    <w:rsid w:val="000F50F2"/>
    <w:rsid w:val="000F51BD"/>
    <w:rsid w:val="000F5C39"/>
    <w:rsid w:val="000F5D47"/>
    <w:rsid w:val="000F6512"/>
    <w:rsid w:val="0010020A"/>
    <w:rsid w:val="00102834"/>
    <w:rsid w:val="00102E29"/>
    <w:rsid w:val="00103A8D"/>
    <w:rsid w:val="00103AD1"/>
    <w:rsid w:val="00103DA6"/>
    <w:rsid w:val="00104242"/>
    <w:rsid w:val="0010431A"/>
    <w:rsid w:val="00105532"/>
    <w:rsid w:val="001055AA"/>
    <w:rsid w:val="00106398"/>
    <w:rsid w:val="001067C6"/>
    <w:rsid w:val="00106BE8"/>
    <w:rsid w:val="00106C1B"/>
    <w:rsid w:val="00107686"/>
    <w:rsid w:val="00107923"/>
    <w:rsid w:val="00107936"/>
    <w:rsid w:val="00107ACB"/>
    <w:rsid w:val="00107BFC"/>
    <w:rsid w:val="00107FB3"/>
    <w:rsid w:val="00110326"/>
    <w:rsid w:val="0011034E"/>
    <w:rsid w:val="00110712"/>
    <w:rsid w:val="00110EFD"/>
    <w:rsid w:val="00111BE1"/>
    <w:rsid w:val="001120E5"/>
    <w:rsid w:val="001121B9"/>
    <w:rsid w:val="0011229D"/>
    <w:rsid w:val="001129BC"/>
    <w:rsid w:val="00112B5C"/>
    <w:rsid w:val="00113689"/>
    <w:rsid w:val="0011382B"/>
    <w:rsid w:val="00114AF7"/>
    <w:rsid w:val="00115091"/>
    <w:rsid w:val="00116492"/>
    <w:rsid w:val="00116F17"/>
    <w:rsid w:val="00116FB4"/>
    <w:rsid w:val="00117E83"/>
    <w:rsid w:val="0012008B"/>
    <w:rsid w:val="001202DC"/>
    <w:rsid w:val="00120859"/>
    <w:rsid w:val="00120FB8"/>
    <w:rsid w:val="00121028"/>
    <w:rsid w:val="0012222B"/>
    <w:rsid w:val="001223F6"/>
    <w:rsid w:val="0012247C"/>
    <w:rsid w:val="0012342D"/>
    <w:rsid w:val="001234A0"/>
    <w:rsid w:val="00123613"/>
    <w:rsid w:val="00123FD6"/>
    <w:rsid w:val="001240E9"/>
    <w:rsid w:val="00124412"/>
    <w:rsid w:val="00124823"/>
    <w:rsid w:val="0012483C"/>
    <w:rsid w:val="00124A3F"/>
    <w:rsid w:val="00124FB4"/>
    <w:rsid w:val="0012509F"/>
    <w:rsid w:val="001252E2"/>
    <w:rsid w:val="00126267"/>
    <w:rsid w:val="00127512"/>
    <w:rsid w:val="00127A71"/>
    <w:rsid w:val="00127D02"/>
    <w:rsid w:val="00130C82"/>
    <w:rsid w:val="00131152"/>
    <w:rsid w:val="001312D5"/>
    <w:rsid w:val="00131775"/>
    <w:rsid w:val="00131E08"/>
    <w:rsid w:val="00132136"/>
    <w:rsid w:val="001321CB"/>
    <w:rsid w:val="0013235C"/>
    <w:rsid w:val="001327A6"/>
    <w:rsid w:val="0013281E"/>
    <w:rsid w:val="00132C68"/>
    <w:rsid w:val="00132F0C"/>
    <w:rsid w:val="00133209"/>
    <w:rsid w:val="0013360B"/>
    <w:rsid w:val="00133C63"/>
    <w:rsid w:val="001348AF"/>
    <w:rsid w:val="001349DE"/>
    <w:rsid w:val="00136ADD"/>
    <w:rsid w:val="001409A1"/>
    <w:rsid w:val="00140AD3"/>
    <w:rsid w:val="0014144C"/>
    <w:rsid w:val="001418B6"/>
    <w:rsid w:val="00141B38"/>
    <w:rsid w:val="00141D22"/>
    <w:rsid w:val="00142111"/>
    <w:rsid w:val="001425C5"/>
    <w:rsid w:val="001432B1"/>
    <w:rsid w:val="0014508C"/>
    <w:rsid w:val="00145C9C"/>
    <w:rsid w:val="00145F90"/>
    <w:rsid w:val="00145F92"/>
    <w:rsid w:val="00146160"/>
    <w:rsid w:val="00146ABA"/>
    <w:rsid w:val="00146ADA"/>
    <w:rsid w:val="00146C5F"/>
    <w:rsid w:val="001479A7"/>
    <w:rsid w:val="0015103F"/>
    <w:rsid w:val="00151566"/>
    <w:rsid w:val="00151618"/>
    <w:rsid w:val="00151F8B"/>
    <w:rsid w:val="00151FDE"/>
    <w:rsid w:val="001522B4"/>
    <w:rsid w:val="0015290C"/>
    <w:rsid w:val="001542DB"/>
    <w:rsid w:val="00154914"/>
    <w:rsid w:val="001550A1"/>
    <w:rsid w:val="00155282"/>
    <w:rsid w:val="00155E73"/>
    <w:rsid w:val="00155FD1"/>
    <w:rsid w:val="001560C1"/>
    <w:rsid w:val="00156477"/>
    <w:rsid w:val="00156CDF"/>
    <w:rsid w:val="0015784E"/>
    <w:rsid w:val="00157B48"/>
    <w:rsid w:val="00160589"/>
    <w:rsid w:val="00160593"/>
    <w:rsid w:val="00161528"/>
    <w:rsid w:val="00161DF7"/>
    <w:rsid w:val="00161E75"/>
    <w:rsid w:val="001635F4"/>
    <w:rsid w:val="00163CBF"/>
    <w:rsid w:val="00164C18"/>
    <w:rsid w:val="001651AD"/>
    <w:rsid w:val="00165503"/>
    <w:rsid w:val="00165C3A"/>
    <w:rsid w:val="00165D20"/>
    <w:rsid w:val="00166BBB"/>
    <w:rsid w:val="00167377"/>
    <w:rsid w:val="00167D11"/>
    <w:rsid w:val="00167DE6"/>
    <w:rsid w:val="00167EEB"/>
    <w:rsid w:val="00171316"/>
    <w:rsid w:val="00171519"/>
    <w:rsid w:val="001719EB"/>
    <w:rsid w:val="00172787"/>
    <w:rsid w:val="00172862"/>
    <w:rsid w:val="0017376D"/>
    <w:rsid w:val="00173789"/>
    <w:rsid w:val="00173B78"/>
    <w:rsid w:val="001740A0"/>
    <w:rsid w:val="001744CA"/>
    <w:rsid w:val="0017490C"/>
    <w:rsid w:val="00174E6A"/>
    <w:rsid w:val="00175087"/>
    <w:rsid w:val="00175C6E"/>
    <w:rsid w:val="00175DB4"/>
    <w:rsid w:val="00176721"/>
    <w:rsid w:val="001778BD"/>
    <w:rsid w:val="00177F02"/>
    <w:rsid w:val="00181B9C"/>
    <w:rsid w:val="001821D3"/>
    <w:rsid w:val="001822F8"/>
    <w:rsid w:val="0018278C"/>
    <w:rsid w:val="00182B81"/>
    <w:rsid w:val="00182C49"/>
    <w:rsid w:val="00183045"/>
    <w:rsid w:val="001834A7"/>
    <w:rsid w:val="001836F1"/>
    <w:rsid w:val="001838DF"/>
    <w:rsid w:val="00183A60"/>
    <w:rsid w:val="00183BB5"/>
    <w:rsid w:val="0018454D"/>
    <w:rsid w:val="00184648"/>
    <w:rsid w:val="00185C6A"/>
    <w:rsid w:val="00186005"/>
    <w:rsid w:val="001871A6"/>
    <w:rsid w:val="001877C2"/>
    <w:rsid w:val="0019005B"/>
    <w:rsid w:val="00191B23"/>
    <w:rsid w:val="00191F74"/>
    <w:rsid w:val="0019209D"/>
    <w:rsid w:val="00192448"/>
    <w:rsid w:val="00192B66"/>
    <w:rsid w:val="00192DE6"/>
    <w:rsid w:val="0019431A"/>
    <w:rsid w:val="00195106"/>
    <w:rsid w:val="001955B3"/>
    <w:rsid w:val="00195D11"/>
    <w:rsid w:val="00196BA4"/>
    <w:rsid w:val="00196C51"/>
    <w:rsid w:val="00196C6D"/>
    <w:rsid w:val="00196F30"/>
    <w:rsid w:val="00197935"/>
    <w:rsid w:val="00197C92"/>
    <w:rsid w:val="00197EC7"/>
    <w:rsid w:val="00197FD9"/>
    <w:rsid w:val="001A01F0"/>
    <w:rsid w:val="001A0376"/>
    <w:rsid w:val="001A072D"/>
    <w:rsid w:val="001A0BDB"/>
    <w:rsid w:val="001A2600"/>
    <w:rsid w:val="001A296B"/>
    <w:rsid w:val="001A342F"/>
    <w:rsid w:val="001A3C8C"/>
    <w:rsid w:val="001A3D0F"/>
    <w:rsid w:val="001A3EF5"/>
    <w:rsid w:val="001A41A4"/>
    <w:rsid w:val="001A4247"/>
    <w:rsid w:val="001A42CF"/>
    <w:rsid w:val="001A46F7"/>
    <w:rsid w:val="001A4937"/>
    <w:rsid w:val="001A6130"/>
    <w:rsid w:val="001A6191"/>
    <w:rsid w:val="001A6F7D"/>
    <w:rsid w:val="001A7999"/>
    <w:rsid w:val="001A7A16"/>
    <w:rsid w:val="001A7AB1"/>
    <w:rsid w:val="001B097D"/>
    <w:rsid w:val="001B0EF9"/>
    <w:rsid w:val="001B0F04"/>
    <w:rsid w:val="001B1197"/>
    <w:rsid w:val="001B1605"/>
    <w:rsid w:val="001B174E"/>
    <w:rsid w:val="001B1C26"/>
    <w:rsid w:val="001B1E10"/>
    <w:rsid w:val="001B2DFB"/>
    <w:rsid w:val="001B363E"/>
    <w:rsid w:val="001B4659"/>
    <w:rsid w:val="001B4695"/>
    <w:rsid w:val="001B4732"/>
    <w:rsid w:val="001B5820"/>
    <w:rsid w:val="001B5972"/>
    <w:rsid w:val="001B5BCA"/>
    <w:rsid w:val="001B6FC6"/>
    <w:rsid w:val="001B721A"/>
    <w:rsid w:val="001C03E6"/>
    <w:rsid w:val="001C210B"/>
    <w:rsid w:val="001C2414"/>
    <w:rsid w:val="001C36B6"/>
    <w:rsid w:val="001C3E1E"/>
    <w:rsid w:val="001C4227"/>
    <w:rsid w:val="001C511B"/>
    <w:rsid w:val="001C5378"/>
    <w:rsid w:val="001C58DD"/>
    <w:rsid w:val="001C6178"/>
    <w:rsid w:val="001C6626"/>
    <w:rsid w:val="001C6699"/>
    <w:rsid w:val="001C7336"/>
    <w:rsid w:val="001C7F93"/>
    <w:rsid w:val="001D076F"/>
    <w:rsid w:val="001D0CB9"/>
    <w:rsid w:val="001D158E"/>
    <w:rsid w:val="001D16C1"/>
    <w:rsid w:val="001D194C"/>
    <w:rsid w:val="001D25F2"/>
    <w:rsid w:val="001D290F"/>
    <w:rsid w:val="001D2D81"/>
    <w:rsid w:val="001D2FB3"/>
    <w:rsid w:val="001D304E"/>
    <w:rsid w:val="001D32F2"/>
    <w:rsid w:val="001D3DB6"/>
    <w:rsid w:val="001D51F5"/>
    <w:rsid w:val="001D5A08"/>
    <w:rsid w:val="001D5D98"/>
    <w:rsid w:val="001D630F"/>
    <w:rsid w:val="001D635D"/>
    <w:rsid w:val="001E0466"/>
    <w:rsid w:val="001E0588"/>
    <w:rsid w:val="001E0DD0"/>
    <w:rsid w:val="001E1358"/>
    <w:rsid w:val="001E16E3"/>
    <w:rsid w:val="001E19B5"/>
    <w:rsid w:val="001E1A0E"/>
    <w:rsid w:val="001E1A6F"/>
    <w:rsid w:val="001E1F94"/>
    <w:rsid w:val="001E1FB4"/>
    <w:rsid w:val="001E23F9"/>
    <w:rsid w:val="001E26F6"/>
    <w:rsid w:val="001E2906"/>
    <w:rsid w:val="001E2C75"/>
    <w:rsid w:val="001E367A"/>
    <w:rsid w:val="001E3698"/>
    <w:rsid w:val="001E39CD"/>
    <w:rsid w:val="001E3E67"/>
    <w:rsid w:val="001E4B68"/>
    <w:rsid w:val="001E535B"/>
    <w:rsid w:val="001E6119"/>
    <w:rsid w:val="001E612C"/>
    <w:rsid w:val="001E6543"/>
    <w:rsid w:val="001E6D86"/>
    <w:rsid w:val="001E7390"/>
    <w:rsid w:val="001E7422"/>
    <w:rsid w:val="001E7CBA"/>
    <w:rsid w:val="001E7E6A"/>
    <w:rsid w:val="001F02D0"/>
    <w:rsid w:val="001F0540"/>
    <w:rsid w:val="001F06C9"/>
    <w:rsid w:val="001F0FF8"/>
    <w:rsid w:val="001F1762"/>
    <w:rsid w:val="001F1815"/>
    <w:rsid w:val="001F1FF6"/>
    <w:rsid w:val="001F2C80"/>
    <w:rsid w:val="001F3399"/>
    <w:rsid w:val="001F3E30"/>
    <w:rsid w:val="001F47C5"/>
    <w:rsid w:val="001F4911"/>
    <w:rsid w:val="001F5680"/>
    <w:rsid w:val="001F5740"/>
    <w:rsid w:val="001F5A2E"/>
    <w:rsid w:val="001F6D25"/>
    <w:rsid w:val="001F6D74"/>
    <w:rsid w:val="001F77E5"/>
    <w:rsid w:val="001F7DD8"/>
    <w:rsid w:val="001F7F2B"/>
    <w:rsid w:val="001F7F34"/>
    <w:rsid w:val="00200072"/>
    <w:rsid w:val="0020020F"/>
    <w:rsid w:val="00200475"/>
    <w:rsid w:val="00200733"/>
    <w:rsid w:val="002008B2"/>
    <w:rsid w:val="00200986"/>
    <w:rsid w:val="002009B4"/>
    <w:rsid w:val="0020210F"/>
    <w:rsid w:val="00202347"/>
    <w:rsid w:val="00202777"/>
    <w:rsid w:val="00202BBC"/>
    <w:rsid w:val="00202D92"/>
    <w:rsid w:val="00204734"/>
    <w:rsid w:val="002047B9"/>
    <w:rsid w:val="00204BD8"/>
    <w:rsid w:val="002050A6"/>
    <w:rsid w:val="0020585D"/>
    <w:rsid w:val="00205DC1"/>
    <w:rsid w:val="002061D4"/>
    <w:rsid w:val="00206687"/>
    <w:rsid w:val="00207566"/>
    <w:rsid w:val="002078A4"/>
    <w:rsid w:val="00207A8D"/>
    <w:rsid w:val="002110A5"/>
    <w:rsid w:val="00211473"/>
    <w:rsid w:val="0021186A"/>
    <w:rsid w:val="0021187A"/>
    <w:rsid w:val="0021212E"/>
    <w:rsid w:val="00212439"/>
    <w:rsid w:val="002126E8"/>
    <w:rsid w:val="00212756"/>
    <w:rsid w:val="00212DD8"/>
    <w:rsid w:val="00212EB3"/>
    <w:rsid w:val="00212F5C"/>
    <w:rsid w:val="00213712"/>
    <w:rsid w:val="002143C8"/>
    <w:rsid w:val="002151B2"/>
    <w:rsid w:val="00215D00"/>
    <w:rsid w:val="00216CED"/>
    <w:rsid w:val="00217416"/>
    <w:rsid w:val="0021746A"/>
    <w:rsid w:val="00217C34"/>
    <w:rsid w:val="002207D2"/>
    <w:rsid w:val="0022081D"/>
    <w:rsid w:val="0022201B"/>
    <w:rsid w:val="00222136"/>
    <w:rsid w:val="0022221C"/>
    <w:rsid w:val="002223C1"/>
    <w:rsid w:val="002226B3"/>
    <w:rsid w:val="002229A3"/>
    <w:rsid w:val="00223742"/>
    <w:rsid w:val="0022379C"/>
    <w:rsid w:val="00223A75"/>
    <w:rsid w:val="002252B1"/>
    <w:rsid w:val="00225375"/>
    <w:rsid w:val="00225F1D"/>
    <w:rsid w:val="00226250"/>
    <w:rsid w:val="002268A7"/>
    <w:rsid w:val="00226937"/>
    <w:rsid w:val="00226C23"/>
    <w:rsid w:val="00226F1C"/>
    <w:rsid w:val="00227093"/>
    <w:rsid w:val="00230637"/>
    <w:rsid w:val="00230AA6"/>
    <w:rsid w:val="0023172C"/>
    <w:rsid w:val="0023187A"/>
    <w:rsid w:val="00231FDA"/>
    <w:rsid w:val="00232A2B"/>
    <w:rsid w:val="00233095"/>
    <w:rsid w:val="0023311E"/>
    <w:rsid w:val="002332E0"/>
    <w:rsid w:val="00234717"/>
    <w:rsid w:val="002348A5"/>
    <w:rsid w:val="00234A24"/>
    <w:rsid w:val="00235732"/>
    <w:rsid w:val="00235B76"/>
    <w:rsid w:val="00235BD6"/>
    <w:rsid w:val="00235F02"/>
    <w:rsid w:val="00235F92"/>
    <w:rsid w:val="00236447"/>
    <w:rsid w:val="00236E21"/>
    <w:rsid w:val="0023726B"/>
    <w:rsid w:val="00237810"/>
    <w:rsid w:val="00237D00"/>
    <w:rsid w:val="00237DBB"/>
    <w:rsid w:val="0024014E"/>
    <w:rsid w:val="00240A7C"/>
    <w:rsid w:val="00240F9A"/>
    <w:rsid w:val="002417F6"/>
    <w:rsid w:val="002418BE"/>
    <w:rsid w:val="00241C6E"/>
    <w:rsid w:val="00242270"/>
    <w:rsid w:val="002428E4"/>
    <w:rsid w:val="00242B91"/>
    <w:rsid w:val="002431A1"/>
    <w:rsid w:val="002432E7"/>
    <w:rsid w:val="002433AD"/>
    <w:rsid w:val="0024349C"/>
    <w:rsid w:val="002437BF"/>
    <w:rsid w:val="002437E1"/>
    <w:rsid w:val="00244FDE"/>
    <w:rsid w:val="00245635"/>
    <w:rsid w:val="00245AD8"/>
    <w:rsid w:val="00245E91"/>
    <w:rsid w:val="0024622A"/>
    <w:rsid w:val="00246313"/>
    <w:rsid w:val="00246BB1"/>
    <w:rsid w:val="00246C41"/>
    <w:rsid w:val="00247478"/>
    <w:rsid w:val="00247632"/>
    <w:rsid w:val="00247AFF"/>
    <w:rsid w:val="00250050"/>
    <w:rsid w:val="002502C2"/>
    <w:rsid w:val="002506F6"/>
    <w:rsid w:val="0025072F"/>
    <w:rsid w:val="00250777"/>
    <w:rsid w:val="00250CC1"/>
    <w:rsid w:val="00250D5C"/>
    <w:rsid w:val="00250F74"/>
    <w:rsid w:val="002514D0"/>
    <w:rsid w:val="00251896"/>
    <w:rsid w:val="00251D87"/>
    <w:rsid w:val="0025209C"/>
    <w:rsid w:val="0025262A"/>
    <w:rsid w:val="0025396C"/>
    <w:rsid w:val="00253ABF"/>
    <w:rsid w:val="00253C1A"/>
    <w:rsid w:val="00253CC5"/>
    <w:rsid w:val="0025443F"/>
    <w:rsid w:val="00254BCA"/>
    <w:rsid w:val="002550A2"/>
    <w:rsid w:val="002555A8"/>
    <w:rsid w:val="00256C8B"/>
    <w:rsid w:val="0025723B"/>
    <w:rsid w:val="00257525"/>
    <w:rsid w:val="00257B46"/>
    <w:rsid w:val="00260756"/>
    <w:rsid w:val="002614E2"/>
    <w:rsid w:val="00262281"/>
    <w:rsid w:val="002625DF"/>
    <w:rsid w:val="0026293B"/>
    <w:rsid w:val="00262F7B"/>
    <w:rsid w:val="002631D0"/>
    <w:rsid w:val="0026321F"/>
    <w:rsid w:val="002636E6"/>
    <w:rsid w:val="00263CCC"/>
    <w:rsid w:val="00263DBE"/>
    <w:rsid w:val="00264286"/>
    <w:rsid w:val="00264384"/>
    <w:rsid w:val="0026447A"/>
    <w:rsid w:val="00264B64"/>
    <w:rsid w:val="00264CBF"/>
    <w:rsid w:val="00264E05"/>
    <w:rsid w:val="002651CB"/>
    <w:rsid w:val="00265C6B"/>
    <w:rsid w:val="0026633A"/>
    <w:rsid w:val="00266760"/>
    <w:rsid w:val="00266EC5"/>
    <w:rsid w:val="00270AC7"/>
    <w:rsid w:val="0027105A"/>
    <w:rsid w:val="00271F21"/>
    <w:rsid w:val="002723D0"/>
    <w:rsid w:val="00272B22"/>
    <w:rsid w:val="00272D2A"/>
    <w:rsid w:val="0027361D"/>
    <w:rsid w:val="00273A04"/>
    <w:rsid w:val="00273D4F"/>
    <w:rsid w:val="0027411F"/>
    <w:rsid w:val="00274618"/>
    <w:rsid w:val="002746D4"/>
    <w:rsid w:val="0027476F"/>
    <w:rsid w:val="00274C9A"/>
    <w:rsid w:val="00274E90"/>
    <w:rsid w:val="00275016"/>
    <w:rsid w:val="0027599E"/>
    <w:rsid w:val="00275FE7"/>
    <w:rsid w:val="0027673D"/>
    <w:rsid w:val="002804AC"/>
    <w:rsid w:val="00280A94"/>
    <w:rsid w:val="00280BC7"/>
    <w:rsid w:val="00280DA1"/>
    <w:rsid w:val="00280F5C"/>
    <w:rsid w:val="0028255A"/>
    <w:rsid w:val="002826CA"/>
    <w:rsid w:val="00283903"/>
    <w:rsid w:val="002839CC"/>
    <w:rsid w:val="00283C10"/>
    <w:rsid w:val="00284359"/>
    <w:rsid w:val="00284605"/>
    <w:rsid w:val="00286695"/>
    <w:rsid w:val="00287536"/>
    <w:rsid w:val="00287D39"/>
    <w:rsid w:val="002901B6"/>
    <w:rsid w:val="002902C1"/>
    <w:rsid w:val="00290A72"/>
    <w:rsid w:val="00290A8E"/>
    <w:rsid w:val="00290B1E"/>
    <w:rsid w:val="00290D7D"/>
    <w:rsid w:val="002917C6"/>
    <w:rsid w:val="00291DF9"/>
    <w:rsid w:val="00291E69"/>
    <w:rsid w:val="002920A5"/>
    <w:rsid w:val="0029321E"/>
    <w:rsid w:val="00293287"/>
    <w:rsid w:val="002933A3"/>
    <w:rsid w:val="002933EF"/>
    <w:rsid w:val="00293B21"/>
    <w:rsid w:val="002944AF"/>
    <w:rsid w:val="0029479D"/>
    <w:rsid w:val="00296467"/>
    <w:rsid w:val="002964CA"/>
    <w:rsid w:val="00297465"/>
    <w:rsid w:val="002976C4"/>
    <w:rsid w:val="00297AE5"/>
    <w:rsid w:val="002A073C"/>
    <w:rsid w:val="002A0F72"/>
    <w:rsid w:val="002A1A6F"/>
    <w:rsid w:val="002A250F"/>
    <w:rsid w:val="002A2D29"/>
    <w:rsid w:val="002A4547"/>
    <w:rsid w:val="002A4637"/>
    <w:rsid w:val="002A4A18"/>
    <w:rsid w:val="002A4B73"/>
    <w:rsid w:val="002A5DA4"/>
    <w:rsid w:val="002A5F29"/>
    <w:rsid w:val="002A70E8"/>
    <w:rsid w:val="002A72E5"/>
    <w:rsid w:val="002A72F0"/>
    <w:rsid w:val="002B03C5"/>
    <w:rsid w:val="002B04FF"/>
    <w:rsid w:val="002B063C"/>
    <w:rsid w:val="002B08C6"/>
    <w:rsid w:val="002B2496"/>
    <w:rsid w:val="002B283B"/>
    <w:rsid w:val="002B290A"/>
    <w:rsid w:val="002B2A13"/>
    <w:rsid w:val="002B32D7"/>
    <w:rsid w:val="002B3558"/>
    <w:rsid w:val="002B383A"/>
    <w:rsid w:val="002B4688"/>
    <w:rsid w:val="002B712E"/>
    <w:rsid w:val="002C05A1"/>
    <w:rsid w:val="002C0BB6"/>
    <w:rsid w:val="002C14F9"/>
    <w:rsid w:val="002C1A99"/>
    <w:rsid w:val="002C1FEE"/>
    <w:rsid w:val="002C222D"/>
    <w:rsid w:val="002C25D4"/>
    <w:rsid w:val="002C2805"/>
    <w:rsid w:val="002C340B"/>
    <w:rsid w:val="002C39C6"/>
    <w:rsid w:val="002C3C56"/>
    <w:rsid w:val="002C4CFF"/>
    <w:rsid w:val="002C5BE9"/>
    <w:rsid w:val="002C5FA1"/>
    <w:rsid w:val="002C67F1"/>
    <w:rsid w:val="002C6827"/>
    <w:rsid w:val="002C7596"/>
    <w:rsid w:val="002C7909"/>
    <w:rsid w:val="002C7B08"/>
    <w:rsid w:val="002D0B97"/>
    <w:rsid w:val="002D134D"/>
    <w:rsid w:val="002D162A"/>
    <w:rsid w:val="002D2210"/>
    <w:rsid w:val="002D2958"/>
    <w:rsid w:val="002D2FCC"/>
    <w:rsid w:val="002D3977"/>
    <w:rsid w:val="002D3E26"/>
    <w:rsid w:val="002D3E61"/>
    <w:rsid w:val="002D459A"/>
    <w:rsid w:val="002D4694"/>
    <w:rsid w:val="002D5242"/>
    <w:rsid w:val="002D5844"/>
    <w:rsid w:val="002D5ADD"/>
    <w:rsid w:val="002D5BBA"/>
    <w:rsid w:val="002D6249"/>
    <w:rsid w:val="002D6840"/>
    <w:rsid w:val="002D72DE"/>
    <w:rsid w:val="002D73BA"/>
    <w:rsid w:val="002D7986"/>
    <w:rsid w:val="002D7A35"/>
    <w:rsid w:val="002D7AD6"/>
    <w:rsid w:val="002D7E55"/>
    <w:rsid w:val="002E032F"/>
    <w:rsid w:val="002E106C"/>
    <w:rsid w:val="002E11E0"/>
    <w:rsid w:val="002E12FF"/>
    <w:rsid w:val="002E20E4"/>
    <w:rsid w:val="002E22FB"/>
    <w:rsid w:val="002E2860"/>
    <w:rsid w:val="002E3222"/>
    <w:rsid w:val="002E34B7"/>
    <w:rsid w:val="002E3776"/>
    <w:rsid w:val="002E3DD6"/>
    <w:rsid w:val="002E3DD9"/>
    <w:rsid w:val="002E4B25"/>
    <w:rsid w:val="002E4FAF"/>
    <w:rsid w:val="002E52F8"/>
    <w:rsid w:val="002E553C"/>
    <w:rsid w:val="002E605E"/>
    <w:rsid w:val="002E7189"/>
    <w:rsid w:val="002E76F1"/>
    <w:rsid w:val="002E7E04"/>
    <w:rsid w:val="002F01F1"/>
    <w:rsid w:val="002F0249"/>
    <w:rsid w:val="002F0414"/>
    <w:rsid w:val="002F088F"/>
    <w:rsid w:val="002F0EAD"/>
    <w:rsid w:val="002F1962"/>
    <w:rsid w:val="002F256C"/>
    <w:rsid w:val="002F29A7"/>
    <w:rsid w:val="002F2D02"/>
    <w:rsid w:val="002F2EB6"/>
    <w:rsid w:val="002F303B"/>
    <w:rsid w:val="002F3086"/>
    <w:rsid w:val="002F3152"/>
    <w:rsid w:val="002F321F"/>
    <w:rsid w:val="002F39B4"/>
    <w:rsid w:val="002F5088"/>
    <w:rsid w:val="002F53CB"/>
    <w:rsid w:val="002F5420"/>
    <w:rsid w:val="002F5764"/>
    <w:rsid w:val="002F5FC9"/>
    <w:rsid w:val="002F606C"/>
    <w:rsid w:val="002F651F"/>
    <w:rsid w:val="002F66A9"/>
    <w:rsid w:val="002F707B"/>
    <w:rsid w:val="002F7524"/>
    <w:rsid w:val="002F7CAC"/>
    <w:rsid w:val="00300390"/>
    <w:rsid w:val="003014C5"/>
    <w:rsid w:val="003017AB"/>
    <w:rsid w:val="0030187C"/>
    <w:rsid w:val="00301B67"/>
    <w:rsid w:val="0030238E"/>
    <w:rsid w:val="00302468"/>
    <w:rsid w:val="00302E74"/>
    <w:rsid w:val="003034E3"/>
    <w:rsid w:val="003037A8"/>
    <w:rsid w:val="003038FA"/>
    <w:rsid w:val="00303A81"/>
    <w:rsid w:val="00303FE1"/>
    <w:rsid w:val="00303FF4"/>
    <w:rsid w:val="003047EA"/>
    <w:rsid w:val="00304E7A"/>
    <w:rsid w:val="00304FC2"/>
    <w:rsid w:val="00305C5F"/>
    <w:rsid w:val="0030625F"/>
    <w:rsid w:val="003069B9"/>
    <w:rsid w:val="00306BC7"/>
    <w:rsid w:val="00306EE7"/>
    <w:rsid w:val="00307593"/>
    <w:rsid w:val="0031020A"/>
    <w:rsid w:val="00310E05"/>
    <w:rsid w:val="003119A7"/>
    <w:rsid w:val="00312CDC"/>
    <w:rsid w:val="00312ED1"/>
    <w:rsid w:val="003130D2"/>
    <w:rsid w:val="003137F5"/>
    <w:rsid w:val="00313B13"/>
    <w:rsid w:val="00313EB9"/>
    <w:rsid w:val="003142AE"/>
    <w:rsid w:val="00314788"/>
    <w:rsid w:val="0031527D"/>
    <w:rsid w:val="003152A5"/>
    <w:rsid w:val="00315541"/>
    <w:rsid w:val="00315DB8"/>
    <w:rsid w:val="0031687F"/>
    <w:rsid w:val="0031773C"/>
    <w:rsid w:val="00320181"/>
    <w:rsid w:val="0032043D"/>
    <w:rsid w:val="00320923"/>
    <w:rsid w:val="00321370"/>
    <w:rsid w:val="00321A09"/>
    <w:rsid w:val="0032227B"/>
    <w:rsid w:val="00322338"/>
    <w:rsid w:val="003225F2"/>
    <w:rsid w:val="00323A70"/>
    <w:rsid w:val="003245C3"/>
    <w:rsid w:val="00324E8D"/>
    <w:rsid w:val="003259CB"/>
    <w:rsid w:val="00325A0C"/>
    <w:rsid w:val="00325F7D"/>
    <w:rsid w:val="00326DA7"/>
    <w:rsid w:val="0032782A"/>
    <w:rsid w:val="00327E0C"/>
    <w:rsid w:val="0033023B"/>
    <w:rsid w:val="003309B7"/>
    <w:rsid w:val="00330A75"/>
    <w:rsid w:val="00330B64"/>
    <w:rsid w:val="0033132B"/>
    <w:rsid w:val="003318CE"/>
    <w:rsid w:val="00331F3C"/>
    <w:rsid w:val="0033242B"/>
    <w:rsid w:val="003326A0"/>
    <w:rsid w:val="003328C1"/>
    <w:rsid w:val="00333151"/>
    <w:rsid w:val="00333448"/>
    <w:rsid w:val="00333850"/>
    <w:rsid w:val="0033417B"/>
    <w:rsid w:val="00334206"/>
    <w:rsid w:val="0033548D"/>
    <w:rsid w:val="00336577"/>
    <w:rsid w:val="0033660E"/>
    <w:rsid w:val="003372AB"/>
    <w:rsid w:val="0033756F"/>
    <w:rsid w:val="00337F86"/>
    <w:rsid w:val="00340185"/>
    <w:rsid w:val="003402C8"/>
    <w:rsid w:val="003402E6"/>
    <w:rsid w:val="00340536"/>
    <w:rsid w:val="0034089D"/>
    <w:rsid w:val="003408D1"/>
    <w:rsid w:val="003408E3"/>
    <w:rsid w:val="00340DFC"/>
    <w:rsid w:val="00340FCB"/>
    <w:rsid w:val="00343140"/>
    <w:rsid w:val="0034352B"/>
    <w:rsid w:val="00343530"/>
    <w:rsid w:val="00343844"/>
    <w:rsid w:val="00343F78"/>
    <w:rsid w:val="00344350"/>
    <w:rsid w:val="00344CF5"/>
    <w:rsid w:val="003450D9"/>
    <w:rsid w:val="00345BA0"/>
    <w:rsid w:val="00345D23"/>
    <w:rsid w:val="003467F9"/>
    <w:rsid w:val="00347142"/>
    <w:rsid w:val="0034748C"/>
    <w:rsid w:val="00347689"/>
    <w:rsid w:val="003503E2"/>
    <w:rsid w:val="00350A1A"/>
    <w:rsid w:val="00350FAC"/>
    <w:rsid w:val="003513EA"/>
    <w:rsid w:val="003515C6"/>
    <w:rsid w:val="00351DE3"/>
    <w:rsid w:val="003523A2"/>
    <w:rsid w:val="00352B22"/>
    <w:rsid w:val="00352F7A"/>
    <w:rsid w:val="003531A4"/>
    <w:rsid w:val="003532AD"/>
    <w:rsid w:val="003535BD"/>
    <w:rsid w:val="003536C7"/>
    <w:rsid w:val="00353FB7"/>
    <w:rsid w:val="00355B54"/>
    <w:rsid w:val="0035608F"/>
    <w:rsid w:val="00356ABC"/>
    <w:rsid w:val="00356E9C"/>
    <w:rsid w:val="0035701D"/>
    <w:rsid w:val="00357923"/>
    <w:rsid w:val="00360B4E"/>
    <w:rsid w:val="003611C4"/>
    <w:rsid w:val="0036149A"/>
    <w:rsid w:val="003618F7"/>
    <w:rsid w:val="003619F7"/>
    <w:rsid w:val="00361EEF"/>
    <w:rsid w:val="00363427"/>
    <w:rsid w:val="00363583"/>
    <w:rsid w:val="00363789"/>
    <w:rsid w:val="00363ACB"/>
    <w:rsid w:val="003640E5"/>
    <w:rsid w:val="003640E8"/>
    <w:rsid w:val="0036416D"/>
    <w:rsid w:val="00364460"/>
    <w:rsid w:val="003644A5"/>
    <w:rsid w:val="00364E56"/>
    <w:rsid w:val="003650B4"/>
    <w:rsid w:val="00365857"/>
    <w:rsid w:val="00366266"/>
    <w:rsid w:val="00366495"/>
    <w:rsid w:val="00367F1D"/>
    <w:rsid w:val="00370245"/>
    <w:rsid w:val="00370353"/>
    <w:rsid w:val="00370C13"/>
    <w:rsid w:val="003711EE"/>
    <w:rsid w:val="0037164F"/>
    <w:rsid w:val="00372AA4"/>
    <w:rsid w:val="00373494"/>
    <w:rsid w:val="00374973"/>
    <w:rsid w:val="00374B44"/>
    <w:rsid w:val="003753A0"/>
    <w:rsid w:val="00375475"/>
    <w:rsid w:val="00375725"/>
    <w:rsid w:val="00375E76"/>
    <w:rsid w:val="003760FD"/>
    <w:rsid w:val="003766CD"/>
    <w:rsid w:val="003767E2"/>
    <w:rsid w:val="00377D99"/>
    <w:rsid w:val="00377DD8"/>
    <w:rsid w:val="00380932"/>
    <w:rsid w:val="00381BC2"/>
    <w:rsid w:val="003820A7"/>
    <w:rsid w:val="003823A2"/>
    <w:rsid w:val="003826BF"/>
    <w:rsid w:val="00382ABC"/>
    <w:rsid w:val="00382C1D"/>
    <w:rsid w:val="003830C3"/>
    <w:rsid w:val="0038313B"/>
    <w:rsid w:val="00383DE9"/>
    <w:rsid w:val="0038437B"/>
    <w:rsid w:val="00384C81"/>
    <w:rsid w:val="00384D24"/>
    <w:rsid w:val="00385443"/>
    <w:rsid w:val="003859FF"/>
    <w:rsid w:val="0038605A"/>
    <w:rsid w:val="00386224"/>
    <w:rsid w:val="00386752"/>
    <w:rsid w:val="00387231"/>
    <w:rsid w:val="00387273"/>
    <w:rsid w:val="003874B7"/>
    <w:rsid w:val="00390B47"/>
    <w:rsid w:val="00390FC1"/>
    <w:rsid w:val="00391185"/>
    <w:rsid w:val="0039159A"/>
    <w:rsid w:val="003917DC"/>
    <w:rsid w:val="00391B8D"/>
    <w:rsid w:val="003923EF"/>
    <w:rsid w:val="003926DE"/>
    <w:rsid w:val="00393240"/>
    <w:rsid w:val="0039341F"/>
    <w:rsid w:val="003937DC"/>
    <w:rsid w:val="0039445D"/>
    <w:rsid w:val="00394D86"/>
    <w:rsid w:val="003953B4"/>
    <w:rsid w:val="00395658"/>
    <w:rsid w:val="00395C0B"/>
    <w:rsid w:val="00396A8F"/>
    <w:rsid w:val="00396D05"/>
    <w:rsid w:val="003970E2"/>
    <w:rsid w:val="00397C9C"/>
    <w:rsid w:val="00397F27"/>
    <w:rsid w:val="003A04E4"/>
    <w:rsid w:val="003A07D2"/>
    <w:rsid w:val="003A1285"/>
    <w:rsid w:val="003A1761"/>
    <w:rsid w:val="003A18FB"/>
    <w:rsid w:val="003A1A4E"/>
    <w:rsid w:val="003A21F5"/>
    <w:rsid w:val="003A2645"/>
    <w:rsid w:val="003A2AD8"/>
    <w:rsid w:val="003A4529"/>
    <w:rsid w:val="003A4713"/>
    <w:rsid w:val="003A5534"/>
    <w:rsid w:val="003A56BF"/>
    <w:rsid w:val="003A5D57"/>
    <w:rsid w:val="003A6AEC"/>
    <w:rsid w:val="003A6EC3"/>
    <w:rsid w:val="003A6ED2"/>
    <w:rsid w:val="003A743C"/>
    <w:rsid w:val="003A74F0"/>
    <w:rsid w:val="003A7590"/>
    <w:rsid w:val="003B08B5"/>
    <w:rsid w:val="003B108B"/>
    <w:rsid w:val="003B182E"/>
    <w:rsid w:val="003B1FF3"/>
    <w:rsid w:val="003B21EE"/>
    <w:rsid w:val="003B23C7"/>
    <w:rsid w:val="003B25DA"/>
    <w:rsid w:val="003B3266"/>
    <w:rsid w:val="003B33EB"/>
    <w:rsid w:val="003B4920"/>
    <w:rsid w:val="003B4C80"/>
    <w:rsid w:val="003B4CCD"/>
    <w:rsid w:val="003B4EAF"/>
    <w:rsid w:val="003B50EF"/>
    <w:rsid w:val="003B55E2"/>
    <w:rsid w:val="003B69A8"/>
    <w:rsid w:val="003B77AC"/>
    <w:rsid w:val="003B7E3D"/>
    <w:rsid w:val="003B7EE2"/>
    <w:rsid w:val="003C066C"/>
    <w:rsid w:val="003C06FC"/>
    <w:rsid w:val="003C0DF2"/>
    <w:rsid w:val="003C0E83"/>
    <w:rsid w:val="003C0EB8"/>
    <w:rsid w:val="003C1AEC"/>
    <w:rsid w:val="003C2DE7"/>
    <w:rsid w:val="003C3291"/>
    <w:rsid w:val="003C346C"/>
    <w:rsid w:val="003C3AF3"/>
    <w:rsid w:val="003C42F4"/>
    <w:rsid w:val="003C4710"/>
    <w:rsid w:val="003C4AD3"/>
    <w:rsid w:val="003C4D32"/>
    <w:rsid w:val="003C664D"/>
    <w:rsid w:val="003C6C73"/>
    <w:rsid w:val="003C73C3"/>
    <w:rsid w:val="003C7808"/>
    <w:rsid w:val="003C7E8D"/>
    <w:rsid w:val="003C7EBE"/>
    <w:rsid w:val="003D01B5"/>
    <w:rsid w:val="003D028A"/>
    <w:rsid w:val="003D0CAD"/>
    <w:rsid w:val="003D192D"/>
    <w:rsid w:val="003D196A"/>
    <w:rsid w:val="003D1A56"/>
    <w:rsid w:val="003D1F44"/>
    <w:rsid w:val="003D28B0"/>
    <w:rsid w:val="003D2A4A"/>
    <w:rsid w:val="003D2DB8"/>
    <w:rsid w:val="003D3B7D"/>
    <w:rsid w:val="003D3CB4"/>
    <w:rsid w:val="003D4477"/>
    <w:rsid w:val="003D58A8"/>
    <w:rsid w:val="003D5C6F"/>
    <w:rsid w:val="003D60E6"/>
    <w:rsid w:val="003D68E0"/>
    <w:rsid w:val="003D6FA6"/>
    <w:rsid w:val="003E0471"/>
    <w:rsid w:val="003E0801"/>
    <w:rsid w:val="003E0CE6"/>
    <w:rsid w:val="003E108E"/>
    <w:rsid w:val="003E1A5F"/>
    <w:rsid w:val="003E1B5B"/>
    <w:rsid w:val="003E1E80"/>
    <w:rsid w:val="003E1FF2"/>
    <w:rsid w:val="003E2B8E"/>
    <w:rsid w:val="003E2EE2"/>
    <w:rsid w:val="003E3275"/>
    <w:rsid w:val="003E32B3"/>
    <w:rsid w:val="003E3549"/>
    <w:rsid w:val="003E36C2"/>
    <w:rsid w:val="003E3E14"/>
    <w:rsid w:val="003E4525"/>
    <w:rsid w:val="003E4782"/>
    <w:rsid w:val="003E4EB0"/>
    <w:rsid w:val="003E5154"/>
    <w:rsid w:val="003E5338"/>
    <w:rsid w:val="003E6710"/>
    <w:rsid w:val="003E711D"/>
    <w:rsid w:val="003E7ABD"/>
    <w:rsid w:val="003E7DB9"/>
    <w:rsid w:val="003F07BD"/>
    <w:rsid w:val="003F0A37"/>
    <w:rsid w:val="003F134C"/>
    <w:rsid w:val="003F1ED2"/>
    <w:rsid w:val="003F2092"/>
    <w:rsid w:val="003F20D3"/>
    <w:rsid w:val="003F26CF"/>
    <w:rsid w:val="003F2D8D"/>
    <w:rsid w:val="003F2D95"/>
    <w:rsid w:val="003F30EC"/>
    <w:rsid w:val="003F3BA8"/>
    <w:rsid w:val="003F4312"/>
    <w:rsid w:val="003F5B04"/>
    <w:rsid w:val="003F5CC5"/>
    <w:rsid w:val="003F5D1D"/>
    <w:rsid w:val="003F6325"/>
    <w:rsid w:val="003F67BB"/>
    <w:rsid w:val="003F6863"/>
    <w:rsid w:val="003F6B4F"/>
    <w:rsid w:val="003F7EFE"/>
    <w:rsid w:val="00400D72"/>
    <w:rsid w:val="004018BF"/>
    <w:rsid w:val="00401AFA"/>
    <w:rsid w:val="00402187"/>
    <w:rsid w:val="00402B03"/>
    <w:rsid w:val="00402D09"/>
    <w:rsid w:val="00404625"/>
    <w:rsid w:val="004048D7"/>
    <w:rsid w:val="00404D4A"/>
    <w:rsid w:val="00404F79"/>
    <w:rsid w:val="00405109"/>
    <w:rsid w:val="004058F2"/>
    <w:rsid w:val="00406A10"/>
    <w:rsid w:val="00406CED"/>
    <w:rsid w:val="00406E6C"/>
    <w:rsid w:val="00411825"/>
    <w:rsid w:val="00411D96"/>
    <w:rsid w:val="004132FA"/>
    <w:rsid w:val="00413509"/>
    <w:rsid w:val="0041447F"/>
    <w:rsid w:val="004146D5"/>
    <w:rsid w:val="00414928"/>
    <w:rsid w:val="00414970"/>
    <w:rsid w:val="00415285"/>
    <w:rsid w:val="00416101"/>
    <w:rsid w:val="0041659D"/>
    <w:rsid w:val="00416A51"/>
    <w:rsid w:val="00417879"/>
    <w:rsid w:val="00420D6D"/>
    <w:rsid w:val="00421F06"/>
    <w:rsid w:val="004225B9"/>
    <w:rsid w:val="00423492"/>
    <w:rsid w:val="00423C9C"/>
    <w:rsid w:val="00424901"/>
    <w:rsid w:val="004257F9"/>
    <w:rsid w:val="0042599C"/>
    <w:rsid w:val="00425BB4"/>
    <w:rsid w:val="00425D62"/>
    <w:rsid w:val="00425E94"/>
    <w:rsid w:val="004262D3"/>
    <w:rsid w:val="00426711"/>
    <w:rsid w:val="004275B6"/>
    <w:rsid w:val="00430284"/>
    <w:rsid w:val="00430DE2"/>
    <w:rsid w:val="00430DF7"/>
    <w:rsid w:val="00430E69"/>
    <w:rsid w:val="0043109A"/>
    <w:rsid w:val="004318C3"/>
    <w:rsid w:val="00431EF2"/>
    <w:rsid w:val="00432393"/>
    <w:rsid w:val="00432933"/>
    <w:rsid w:val="00433A87"/>
    <w:rsid w:val="00433BAE"/>
    <w:rsid w:val="004342A7"/>
    <w:rsid w:val="0043437D"/>
    <w:rsid w:val="004344B8"/>
    <w:rsid w:val="004349DC"/>
    <w:rsid w:val="00434A57"/>
    <w:rsid w:val="00434D7B"/>
    <w:rsid w:val="0043570E"/>
    <w:rsid w:val="00435D43"/>
    <w:rsid w:val="0043623A"/>
    <w:rsid w:val="004367D0"/>
    <w:rsid w:val="00436B99"/>
    <w:rsid w:val="00436D5A"/>
    <w:rsid w:val="0043761F"/>
    <w:rsid w:val="004379EB"/>
    <w:rsid w:val="004401CE"/>
    <w:rsid w:val="004404A5"/>
    <w:rsid w:val="004404CD"/>
    <w:rsid w:val="00440657"/>
    <w:rsid w:val="0044087F"/>
    <w:rsid w:val="00441A0D"/>
    <w:rsid w:val="00441B76"/>
    <w:rsid w:val="0044273D"/>
    <w:rsid w:val="004431DD"/>
    <w:rsid w:val="0044367B"/>
    <w:rsid w:val="00443B0D"/>
    <w:rsid w:val="0044426C"/>
    <w:rsid w:val="00444E01"/>
    <w:rsid w:val="0044556E"/>
    <w:rsid w:val="0044633C"/>
    <w:rsid w:val="004465DF"/>
    <w:rsid w:val="00446E56"/>
    <w:rsid w:val="0044762D"/>
    <w:rsid w:val="00447723"/>
    <w:rsid w:val="00447D80"/>
    <w:rsid w:val="0045043F"/>
    <w:rsid w:val="00450A3D"/>
    <w:rsid w:val="00450A78"/>
    <w:rsid w:val="00450B03"/>
    <w:rsid w:val="00450B18"/>
    <w:rsid w:val="00451FD4"/>
    <w:rsid w:val="0045268D"/>
    <w:rsid w:val="00452A05"/>
    <w:rsid w:val="00452E1C"/>
    <w:rsid w:val="00453199"/>
    <w:rsid w:val="004534F8"/>
    <w:rsid w:val="00453919"/>
    <w:rsid w:val="00453D2D"/>
    <w:rsid w:val="00453E04"/>
    <w:rsid w:val="004542B3"/>
    <w:rsid w:val="004548CA"/>
    <w:rsid w:val="00454BC0"/>
    <w:rsid w:val="00455309"/>
    <w:rsid w:val="00455439"/>
    <w:rsid w:val="00455901"/>
    <w:rsid w:val="00456577"/>
    <w:rsid w:val="00456670"/>
    <w:rsid w:val="004569BD"/>
    <w:rsid w:val="00457104"/>
    <w:rsid w:val="004571D0"/>
    <w:rsid w:val="00460088"/>
    <w:rsid w:val="00460980"/>
    <w:rsid w:val="00460BB2"/>
    <w:rsid w:val="00461390"/>
    <w:rsid w:val="004614EA"/>
    <w:rsid w:val="00461710"/>
    <w:rsid w:val="004626D4"/>
    <w:rsid w:val="004628D4"/>
    <w:rsid w:val="004632C3"/>
    <w:rsid w:val="00463697"/>
    <w:rsid w:val="00463824"/>
    <w:rsid w:val="00464C99"/>
    <w:rsid w:val="0046555F"/>
    <w:rsid w:val="00465589"/>
    <w:rsid w:val="00465A7D"/>
    <w:rsid w:val="00465AAE"/>
    <w:rsid w:val="004679D1"/>
    <w:rsid w:val="00467AD4"/>
    <w:rsid w:val="004702C5"/>
    <w:rsid w:val="004707B0"/>
    <w:rsid w:val="004709ED"/>
    <w:rsid w:val="004718CB"/>
    <w:rsid w:val="00471A48"/>
    <w:rsid w:val="0047229D"/>
    <w:rsid w:val="004725A6"/>
    <w:rsid w:val="0047274D"/>
    <w:rsid w:val="00472833"/>
    <w:rsid w:val="00472BD1"/>
    <w:rsid w:val="00472F1A"/>
    <w:rsid w:val="004733BB"/>
    <w:rsid w:val="00473558"/>
    <w:rsid w:val="00473886"/>
    <w:rsid w:val="00473A0E"/>
    <w:rsid w:val="00473A94"/>
    <w:rsid w:val="00474083"/>
    <w:rsid w:val="004740B2"/>
    <w:rsid w:val="00474539"/>
    <w:rsid w:val="00474585"/>
    <w:rsid w:val="00474FF6"/>
    <w:rsid w:val="004753D8"/>
    <w:rsid w:val="004758D5"/>
    <w:rsid w:val="0047594A"/>
    <w:rsid w:val="00476029"/>
    <w:rsid w:val="00477098"/>
    <w:rsid w:val="00477565"/>
    <w:rsid w:val="00477731"/>
    <w:rsid w:val="004779B4"/>
    <w:rsid w:val="00477BB0"/>
    <w:rsid w:val="00480FE9"/>
    <w:rsid w:val="00481058"/>
    <w:rsid w:val="0048106F"/>
    <w:rsid w:val="004813ED"/>
    <w:rsid w:val="00481546"/>
    <w:rsid w:val="00482487"/>
    <w:rsid w:val="00482617"/>
    <w:rsid w:val="0048271C"/>
    <w:rsid w:val="00482B45"/>
    <w:rsid w:val="00482D22"/>
    <w:rsid w:val="00482EAC"/>
    <w:rsid w:val="00482EAF"/>
    <w:rsid w:val="0048309B"/>
    <w:rsid w:val="0048374E"/>
    <w:rsid w:val="00483AA5"/>
    <w:rsid w:val="00483B76"/>
    <w:rsid w:val="0048476F"/>
    <w:rsid w:val="00484838"/>
    <w:rsid w:val="004849B4"/>
    <w:rsid w:val="00484AF1"/>
    <w:rsid w:val="00484C08"/>
    <w:rsid w:val="00484CC4"/>
    <w:rsid w:val="00484FC2"/>
    <w:rsid w:val="00485DC7"/>
    <w:rsid w:val="004862FF"/>
    <w:rsid w:val="004863F5"/>
    <w:rsid w:val="004873E5"/>
    <w:rsid w:val="0048750A"/>
    <w:rsid w:val="00487BDD"/>
    <w:rsid w:val="00490122"/>
    <w:rsid w:val="004910FD"/>
    <w:rsid w:val="004915D2"/>
    <w:rsid w:val="0049182F"/>
    <w:rsid w:val="00491B93"/>
    <w:rsid w:val="00492280"/>
    <w:rsid w:val="004923B1"/>
    <w:rsid w:val="00493213"/>
    <w:rsid w:val="0049339C"/>
    <w:rsid w:val="00493CF0"/>
    <w:rsid w:val="00494362"/>
    <w:rsid w:val="004943FB"/>
    <w:rsid w:val="004948D5"/>
    <w:rsid w:val="00494CE3"/>
    <w:rsid w:val="00494EDA"/>
    <w:rsid w:val="00496106"/>
    <w:rsid w:val="0049618D"/>
    <w:rsid w:val="00496A30"/>
    <w:rsid w:val="00496B7C"/>
    <w:rsid w:val="00496B97"/>
    <w:rsid w:val="00496DC4"/>
    <w:rsid w:val="004A00D2"/>
    <w:rsid w:val="004A03C9"/>
    <w:rsid w:val="004A1518"/>
    <w:rsid w:val="004A26A4"/>
    <w:rsid w:val="004A32AE"/>
    <w:rsid w:val="004A3473"/>
    <w:rsid w:val="004A46E0"/>
    <w:rsid w:val="004A49B8"/>
    <w:rsid w:val="004A5133"/>
    <w:rsid w:val="004A5456"/>
    <w:rsid w:val="004A5DB8"/>
    <w:rsid w:val="004A703F"/>
    <w:rsid w:val="004A78DF"/>
    <w:rsid w:val="004A7CE5"/>
    <w:rsid w:val="004B0107"/>
    <w:rsid w:val="004B0254"/>
    <w:rsid w:val="004B0323"/>
    <w:rsid w:val="004B0A42"/>
    <w:rsid w:val="004B0AD4"/>
    <w:rsid w:val="004B169B"/>
    <w:rsid w:val="004B2280"/>
    <w:rsid w:val="004B238D"/>
    <w:rsid w:val="004B2431"/>
    <w:rsid w:val="004B288F"/>
    <w:rsid w:val="004B2EBA"/>
    <w:rsid w:val="004B3810"/>
    <w:rsid w:val="004B3DE2"/>
    <w:rsid w:val="004B4462"/>
    <w:rsid w:val="004B4835"/>
    <w:rsid w:val="004B4F57"/>
    <w:rsid w:val="004B540C"/>
    <w:rsid w:val="004B578D"/>
    <w:rsid w:val="004B63BF"/>
    <w:rsid w:val="004B7449"/>
    <w:rsid w:val="004B7D5C"/>
    <w:rsid w:val="004C13C9"/>
    <w:rsid w:val="004C1CC0"/>
    <w:rsid w:val="004C23D1"/>
    <w:rsid w:val="004C26F6"/>
    <w:rsid w:val="004C30B9"/>
    <w:rsid w:val="004C35A1"/>
    <w:rsid w:val="004C39FD"/>
    <w:rsid w:val="004C3EC0"/>
    <w:rsid w:val="004C56E3"/>
    <w:rsid w:val="004C56EE"/>
    <w:rsid w:val="004C6D7B"/>
    <w:rsid w:val="004C7B71"/>
    <w:rsid w:val="004D0145"/>
    <w:rsid w:val="004D15D8"/>
    <w:rsid w:val="004D1B41"/>
    <w:rsid w:val="004D213A"/>
    <w:rsid w:val="004D24FD"/>
    <w:rsid w:val="004D28B7"/>
    <w:rsid w:val="004D2933"/>
    <w:rsid w:val="004D2C2F"/>
    <w:rsid w:val="004D38F9"/>
    <w:rsid w:val="004D40A6"/>
    <w:rsid w:val="004D4282"/>
    <w:rsid w:val="004D499C"/>
    <w:rsid w:val="004D4D90"/>
    <w:rsid w:val="004D4EE9"/>
    <w:rsid w:val="004D6093"/>
    <w:rsid w:val="004D767A"/>
    <w:rsid w:val="004D7A68"/>
    <w:rsid w:val="004D7C93"/>
    <w:rsid w:val="004E04A3"/>
    <w:rsid w:val="004E1FA6"/>
    <w:rsid w:val="004E2EBB"/>
    <w:rsid w:val="004E48CC"/>
    <w:rsid w:val="004E4C3A"/>
    <w:rsid w:val="004E5019"/>
    <w:rsid w:val="004E55AC"/>
    <w:rsid w:val="004E57AF"/>
    <w:rsid w:val="004E57B5"/>
    <w:rsid w:val="004E5BD7"/>
    <w:rsid w:val="004E5D0D"/>
    <w:rsid w:val="004E6301"/>
    <w:rsid w:val="004E6BB6"/>
    <w:rsid w:val="004E70A3"/>
    <w:rsid w:val="004E7127"/>
    <w:rsid w:val="004E72A7"/>
    <w:rsid w:val="004F108C"/>
    <w:rsid w:val="004F16DF"/>
    <w:rsid w:val="004F2635"/>
    <w:rsid w:val="004F2935"/>
    <w:rsid w:val="004F2D9E"/>
    <w:rsid w:val="004F2F5C"/>
    <w:rsid w:val="004F33DD"/>
    <w:rsid w:val="004F493D"/>
    <w:rsid w:val="004F4A98"/>
    <w:rsid w:val="004F530E"/>
    <w:rsid w:val="004F6CCA"/>
    <w:rsid w:val="004F7242"/>
    <w:rsid w:val="004F7583"/>
    <w:rsid w:val="004F760F"/>
    <w:rsid w:val="005006EE"/>
    <w:rsid w:val="00500CB8"/>
    <w:rsid w:val="0050118D"/>
    <w:rsid w:val="00501355"/>
    <w:rsid w:val="00501385"/>
    <w:rsid w:val="00501688"/>
    <w:rsid w:val="00501CF4"/>
    <w:rsid w:val="00501FB8"/>
    <w:rsid w:val="00502B3C"/>
    <w:rsid w:val="00502D47"/>
    <w:rsid w:val="00502EA1"/>
    <w:rsid w:val="00503202"/>
    <w:rsid w:val="00503418"/>
    <w:rsid w:val="0050368A"/>
    <w:rsid w:val="00503755"/>
    <w:rsid w:val="00503C03"/>
    <w:rsid w:val="005041AA"/>
    <w:rsid w:val="005041CA"/>
    <w:rsid w:val="0050428C"/>
    <w:rsid w:val="0050439B"/>
    <w:rsid w:val="00504B72"/>
    <w:rsid w:val="00504D0D"/>
    <w:rsid w:val="00504ECB"/>
    <w:rsid w:val="0050542E"/>
    <w:rsid w:val="00505B0F"/>
    <w:rsid w:val="00505D71"/>
    <w:rsid w:val="0050640E"/>
    <w:rsid w:val="005064B3"/>
    <w:rsid w:val="0050674E"/>
    <w:rsid w:val="005072CE"/>
    <w:rsid w:val="005074F7"/>
    <w:rsid w:val="00507641"/>
    <w:rsid w:val="00507C46"/>
    <w:rsid w:val="00511D81"/>
    <w:rsid w:val="00511F39"/>
    <w:rsid w:val="00512856"/>
    <w:rsid w:val="00512CB0"/>
    <w:rsid w:val="0051348D"/>
    <w:rsid w:val="00513765"/>
    <w:rsid w:val="0051384E"/>
    <w:rsid w:val="00513B5F"/>
    <w:rsid w:val="005142E9"/>
    <w:rsid w:val="00514595"/>
    <w:rsid w:val="005147A3"/>
    <w:rsid w:val="00514C34"/>
    <w:rsid w:val="00514E3A"/>
    <w:rsid w:val="005156BF"/>
    <w:rsid w:val="005158B1"/>
    <w:rsid w:val="0051650C"/>
    <w:rsid w:val="005168A6"/>
    <w:rsid w:val="00516956"/>
    <w:rsid w:val="00516A77"/>
    <w:rsid w:val="005172D1"/>
    <w:rsid w:val="005175A5"/>
    <w:rsid w:val="00517BFD"/>
    <w:rsid w:val="0052096C"/>
    <w:rsid w:val="00521113"/>
    <w:rsid w:val="005211E8"/>
    <w:rsid w:val="0052352F"/>
    <w:rsid w:val="00524A39"/>
    <w:rsid w:val="00524AB7"/>
    <w:rsid w:val="005250E9"/>
    <w:rsid w:val="00525B00"/>
    <w:rsid w:val="005266F0"/>
    <w:rsid w:val="00526761"/>
    <w:rsid w:val="005268FB"/>
    <w:rsid w:val="00526933"/>
    <w:rsid w:val="005272A9"/>
    <w:rsid w:val="0052757A"/>
    <w:rsid w:val="00527670"/>
    <w:rsid w:val="00530F18"/>
    <w:rsid w:val="005313F6"/>
    <w:rsid w:val="00531A0E"/>
    <w:rsid w:val="005322A4"/>
    <w:rsid w:val="005323BC"/>
    <w:rsid w:val="00532967"/>
    <w:rsid w:val="005329F6"/>
    <w:rsid w:val="00533069"/>
    <w:rsid w:val="00533380"/>
    <w:rsid w:val="005343D6"/>
    <w:rsid w:val="00534446"/>
    <w:rsid w:val="0053517C"/>
    <w:rsid w:val="00535470"/>
    <w:rsid w:val="005357FF"/>
    <w:rsid w:val="00535B48"/>
    <w:rsid w:val="00535D1D"/>
    <w:rsid w:val="005377C2"/>
    <w:rsid w:val="005420F2"/>
    <w:rsid w:val="005424A6"/>
    <w:rsid w:val="00542696"/>
    <w:rsid w:val="00542888"/>
    <w:rsid w:val="005438C8"/>
    <w:rsid w:val="00543ECB"/>
    <w:rsid w:val="005443E8"/>
    <w:rsid w:val="005455D2"/>
    <w:rsid w:val="005459E1"/>
    <w:rsid w:val="00545AA8"/>
    <w:rsid w:val="00546A51"/>
    <w:rsid w:val="00546DB7"/>
    <w:rsid w:val="0054757A"/>
    <w:rsid w:val="00547C52"/>
    <w:rsid w:val="005503EF"/>
    <w:rsid w:val="00550573"/>
    <w:rsid w:val="00550647"/>
    <w:rsid w:val="00550E89"/>
    <w:rsid w:val="00551203"/>
    <w:rsid w:val="00551414"/>
    <w:rsid w:val="005515D9"/>
    <w:rsid w:val="00551CE9"/>
    <w:rsid w:val="00551E4D"/>
    <w:rsid w:val="00553638"/>
    <w:rsid w:val="00553E1D"/>
    <w:rsid w:val="00554760"/>
    <w:rsid w:val="00554BC8"/>
    <w:rsid w:val="00554BCC"/>
    <w:rsid w:val="00554D1D"/>
    <w:rsid w:val="00554F89"/>
    <w:rsid w:val="00555A66"/>
    <w:rsid w:val="00556020"/>
    <w:rsid w:val="0055616D"/>
    <w:rsid w:val="005562AE"/>
    <w:rsid w:val="0055682B"/>
    <w:rsid w:val="005568B8"/>
    <w:rsid w:val="00556C6F"/>
    <w:rsid w:val="00556CFA"/>
    <w:rsid w:val="00557571"/>
    <w:rsid w:val="00561025"/>
    <w:rsid w:val="005618E5"/>
    <w:rsid w:val="00562576"/>
    <w:rsid w:val="00562B7F"/>
    <w:rsid w:val="00562CA4"/>
    <w:rsid w:val="00563237"/>
    <w:rsid w:val="00563EFB"/>
    <w:rsid w:val="00564240"/>
    <w:rsid w:val="005643D2"/>
    <w:rsid w:val="0056473B"/>
    <w:rsid w:val="00564C55"/>
    <w:rsid w:val="00564EB7"/>
    <w:rsid w:val="00565278"/>
    <w:rsid w:val="005653D0"/>
    <w:rsid w:val="00565CBD"/>
    <w:rsid w:val="00566B24"/>
    <w:rsid w:val="00566B66"/>
    <w:rsid w:val="0056790C"/>
    <w:rsid w:val="00567B09"/>
    <w:rsid w:val="0057006E"/>
    <w:rsid w:val="00570C6C"/>
    <w:rsid w:val="00571137"/>
    <w:rsid w:val="00571698"/>
    <w:rsid w:val="005718F0"/>
    <w:rsid w:val="00571D88"/>
    <w:rsid w:val="00571DB7"/>
    <w:rsid w:val="00571EDE"/>
    <w:rsid w:val="005720AF"/>
    <w:rsid w:val="005726D9"/>
    <w:rsid w:val="00572D5C"/>
    <w:rsid w:val="00573B7F"/>
    <w:rsid w:val="00574B09"/>
    <w:rsid w:val="00574C34"/>
    <w:rsid w:val="0057531A"/>
    <w:rsid w:val="00576D3C"/>
    <w:rsid w:val="0057751B"/>
    <w:rsid w:val="005775B5"/>
    <w:rsid w:val="00577ED8"/>
    <w:rsid w:val="005806E6"/>
    <w:rsid w:val="00580A4E"/>
    <w:rsid w:val="00581107"/>
    <w:rsid w:val="00581FEA"/>
    <w:rsid w:val="0058277D"/>
    <w:rsid w:val="005830EE"/>
    <w:rsid w:val="00583A19"/>
    <w:rsid w:val="00583BB1"/>
    <w:rsid w:val="00583F6B"/>
    <w:rsid w:val="00584190"/>
    <w:rsid w:val="00584459"/>
    <w:rsid w:val="0058478E"/>
    <w:rsid w:val="0058591E"/>
    <w:rsid w:val="0058679A"/>
    <w:rsid w:val="00586F97"/>
    <w:rsid w:val="00587372"/>
    <w:rsid w:val="00587582"/>
    <w:rsid w:val="005878AF"/>
    <w:rsid w:val="00587C56"/>
    <w:rsid w:val="00587D9E"/>
    <w:rsid w:val="00587DAB"/>
    <w:rsid w:val="00590234"/>
    <w:rsid w:val="005903E7"/>
    <w:rsid w:val="005904B3"/>
    <w:rsid w:val="0059123F"/>
    <w:rsid w:val="0059155A"/>
    <w:rsid w:val="00592B79"/>
    <w:rsid w:val="00592C5A"/>
    <w:rsid w:val="005933F1"/>
    <w:rsid w:val="00593A7D"/>
    <w:rsid w:val="005943C0"/>
    <w:rsid w:val="00594480"/>
    <w:rsid w:val="005947CD"/>
    <w:rsid w:val="005948FD"/>
    <w:rsid w:val="00594E52"/>
    <w:rsid w:val="00595D64"/>
    <w:rsid w:val="00595FEF"/>
    <w:rsid w:val="005961E2"/>
    <w:rsid w:val="005967D5"/>
    <w:rsid w:val="00596EAF"/>
    <w:rsid w:val="005975E3"/>
    <w:rsid w:val="0059799A"/>
    <w:rsid w:val="00597BCD"/>
    <w:rsid w:val="005A06B7"/>
    <w:rsid w:val="005A0A0E"/>
    <w:rsid w:val="005A0C34"/>
    <w:rsid w:val="005A0D00"/>
    <w:rsid w:val="005A1875"/>
    <w:rsid w:val="005A19FF"/>
    <w:rsid w:val="005A1A74"/>
    <w:rsid w:val="005A1E8F"/>
    <w:rsid w:val="005A2057"/>
    <w:rsid w:val="005A2195"/>
    <w:rsid w:val="005A2631"/>
    <w:rsid w:val="005A2947"/>
    <w:rsid w:val="005A2A6C"/>
    <w:rsid w:val="005A37B4"/>
    <w:rsid w:val="005A3C43"/>
    <w:rsid w:val="005A3D0F"/>
    <w:rsid w:val="005A3D3B"/>
    <w:rsid w:val="005A463C"/>
    <w:rsid w:val="005A4B2D"/>
    <w:rsid w:val="005A56E3"/>
    <w:rsid w:val="005A58A5"/>
    <w:rsid w:val="005A592E"/>
    <w:rsid w:val="005A5BD6"/>
    <w:rsid w:val="005A6E02"/>
    <w:rsid w:val="005A71B0"/>
    <w:rsid w:val="005A789D"/>
    <w:rsid w:val="005A7C27"/>
    <w:rsid w:val="005B18C2"/>
    <w:rsid w:val="005B1EB2"/>
    <w:rsid w:val="005B29BD"/>
    <w:rsid w:val="005B3152"/>
    <w:rsid w:val="005B3168"/>
    <w:rsid w:val="005B3A42"/>
    <w:rsid w:val="005B3A7F"/>
    <w:rsid w:val="005B3C9D"/>
    <w:rsid w:val="005B3E96"/>
    <w:rsid w:val="005B4AA6"/>
    <w:rsid w:val="005B4ADA"/>
    <w:rsid w:val="005B4D06"/>
    <w:rsid w:val="005B5450"/>
    <w:rsid w:val="005B63CE"/>
    <w:rsid w:val="005B6660"/>
    <w:rsid w:val="005B6665"/>
    <w:rsid w:val="005B76CF"/>
    <w:rsid w:val="005B7783"/>
    <w:rsid w:val="005B7B48"/>
    <w:rsid w:val="005C0407"/>
    <w:rsid w:val="005C0D89"/>
    <w:rsid w:val="005C148F"/>
    <w:rsid w:val="005C1F5B"/>
    <w:rsid w:val="005C2416"/>
    <w:rsid w:val="005C242F"/>
    <w:rsid w:val="005C245E"/>
    <w:rsid w:val="005C2657"/>
    <w:rsid w:val="005C28AE"/>
    <w:rsid w:val="005C3618"/>
    <w:rsid w:val="005C36E2"/>
    <w:rsid w:val="005C37E6"/>
    <w:rsid w:val="005C3DC5"/>
    <w:rsid w:val="005C41D0"/>
    <w:rsid w:val="005C42E6"/>
    <w:rsid w:val="005C4C9B"/>
    <w:rsid w:val="005C4CFE"/>
    <w:rsid w:val="005C532E"/>
    <w:rsid w:val="005C59AD"/>
    <w:rsid w:val="005C5AC4"/>
    <w:rsid w:val="005C5D3A"/>
    <w:rsid w:val="005C5DB8"/>
    <w:rsid w:val="005C5EA3"/>
    <w:rsid w:val="005C6ADA"/>
    <w:rsid w:val="005C7564"/>
    <w:rsid w:val="005C7DC6"/>
    <w:rsid w:val="005D0ABD"/>
    <w:rsid w:val="005D0E20"/>
    <w:rsid w:val="005D137A"/>
    <w:rsid w:val="005D138F"/>
    <w:rsid w:val="005D19CA"/>
    <w:rsid w:val="005D1EB9"/>
    <w:rsid w:val="005D21B0"/>
    <w:rsid w:val="005D28C3"/>
    <w:rsid w:val="005D2984"/>
    <w:rsid w:val="005D2AA2"/>
    <w:rsid w:val="005D3305"/>
    <w:rsid w:val="005D36EE"/>
    <w:rsid w:val="005D4D6B"/>
    <w:rsid w:val="005D504B"/>
    <w:rsid w:val="005D5250"/>
    <w:rsid w:val="005D529A"/>
    <w:rsid w:val="005D558F"/>
    <w:rsid w:val="005D5CF7"/>
    <w:rsid w:val="005D5F46"/>
    <w:rsid w:val="005E01A8"/>
    <w:rsid w:val="005E0CC5"/>
    <w:rsid w:val="005E117B"/>
    <w:rsid w:val="005E13CC"/>
    <w:rsid w:val="005E1472"/>
    <w:rsid w:val="005E1A3C"/>
    <w:rsid w:val="005E23D9"/>
    <w:rsid w:val="005E29F7"/>
    <w:rsid w:val="005E2A3F"/>
    <w:rsid w:val="005E50FF"/>
    <w:rsid w:val="005E56D6"/>
    <w:rsid w:val="005E65E9"/>
    <w:rsid w:val="005E68C8"/>
    <w:rsid w:val="005E69EB"/>
    <w:rsid w:val="005E6B27"/>
    <w:rsid w:val="005F085F"/>
    <w:rsid w:val="005F110D"/>
    <w:rsid w:val="005F1A7C"/>
    <w:rsid w:val="005F1DEA"/>
    <w:rsid w:val="005F24C2"/>
    <w:rsid w:val="005F26AE"/>
    <w:rsid w:val="005F2A74"/>
    <w:rsid w:val="005F2B42"/>
    <w:rsid w:val="005F2BB1"/>
    <w:rsid w:val="005F303C"/>
    <w:rsid w:val="005F31B5"/>
    <w:rsid w:val="005F333F"/>
    <w:rsid w:val="005F356C"/>
    <w:rsid w:val="005F3827"/>
    <w:rsid w:val="005F4D6E"/>
    <w:rsid w:val="005F4E13"/>
    <w:rsid w:val="005F4E80"/>
    <w:rsid w:val="005F5763"/>
    <w:rsid w:val="005F596B"/>
    <w:rsid w:val="005F5A1E"/>
    <w:rsid w:val="005F6051"/>
    <w:rsid w:val="005F60D6"/>
    <w:rsid w:val="005F6F23"/>
    <w:rsid w:val="005F7917"/>
    <w:rsid w:val="006004FD"/>
    <w:rsid w:val="00600AD8"/>
    <w:rsid w:val="00601E42"/>
    <w:rsid w:val="006023A9"/>
    <w:rsid w:val="00602605"/>
    <w:rsid w:val="00602C0A"/>
    <w:rsid w:val="00602E29"/>
    <w:rsid w:val="00602E32"/>
    <w:rsid w:val="00602EFF"/>
    <w:rsid w:val="00603744"/>
    <w:rsid w:val="0060409E"/>
    <w:rsid w:val="006040FE"/>
    <w:rsid w:val="006046CD"/>
    <w:rsid w:val="00604FF6"/>
    <w:rsid w:val="006061DE"/>
    <w:rsid w:val="00606A4E"/>
    <w:rsid w:val="00606D5B"/>
    <w:rsid w:val="00610ECC"/>
    <w:rsid w:val="00611439"/>
    <w:rsid w:val="006115B8"/>
    <w:rsid w:val="00611ED0"/>
    <w:rsid w:val="006121AB"/>
    <w:rsid w:val="00612F6C"/>
    <w:rsid w:val="00613011"/>
    <w:rsid w:val="006132A2"/>
    <w:rsid w:val="00613570"/>
    <w:rsid w:val="00613B4F"/>
    <w:rsid w:val="00613ECC"/>
    <w:rsid w:val="00615110"/>
    <w:rsid w:val="00615338"/>
    <w:rsid w:val="00615DAF"/>
    <w:rsid w:val="006160F7"/>
    <w:rsid w:val="00616D2B"/>
    <w:rsid w:val="006173BB"/>
    <w:rsid w:val="006200BE"/>
    <w:rsid w:val="00620606"/>
    <w:rsid w:val="00620E9E"/>
    <w:rsid w:val="0062153A"/>
    <w:rsid w:val="006236AA"/>
    <w:rsid w:val="00624083"/>
    <w:rsid w:val="00624B2B"/>
    <w:rsid w:val="00625F4A"/>
    <w:rsid w:val="0062644D"/>
    <w:rsid w:val="00627E5D"/>
    <w:rsid w:val="00631393"/>
    <w:rsid w:val="00631489"/>
    <w:rsid w:val="0063150B"/>
    <w:rsid w:val="0063213C"/>
    <w:rsid w:val="00632549"/>
    <w:rsid w:val="00633389"/>
    <w:rsid w:val="00633706"/>
    <w:rsid w:val="00633A2E"/>
    <w:rsid w:val="006344CE"/>
    <w:rsid w:val="00634713"/>
    <w:rsid w:val="00634F0B"/>
    <w:rsid w:val="00635F9B"/>
    <w:rsid w:val="0063707C"/>
    <w:rsid w:val="006377A2"/>
    <w:rsid w:val="006379DB"/>
    <w:rsid w:val="00637C44"/>
    <w:rsid w:val="00640500"/>
    <w:rsid w:val="00641E78"/>
    <w:rsid w:val="00641F37"/>
    <w:rsid w:val="006421F6"/>
    <w:rsid w:val="006422C1"/>
    <w:rsid w:val="00643262"/>
    <w:rsid w:val="00643A53"/>
    <w:rsid w:val="00643E3A"/>
    <w:rsid w:val="006440F9"/>
    <w:rsid w:val="006441E2"/>
    <w:rsid w:val="0064468C"/>
    <w:rsid w:val="0064487D"/>
    <w:rsid w:val="00644BA8"/>
    <w:rsid w:val="00644FE1"/>
    <w:rsid w:val="00644FFF"/>
    <w:rsid w:val="0064516A"/>
    <w:rsid w:val="00646217"/>
    <w:rsid w:val="0064660E"/>
    <w:rsid w:val="006469B2"/>
    <w:rsid w:val="00646CFB"/>
    <w:rsid w:val="00646ED2"/>
    <w:rsid w:val="006476D8"/>
    <w:rsid w:val="00647807"/>
    <w:rsid w:val="00647905"/>
    <w:rsid w:val="00650235"/>
    <w:rsid w:val="00650385"/>
    <w:rsid w:val="00650B00"/>
    <w:rsid w:val="00650DCA"/>
    <w:rsid w:val="00651235"/>
    <w:rsid w:val="00651398"/>
    <w:rsid w:val="00651803"/>
    <w:rsid w:val="00652400"/>
    <w:rsid w:val="00652664"/>
    <w:rsid w:val="006529B8"/>
    <w:rsid w:val="00652C38"/>
    <w:rsid w:val="00652CBE"/>
    <w:rsid w:val="00652CE0"/>
    <w:rsid w:val="006530F7"/>
    <w:rsid w:val="00653840"/>
    <w:rsid w:val="00653D18"/>
    <w:rsid w:val="00653E2E"/>
    <w:rsid w:val="00654007"/>
    <w:rsid w:val="00654309"/>
    <w:rsid w:val="0065481C"/>
    <w:rsid w:val="006548D2"/>
    <w:rsid w:val="00655546"/>
    <w:rsid w:val="006568ED"/>
    <w:rsid w:val="00656958"/>
    <w:rsid w:val="00656B76"/>
    <w:rsid w:val="00656CE7"/>
    <w:rsid w:val="00657C0E"/>
    <w:rsid w:val="00657D2F"/>
    <w:rsid w:val="0066052C"/>
    <w:rsid w:val="006642F0"/>
    <w:rsid w:val="00665159"/>
    <w:rsid w:val="00665656"/>
    <w:rsid w:val="00667032"/>
    <w:rsid w:val="00667E50"/>
    <w:rsid w:val="00670156"/>
    <w:rsid w:val="00670E46"/>
    <w:rsid w:val="006726A4"/>
    <w:rsid w:val="00672B63"/>
    <w:rsid w:val="00672F85"/>
    <w:rsid w:val="00673269"/>
    <w:rsid w:val="00673367"/>
    <w:rsid w:val="0067385B"/>
    <w:rsid w:val="00674867"/>
    <w:rsid w:val="00674E5F"/>
    <w:rsid w:val="006751B8"/>
    <w:rsid w:val="0067588D"/>
    <w:rsid w:val="0067628A"/>
    <w:rsid w:val="0067679E"/>
    <w:rsid w:val="00676F24"/>
    <w:rsid w:val="00677042"/>
    <w:rsid w:val="00677226"/>
    <w:rsid w:val="0067768E"/>
    <w:rsid w:val="00677D10"/>
    <w:rsid w:val="00680459"/>
    <w:rsid w:val="0068050F"/>
    <w:rsid w:val="00681170"/>
    <w:rsid w:val="0068163C"/>
    <w:rsid w:val="00681966"/>
    <w:rsid w:val="00681FE9"/>
    <w:rsid w:val="00683656"/>
    <w:rsid w:val="006841B0"/>
    <w:rsid w:val="00684581"/>
    <w:rsid w:val="00684B78"/>
    <w:rsid w:val="00684FD5"/>
    <w:rsid w:val="006918D3"/>
    <w:rsid w:val="00691A6D"/>
    <w:rsid w:val="00692F48"/>
    <w:rsid w:val="00692FCE"/>
    <w:rsid w:val="00693A89"/>
    <w:rsid w:val="00693D34"/>
    <w:rsid w:val="006945E0"/>
    <w:rsid w:val="00694CD0"/>
    <w:rsid w:val="00695274"/>
    <w:rsid w:val="00695904"/>
    <w:rsid w:val="00695BCF"/>
    <w:rsid w:val="00695D58"/>
    <w:rsid w:val="00695D81"/>
    <w:rsid w:val="006971A7"/>
    <w:rsid w:val="006978D6"/>
    <w:rsid w:val="00697EBD"/>
    <w:rsid w:val="006A0685"/>
    <w:rsid w:val="006A0AFD"/>
    <w:rsid w:val="006A0ED0"/>
    <w:rsid w:val="006A1D76"/>
    <w:rsid w:val="006A20C9"/>
    <w:rsid w:val="006A2568"/>
    <w:rsid w:val="006A3C3B"/>
    <w:rsid w:val="006A433D"/>
    <w:rsid w:val="006A5253"/>
    <w:rsid w:val="006A5590"/>
    <w:rsid w:val="006A55E9"/>
    <w:rsid w:val="006A598A"/>
    <w:rsid w:val="006A5BC8"/>
    <w:rsid w:val="006A60B7"/>
    <w:rsid w:val="006A624E"/>
    <w:rsid w:val="006A6A71"/>
    <w:rsid w:val="006A703A"/>
    <w:rsid w:val="006A71DD"/>
    <w:rsid w:val="006A724D"/>
    <w:rsid w:val="006A728C"/>
    <w:rsid w:val="006A7413"/>
    <w:rsid w:val="006B030E"/>
    <w:rsid w:val="006B0DF6"/>
    <w:rsid w:val="006B0E97"/>
    <w:rsid w:val="006B0EB8"/>
    <w:rsid w:val="006B0ED0"/>
    <w:rsid w:val="006B2F20"/>
    <w:rsid w:val="006B386A"/>
    <w:rsid w:val="006B3B2F"/>
    <w:rsid w:val="006B44A1"/>
    <w:rsid w:val="006B453E"/>
    <w:rsid w:val="006B483A"/>
    <w:rsid w:val="006B491C"/>
    <w:rsid w:val="006B4984"/>
    <w:rsid w:val="006B4B12"/>
    <w:rsid w:val="006B4C0F"/>
    <w:rsid w:val="006B50B0"/>
    <w:rsid w:val="006B5A79"/>
    <w:rsid w:val="006B66F0"/>
    <w:rsid w:val="006B71CA"/>
    <w:rsid w:val="006B72AC"/>
    <w:rsid w:val="006B755F"/>
    <w:rsid w:val="006B76D3"/>
    <w:rsid w:val="006B76FF"/>
    <w:rsid w:val="006B7A89"/>
    <w:rsid w:val="006C0298"/>
    <w:rsid w:val="006C0337"/>
    <w:rsid w:val="006C162A"/>
    <w:rsid w:val="006C1C84"/>
    <w:rsid w:val="006C2BB5"/>
    <w:rsid w:val="006C2D3B"/>
    <w:rsid w:val="006C3174"/>
    <w:rsid w:val="006C34F4"/>
    <w:rsid w:val="006C3869"/>
    <w:rsid w:val="006C3DA8"/>
    <w:rsid w:val="006C3E72"/>
    <w:rsid w:val="006C409B"/>
    <w:rsid w:val="006C42E2"/>
    <w:rsid w:val="006C4330"/>
    <w:rsid w:val="006C4951"/>
    <w:rsid w:val="006C4A92"/>
    <w:rsid w:val="006C5F72"/>
    <w:rsid w:val="006C6FB3"/>
    <w:rsid w:val="006C7500"/>
    <w:rsid w:val="006D0013"/>
    <w:rsid w:val="006D0700"/>
    <w:rsid w:val="006D07C6"/>
    <w:rsid w:val="006D0E30"/>
    <w:rsid w:val="006D15D0"/>
    <w:rsid w:val="006D1EF1"/>
    <w:rsid w:val="006D22E7"/>
    <w:rsid w:val="006D3644"/>
    <w:rsid w:val="006D3690"/>
    <w:rsid w:val="006D46D0"/>
    <w:rsid w:val="006D54C9"/>
    <w:rsid w:val="006D5BBC"/>
    <w:rsid w:val="006D5D9E"/>
    <w:rsid w:val="006D5EE0"/>
    <w:rsid w:val="006D60F3"/>
    <w:rsid w:val="006D63DC"/>
    <w:rsid w:val="006D660A"/>
    <w:rsid w:val="006D6622"/>
    <w:rsid w:val="006D6759"/>
    <w:rsid w:val="006D6A2F"/>
    <w:rsid w:val="006D6C4F"/>
    <w:rsid w:val="006D6FD4"/>
    <w:rsid w:val="006D73E1"/>
    <w:rsid w:val="006E00F1"/>
    <w:rsid w:val="006E06B2"/>
    <w:rsid w:val="006E0787"/>
    <w:rsid w:val="006E0FBF"/>
    <w:rsid w:val="006E12B4"/>
    <w:rsid w:val="006E15A5"/>
    <w:rsid w:val="006E3275"/>
    <w:rsid w:val="006E34AA"/>
    <w:rsid w:val="006E360A"/>
    <w:rsid w:val="006E382C"/>
    <w:rsid w:val="006E3DDB"/>
    <w:rsid w:val="006E448B"/>
    <w:rsid w:val="006E4712"/>
    <w:rsid w:val="006E57FA"/>
    <w:rsid w:val="006E5868"/>
    <w:rsid w:val="006E6A8C"/>
    <w:rsid w:val="006E6C36"/>
    <w:rsid w:val="006E6C84"/>
    <w:rsid w:val="006E7185"/>
    <w:rsid w:val="006F0463"/>
    <w:rsid w:val="006F0749"/>
    <w:rsid w:val="006F1416"/>
    <w:rsid w:val="006F15C6"/>
    <w:rsid w:val="006F17B0"/>
    <w:rsid w:val="006F2474"/>
    <w:rsid w:val="006F38D2"/>
    <w:rsid w:val="006F3FF4"/>
    <w:rsid w:val="006F41A3"/>
    <w:rsid w:val="006F4A39"/>
    <w:rsid w:val="006F4EE3"/>
    <w:rsid w:val="006F56D7"/>
    <w:rsid w:val="006F5916"/>
    <w:rsid w:val="006F5B2B"/>
    <w:rsid w:val="006F5BE2"/>
    <w:rsid w:val="006F639C"/>
    <w:rsid w:val="006F7194"/>
    <w:rsid w:val="00700614"/>
    <w:rsid w:val="00700C51"/>
    <w:rsid w:val="00700EF0"/>
    <w:rsid w:val="00701C89"/>
    <w:rsid w:val="0070251A"/>
    <w:rsid w:val="007027E1"/>
    <w:rsid w:val="0070283F"/>
    <w:rsid w:val="00702999"/>
    <w:rsid w:val="00702CA4"/>
    <w:rsid w:val="00702FE3"/>
    <w:rsid w:val="00703597"/>
    <w:rsid w:val="00703EBC"/>
    <w:rsid w:val="0070422F"/>
    <w:rsid w:val="00705A7B"/>
    <w:rsid w:val="00705BAA"/>
    <w:rsid w:val="007067DB"/>
    <w:rsid w:val="0070689D"/>
    <w:rsid w:val="007074F7"/>
    <w:rsid w:val="00707B1C"/>
    <w:rsid w:val="0071122A"/>
    <w:rsid w:val="007116FF"/>
    <w:rsid w:val="00711767"/>
    <w:rsid w:val="007119F9"/>
    <w:rsid w:val="00711BD0"/>
    <w:rsid w:val="0071223D"/>
    <w:rsid w:val="00713187"/>
    <w:rsid w:val="0071380A"/>
    <w:rsid w:val="007144CE"/>
    <w:rsid w:val="00714923"/>
    <w:rsid w:val="0071535D"/>
    <w:rsid w:val="00715651"/>
    <w:rsid w:val="007159A9"/>
    <w:rsid w:val="00715AEC"/>
    <w:rsid w:val="00715CAB"/>
    <w:rsid w:val="00715E83"/>
    <w:rsid w:val="00716A15"/>
    <w:rsid w:val="00716C3C"/>
    <w:rsid w:val="00716CC4"/>
    <w:rsid w:val="00716F66"/>
    <w:rsid w:val="00717219"/>
    <w:rsid w:val="00717415"/>
    <w:rsid w:val="00717F6D"/>
    <w:rsid w:val="00720075"/>
    <w:rsid w:val="00721147"/>
    <w:rsid w:val="00721789"/>
    <w:rsid w:val="00721848"/>
    <w:rsid w:val="00721DAF"/>
    <w:rsid w:val="007225D9"/>
    <w:rsid w:val="0072326B"/>
    <w:rsid w:val="0072358E"/>
    <w:rsid w:val="007236AF"/>
    <w:rsid w:val="00723F19"/>
    <w:rsid w:val="00724AB9"/>
    <w:rsid w:val="00724C19"/>
    <w:rsid w:val="007250BF"/>
    <w:rsid w:val="0072600B"/>
    <w:rsid w:val="00726394"/>
    <w:rsid w:val="007264E7"/>
    <w:rsid w:val="00726AD8"/>
    <w:rsid w:val="007279D4"/>
    <w:rsid w:val="007305BC"/>
    <w:rsid w:val="007313BB"/>
    <w:rsid w:val="007314B8"/>
    <w:rsid w:val="00731EA9"/>
    <w:rsid w:val="0073242E"/>
    <w:rsid w:val="00732775"/>
    <w:rsid w:val="00732F80"/>
    <w:rsid w:val="0073350F"/>
    <w:rsid w:val="007337C9"/>
    <w:rsid w:val="00733F67"/>
    <w:rsid w:val="00734E94"/>
    <w:rsid w:val="00735B68"/>
    <w:rsid w:val="00735FED"/>
    <w:rsid w:val="00736235"/>
    <w:rsid w:val="0073693B"/>
    <w:rsid w:val="00736BE3"/>
    <w:rsid w:val="0073767E"/>
    <w:rsid w:val="00737993"/>
    <w:rsid w:val="00737A2C"/>
    <w:rsid w:val="00737C90"/>
    <w:rsid w:val="007408E2"/>
    <w:rsid w:val="00740906"/>
    <w:rsid w:val="00740A81"/>
    <w:rsid w:val="00740ABD"/>
    <w:rsid w:val="0074112A"/>
    <w:rsid w:val="0074231D"/>
    <w:rsid w:val="00743555"/>
    <w:rsid w:val="007437D2"/>
    <w:rsid w:val="00744692"/>
    <w:rsid w:val="007447E6"/>
    <w:rsid w:val="007454C8"/>
    <w:rsid w:val="007458DD"/>
    <w:rsid w:val="00745B68"/>
    <w:rsid w:val="00747168"/>
    <w:rsid w:val="007479A3"/>
    <w:rsid w:val="0075128B"/>
    <w:rsid w:val="007514C4"/>
    <w:rsid w:val="00751C1D"/>
    <w:rsid w:val="00751FD7"/>
    <w:rsid w:val="007527E1"/>
    <w:rsid w:val="00753946"/>
    <w:rsid w:val="00754102"/>
    <w:rsid w:val="007543B0"/>
    <w:rsid w:val="00756E23"/>
    <w:rsid w:val="00760189"/>
    <w:rsid w:val="00760531"/>
    <w:rsid w:val="0076233D"/>
    <w:rsid w:val="007624CC"/>
    <w:rsid w:val="00762821"/>
    <w:rsid w:val="00762BC4"/>
    <w:rsid w:val="00763134"/>
    <w:rsid w:val="00763C8C"/>
    <w:rsid w:val="007642BB"/>
    <w:rsid w:val="007650FB"/>
    <w:rsid w:val="00765387"/>
    <w:rsid w:val="00765500"/>
    <w:rsid w:val="00765CD2"/>
    <w:rsid w:val="0076766F"/>
    <w:rsid w:val="00770A00"/>
    <w:rsid w:val="00771009"/>
    <w:rsid w:val="0077177B"/>
    <w:rsid w:val="00772A47"/>
    <w:rsid w:val="0077331F"/>
    <w:rsid w:val="00773AE6"/>
    <w:rsid w:val="00774496"/>
    <w:rsid w:val="00774C4F"/>
    <w:rsid w:val="00774D2C"/>
    <w:rsid w:val="00774FAE"/>
    <w:rsid w:val="0077511F"/>
    <w:rsid w:val="00775314"/>
    <w:rsid w:val="0077586E"/>
    <w:rsid w:val="00776443"/>
    <w:rsid w:val="00780012"/>
    <w:rsid w:val="0078108D"/>
    <w:rsid w:val="00781F62"/>
    <w:rsid w:val="00782420"/>
    <w:rsid w:val="007826DA"/>
    <w:rsid w:val="00782D2C"/>
    <w:rsid w:val="00782D4D"/>
    <w:rsid w:val="0078350F"/>
    <w:rsid w:val="0078365E"/>
    <w:rsid w:val="00783CCF"/>
    <w:rsid w:val="00784D81"/>
    <w:rsid w:val="00785187"/>
    <w:rsid w:val="00785353"/>
    <w:rsid w:val="007855C9"/>
    <w:rsid w:val="00785E36"/>
    <w:rsid w:val="00785F27"/>
    <w:rsid w:val="00785F49"/>
    <w:rsid w:val="007863C7"/>
    <w:rsid w:val="00786452"/>
    <w:rsid w:val="0078656B"/>
    <w:rsid w:val="007865E4"/>
    <w:rsid w:val="00786768"/>
    <w:rsid w:val="00786D64"/>
    <w:rsid w:val="00787316"/>
    <w:rsid w:val="007873E5"/>
    <w:rsid w:val="0078753B"/>
    <w:rsid w:val="00790DE8"/>
    <w:rsid w:val="007914D2"/>
    <w:rsid w:val="00791DB0"/>
    <w:rsid w:val="007921DC"/>
    <w:rsid w:val="00793CFE"/>
    <w:rsid w:val="00793DF9"/>
    <w:rsid w:val="00793E68"/>
    <w:rsid w:val="0079461C"/>
    <w:rsid w:val="00794909"/>
    <w:rsid w:val="00795631"/>
    <w:rsid w:val="0079574A"/>
    <w:rsid w:val="00795767"/>
    <w:rsid w:val="00795822"/>
    <w:rsid w:val="007961D3"/>
    <w:rsid w:val="00796FF2"/>
    <w:rsid w:val="0079715F"/>
    <w:rsid w:val="007973F6"/>
    <w:rsid w:val="007A055D"/>
    <w:rsid w:val="007A06A3"/>
    <w:rsid w:val="007A0B19"/>
    <w:rsid w:val="007A120E"/>
    <w:rsid w:val="007A32CD"/>
    <w:rsid w:val="007A3475"/>
    <w:rsid w:val="007A365F"/>
    <w:rsid w:val="007A3824"/>
    <w:rsid w:val="007A3975"/>
    <w:rsid w:val="007A3FCA"/>
    <w:rsid w:val="007A42A9"/>
    <w:rsid w:val="007A4B19"/>
    <w:rsid w:val="007A50E0"/>
    <w:rsid w:val="007A5532"/>
    <w:rsid w:val="007A5609"/>
    <w:rsid w:val="007A67F0"/>
    <w:rsid w:val="007A6896"/>
    <w:rsid w:val="007A6BC0"/>
    <w:rsid w:val="007A706D"/>
    <w:rsid w:val="007A75F2"/>
    <w:rsid w:val="007A78D4"/>
    <w:rsid w:val="007A7C13"/>
    <w:rsid w:val="007A7F01"/>
    <w:rsid w:val="007B01C4"/>
    <w:rsid w:val="007B0281"/>
    <w:rsid w:val="007B1300"/>
    <w:rsid w:val="007B1490"/>
    <w:rsid w:val="007B1E6B"/>
    <w:rsid w:val="007B2277"/>
    <w:rsid w:val="007B2694"/>
    <w:rsid w:val="007B2B5F"/>
    <w:rsid w:val="007B2EE4"/>
    <w:rsid w:val="007B3265"/>
    <w:rsid w:val="007B3DC1"/>
    <w:rsid w:val="007B3F2B"/>
    <w:rsid w:val="007B454A"/>
    <w:rsid w:val="007B50B5"/>
    <w:rsid w:val="007B58F3"/>
    <w:rsid w:val="007B5D65"/>
    <w:rsid w:val="007B684C"/>
    <w:rsid w:val="007C0D5B"/>
    <w:rsid w:val="007C1A7C"/>
    <w:rsid w:val="007C1C22"/>
    <w:rsid w:val="007C1D0D"/>
    <w:rsid w:val="007C25CB"/>
    <w:rsid w:val="007C2A29"/>
    <w:rsid w:val="007C2F40"/>
    <w:rsid w:val="007C347A"/>
    <w:rsid w:val="007C5977"/>
    <w:rsid w:val="007C59E9"/>
    <w:rsid w:val="007C5C4D"/>
    <w:rsid w:val="007C60C7"/>
    <w:rsid w:val="007C633E"/>
    <w:rsid w:val="007C68AD"/>
    <w:rsid w:val="007C75F9"/>
    <w:rsid w:val="007C7CB5"/>
    <w:rsid w:val="007D1D65"/>
    <w:rsid w:val="007D1E20"/>
    <w:rsid w:val="007D1FD2"/>
    <w:rsid w:val="007D3EFE"/>
    <w:rsid w:val="007D49A2"/>
    <w:rsid w:val="007D4F5D"/>
    <w:rsid w:val="007D5040"/>
    <w:rsid w:val="007D592C"/>
    <w:rsid w:val="007D5D40"/>
    <w:rsid w:val="007D62E2"/>
    <w:rsid w:val="007D7AB9"/>
    <w:rsid w:val="007E06BA"/>
    <w:rsid w:val="007E1A9F"/>
    <w:rsid w:val="007E23F3"/>
    <w:rsid w:val="007E2414"/>
    <w:rsid w:val="007E2CA6"/>
    <w:rsid w:val="007E31AE"/>
    <w:rsid w:val="007E340A"/>
    <w:rsid w:val="007E45DB"/>
    <w:rsid w:val="007E47F8"/>
    <w:rsid w:val="007E4892"/>
    <w:rsid w:val="007E5064"/>
    <w:rsid w:val="007E53F8"/>
    <w:rsid w:val="007E5B76"/>
    <w:rsid w:val="007E5F29"/>
    <w:rsid w:val="007E60A3"/>
    <w:rsid w:val="007E61E9"/>
    <w:rsid w:val="007E627B"/>
    <w:rsid w:val="007E64C1"/>
    <w:rsid w:val="007E7C7E"/>
    <w:rsid w:val="007E7FAE"/>
    <w:rsid w:val="007F01AF"/>
    <w:rsid w:val="007F0A39"/>
    <w:rsid w:val="007F0D05"/>
    <w:rsid w:val="007F0F6C"/>
    <w:rsid w:val="007F1A43"/>
    <w:rsid w:val="007F22DC"/>
    <w:rsid w:val="007F3239"/>
    <w:rsid w:val="007F35C8"/>
    <w:rsid w:val="007F3866"/>
    <w:rsid w:val="007F3FB0"/>
    <w:rsid w:val="007F48B9"/>
    <w:rsid w:val="007F4D34"/>
    <w:rsid w:val="007F5E5B"/>
    <w:rsid w:val="007F5FF4"/>
    <w:rsid w:val="007F62AD"/>
    <w:rsid w:val="007F67F6"/>
    <w:rsid w:val="007F6D72"/>
    <w:rsid w:val="007F70E5"/>
    <w:rsid w:val="007F7407"/>
    <w:rsid w:val="00801109"/>
    <w:rsid w:val="008016EF"/>
    <w:rsid w:val="0080212A"/>
    <w:rsid w:val="008028F1"/>
    <w:rsid w:val="00802C2E"/>
    <w:rsid w:val="008039FA"/>
    <w:rsid w:val="00804254"/>
    <w:rsid w:val="00804AA8"/>
    <w:rsid w:val="00804AB4"/>
    <w:rsid w:val="00804C42"/>
    <w:rsid w:val="00805467"/>
    <w:rsid w:val="008054FD"/>
    <w:rsid w:val="00805636"/>
    <w:rsid w:val="008056AA"/>
    <w:rsid w:val="00805EC1"/>
    <w:rsid w:val="00806BCD"/>
    <w:rsid w:val="00806ECB"/>
    <w:rsid w:val="00807580"/>
    <w:rsid w:val="00807706"/>
    <w:rsid w:val="00807991"/>
    <w:rsid w:val="00810270"/>
    <w:rsid w:val="0081071D"/>
    <w:rsid w:val="00810729"/>
    <w:rsid w:val="00810A3F"/>
    <w:rsid w:val="0081192B"/>
    <w:rsid w:val="00811BBD"/>
    <w:rsid w:val="008125B1"/>
    <w:rsid w:val="00812B23"/>
    <w:rsid w:val="00812D29"/>
    <w:rsid w:val="00812D74"/>
    <w:rsid w:val="00812DF4"/>
    <w:rsid w:val="00812EDD"/>
    <w:rsid w:val="00812FAD"/>
    <w:rsid w:val="00812FEE"/>
    <w:rsid w:val="0081313B"/>
    <w:rsid w:val="008131BE"/>
    <w:rsid w:val="00813205"/>
    <w:rsid w:val="0081322E"/>
    <w:rsid w:val="00814324"/>
    <w:rsid w:val="00814CA5"/>
    <w:rsid w:val="00814D1A"/>
    <w:rsid w:val="00814D84"/>
    <w:rsid w:val="00814D9E"/>
    <w:rsid w:val="00814DC1"/>
    <w:rsid w:val="008151DD"/>
    <w:rsid w:val="008154FE"/>
    <w:rsid w:val="00815D99"/>
    <w:rsid w:val="0081612C"/>
    <w:rsid w:val="00816814"/>
    <w:rsid w:val="008169D6"/>
    <w:rsid w:val="00817038"/>
    <w:rsid w:val="008170AC"/>
    <w:rsid w:val="00817AA7"/>
    <w:rsid w:val="0082289B"/>
    <w:rsid w:val="00822A5B"/>
    <w:rsid w:val="00823212"/>
    <w:rsid w:val="0082373F"/>
    <w:rsid w:val="00823873"/>
    <w:rsid w:val="0082398E"/>
    <w:rsid w:val="00823B2D"/>
    <w:rsid w:val="00823C63"/>
    <w:rsid w:val="00823E2E"/>
    <w:rsid w:val="008247DD"/>
    <w:rsid w:val="0082488A"/>
    <w:rsid w:val="008259A6"/>
    <w:rsid w:val="00825E8C"/>
    <w:rsid w:val="00826876"/>
    <w:rsid w:val="008269E3"/>
    <w:rsid w:val="00826AB7"/>
    <w:rsid w:val="00826B7C"/>
    <w:rsid w:val="00827141"/>
    <w:rsid w:val="0082721F"/>
    <w:rsid w:val="0082749F"/>
    <w:rsid w:val="008275CA"/>
    <w:rsid w:val="00830228"/>
    <w:rsid w:val="008303E7"/>
    <w:rsid w:val="00830471"/>
    <w:rsid w:val="008308FC"/>
    <w:rsid w:val="00830C05"/>
    <w:rsid w:val="00831712"/>
    <w:rsid w:val="008324A9"/>
    <w:rsid w:val="0083281A"/>
    <w:rsid w:val="00834230"/>
    <w:rsid w:val="00834B66"/>
    <w:rsid w:val="00834DE6"/>
    <w:rsid w:val="00834E4F"/>
    <w:rsid w:val="008352B8"/>
    <w:rsid w:val="0083586B"/>
    <w:rsid w:val="00835972"/>
    <w:rsid w:val="00835CE5"/>
    <w:rsid w:val="00835EF6"/>
    <w:rsid w:val="008363A8"/>
    <w:rsid w:val="0083676C"/>
    <w:rsid w:val="0083677A"/>
    <w:rsid w:val="00836D50"/>
    <w:rsid w:val="008379BD"/>
    <w:rsid w:val="008379F3"/>
    <w:rsid w:val="008406D8"/>
    <w:rsid w:val="00840919"/>
    <w:rsid w:val="0084291D"/>
    <w:rsid w:val="00842DCA"/>
    <w:rsid w:val="00842E5B"/>
    <w:rsid w:val="0084651D"/>
    <w:rsid w:val="008466D6"/>
    <w:rsid w:val="008472AE"/>
    <w:rsid w:val="008476CB"/>
    <w:rsid w:val="00847A56"/>
    <w:rsid w:val="00847E75"/>
    <w:rsid w:val="0085117C"/>
    <w:rsid w:val="008511DB"/>
    <w:rsid w:val="00851B0E"/>
    <w:rsid w:val="00851E1D"/>
    <w:rsid w:val="00851F33"/>
    <w:rsid w:val="00852133"/>
    <w:rsid w:val="0085291F"/>
    <w:rsid w:val="00852E20"/>
    <w:rsid w:val="00852FAA"/>
    <w:rsid w:val="008547E4"/>
    <w:rsid w:val="00854CBC"/>
    <w:rsid w:val="00855A1B"/>
    <w:rsid w:val="00855A39"/>
    <w:rsid w:val="00856116"/>
    <w:rsid w:val="00856D37"/>
    <w:rsid w:val="008578B6"/>
    <w:rsid w:val="008579D8"/>
    <w:rsid w:val="00860841"/>
    <w:rsid w:val="0086085E"/>
    <w:rsid w:val="0086127A"/>
    <w:rsid w:val="00861A10"/>
    <w:rsid w:val="00861C0D"/>
    <w:rsid w:val="00861CC5"/>
    <w:rsid w:val="0086213E"/>
    <w:rsid w:val="0086247B"/>
    <w:rsid w:val="00862E67"/>
    <w:rsid w:val="00862F2B"/>
    <w:rsid w:val="008640B2"/>
    <w:rsid w:val="00864AEB"/>
    <w:rsid w:val="008650DF"/>
    <w:rsid w:val="00865407"/>
    <w:rsid w:val="00865863"/>
    <w:rsid w:val="00865A36"/>
    <w:rsid w:val="0086611B"/>
    <w:rsid w:val="00866954"/>
    <w:rsid w:val="00866B1D"/>
    <w:rsid w:val="00867200"/>
    <w:rsid w:val="00867615"/>
    <w:rsid w:val="0087049F"/>
    <w:rsid w:val="00871183"/>
    <w:rsid w:val="00871894"/>
    <w:rsid w:val="00871A90"/>
    <w:rsid w:val="00871D4E"/>
    <w:rsid w:val="008721F2"/>
    <w:rsid w:val="008721FB"/>
    <w:rsid w:val="008729F0"/>
    <w:rsid w:val="00872E33"/>
    <w:rsid w:val="00872FB1"/>
    <w:rsid w:val="0087347D"/>
    <w:rsid w:val="0087348F"/>
    <w:rsid w:val="0087373D"/>
    <w:rsid w:val="008738B8"/>
    <w:rsid w:val="00873D38"/>
    <w:rsid w:val="00874C75"/>
    <w:rsid w:val="00875377"/>
    <w:rsid w:val="008753E6"/>
    <w:rsid w:val="00875897"/>
    <w:rsid w:val="008765EB"/>
    <w:rsid w:val="0087669D"/>
    <w:rsid w:val="008767CE"/>
    <w:rsid w:val="00876D0F"/>
    <w:rsid w:val="0087750D"/>
    <w:rsid w:val="008801FB"/>
    <w:rsid w:val="00880980"/>
    <w:rsid w:val="00880E70"/>
    <w:rsid w:val="008812A0"/>
    <w:rsid w:val="008814C6"/>
    <w:rsid w:val="00882712"/>
    <w:rsid w:val="008827E6"/>
    <w:rsid w:val="00883622"/>
    <w:rsid w:val="008839D7"/>
    <w:rsid w:val="008855C9"/>
    <w:rsid w:val="0088578A"/>
    <w:rsid w:val="0088580E"/>
    <w:rsid w:val="00885C88"/>
    <w:rsid w:val="008867EB"/>
    <w:rsid w:val="0088711F"/>
    <w:rsid w:val="00887306"/>
    <w:rsid w:val="00887383"/>
    <w:rsid w:val="00887A69"/>
    <w:rsid w:val="00890622"/>
    <w:rsid w:val="00890875"/>
    <w:rsid w:val="008908AE"/>
    <w:rsid w:val="00890FA3"/>
    <w:rsid w:val="00891FE2"/>
    <w:rsid w:val="00892030"/>
    <w:rsid w:val="00892E2C"/>
    <w:rsid w:val="00892EF4"/>
    <w:rsid w:val="00893F4A"/>
    <w:rsid w:val="0089405D"/>
    <w:rsid w:val="00897842"/>
    <w:rsid w:val="00897A5A"/>
    <w:rsid w:val="00897D00"/>
    <w:rsid w:val="008A16EE"/>
    <w:rsid w:val="008A1DB0"/>
    <w:rsid w:val="008A268B"/>
    <w:rsid w:val="008A28AD"/>
    <w:rsid w:val="008A2A26"/>
    <w:rsid w:val="008A441B"/>
    <w:rsid w:val="008A4907"/>
    <w:rsid w:val="008A494A"/>
    <w:rsid w:val="008A4C33"/>
    <w:rsid w:val="008A5CE7"/>
    <w:rsid w:val="008A6C53"/>
    <w:rsid w:val="008A73F9"/>
    <w:rsid w:val="008A74B8"/>
    <w:rsid w:val="008A785D"/>
    <w:rsid w:val="008A7D6F"/>
    <w:rsid w:val="008A7F29"/>
    <w:rsid w:val="008B0422"/>
    <w:rsid w:val="008B0D3D"/>
    <w:rsid w:val="008B11AC"/>
    <w:rsid w:val="008B120F"/>
    <w:rsid w:val="008B1242"/>
    <w:rsid w:val="008B2D99"/>
    <w:rsid w:val="008B45D1"/>
    <w:rsid w:val="008B5CE3"/>
    <w:rsid w:val="008B6309"/>
    <w:rsid w:val="008B64C0"/>
    <w:rsid w:val="008B6638"/>
    <w:rsid w:val="008B68DE"/>
    <w:rsid w:val="008B6E50"/>
    <w:rsid w:val="008B71A4"/>
    <w:rsid w:val="008B740D"/>
    <w:rsid w:val="008B754B"/>
    <w:rsid w:val="008B760C"/>
    <w:rsid w:val="008B7A9D"/>
    <w:rsid w:val="008B7C44"/>
    <w:rsid w:val="008C061D"/>
    <w:rsid w:val="008C0B3A"/>
    <w:rsid w:val="008C0DE4"/>
    <w:rsid w:val="008C12B3"/>
    <w:rsid w:val="008C1862"/>
    <w:rsid w:val="008C1A98"/>
    <w:rsid w:val="008C20A5"/>
    <w:rsid w:val="008C32D8"/>
    <w:rsid w:val="008C3F5B"/>
    <w:rsid w:val="008C4B02"/>
    <w:rsid w:val="008C4F58"/>
    <w:rsid w:val="008C51F5"/>
    <w:rsid w:val="008C5B22"/>
    <w:rsid w:val="008C6850"/>
    <w:rsid w:val="008C709C"/>
    <w:rsid w:val="008C73C0"/>
    <w:rsid w:val="008C7584"/>
    <w:rsid w:val="008C7CD1"/>
    <w:rsid w:val="008C7DD5"/>
    <w:rsid w:val="008D00F3"/>
    <w:rsid w:val="008D08B6"/>
    <w:rsid w:val="008D0D16"/>
    <w:rsid w:val="008D2877"/>
    <w:rsid w:val="008D28D9"/>
    <w:rsid w:val="008D3665"/>
    <w:rsid w:val="008D3698"/>
    <w:rsid w:val="008D41D8"/>
    <w:rsid w:val="008D4635"/>
    <w:rsid w:val="008D475B"/>
    <w:rsid w:val="008D4D97"/>
    <w:rsid w:val="008D4E04"/>
    <w:rsid w:val="008D501C"/>
    <w:rsid w:val="008D5DED"/>
    <w:rsid w:val="008D7310"/>
    <w:rsid w:val="008D7443"/>
    <w:rsid w:val="008D7B69"/>
    <w:rsid w:val="008D7D3B"/>
    <w:rsid w:val="008D7DD1"/>
    <w:rsid w:val="008E0493"/>
    <w:rsid w:val="008E051A"/>
    <w:rsid w:val="008E1815"/>
    <w:rsid w:val="008E2CF0"/>
    <w:rsid w:val="008E341A"/>
    <w:rsid w:val="008E3653"/>
    <w:rsid w:val="008E3879"/>
    <w:rsid w:val="008E39A0"/>
    <w:rsid w:val="008E39FA"/>
    <w:rsid w:val="008E45B8"/>
    <w:rsid w:val="008E5096"/>
    <w:rsid w:val="008E5C89"/>
    <w:rsid w:val="008E6AA0"/>
    <w:rsid w:val="008E71FB"/>
    <w:rsid w:val="008E7F4E"/>
    <w:rsid w:val="008F01EC"/>
    <w:rsid w:val="008F0B2E"/>
    <w:rsid w:val="008F0FB2"/>
    <w:rsid w:val="008F1177"/>
    <w:rsid w:val="008F1C44"/>
    <w:rsid w:val="008F22B0"/>
    <w:rsid w:val="008F30C1"/>
    <w:rsid w:val="008F36D6"/>
    <w:rsid w:val="008F38A0"/>
    <w:rsid w:val="008F4AEA"/>
    <w:rsid w:val="008F4EBF"/>
    <w:rsid w:val="008F5CA9"/>
    <w:rsid w:val="008F61EE"/>
    <w:rsid w:val="008F6EEB"/>
    <w:rsid w:val="008F700B"/>
    <w:rsid w:val="0090029C"/>
    <w:rsid w:val="00900D3D"/>
    <w:rsid w:val="0090117A"/>
    <w:rsid w:val="00901266"/>
    <w:rsid w:val="009012A2"/>
    <w:rsid w:val="009014D6"/>
    <w:rsid w:val="0090193B"/>
    <w:rsid w:val="009029F9"/>
    <w:rsid w:val="00902CE7"/>
    <w:rsid w:val="009030CC"/>
    <w:rsid w:val="00903362"/>
    <w:rsid w:val="00903B51"/>
    <w:rsid w:val="00904565"/>
    <w:rsid w:val="00905534"/>
    <w:rsid w:val="00905601"/>
    <w:rsid w:val="0090564A"/>
    <w:rsid w:val="0090571F"/>
    <w:rsid w:val="009057EA"/>
    <w:rsid w:val="009064E0"/>
    <w:rsid w:val="00907223"/>
    <w:rsid w:val="00907B0D"/>
    <w:rsid w:val="00907DE8"/>
    <w:rsid w:val="00910A2C"/>
    <w:rsid w:val="00910EC1"/>
    <w:rsid w:val="0091129A"/>
    <w:rsid w:val="009117A6"/>
    <w:rsid w:val="009117E2"/>
    <w:rsid w:val="00912A6C"/>
    <w:rsid w:val="00912C12"/>
    <w:rsid w:val="00913529"/>
    <w:rsid w:val="00913617"/>
    <w:rsid w:val="00913AC6"/>
    <w:rsid w:val="00914EC8"/>
    <w:rsid w:val="00915148"/>
    <w:rsid w:val="00916640"/>
    <w:rsid w:val="00917B65"/>
    <w:rsid w:val="00917EEC"/>
    <w:rsid w:val="00917EFA"/>
    <w:rsid w:val="00920222"/>
    <w:rsid w:val="00920401"/>
    <w:rsid w:val="0092176B"/>
    <w:rsid w:val="00921992"/>
    <w:rsid w:val="0092230B"/>
    <w:rsid w:val="009227ED"/>
    <w:rsid w:val="00922FDB"/>
    <w:rsid w:val="00924323"/>
    <w:rsid w:val="00924B43"/>
    <w:rsid w:val="009258A9"/>
    <w:rsid w:val="00925D1E"/>
    <w:rsid w:val="00925D80"/>
    <w:rsid w:val="0092671B"/>
    <w:rsid w:val="00926B05"/>
    <w:rsid w:val="00926ED7"/>
    <w:rsid w:val="00926F23"/>
    <w:rsid w:val="00930483"/>
    <w:rsid w:val="00930806"/>
    <w:rsid w:val="009312EB"/>
    <w:rsid w:val="00931723"/>
    <w:rsid w:val="00931D09"/>
    <w:rsid w:val="00931D6C"/>
    <w:rsid w:val="00933524"/>
    <w:rsid w:val="009336A5"/>
    <w:rsid w:val="00934643"/>
    <w:rsid w:val="00934DBB"/>
    <w:rsid w:val="009351A5"/>
    <w:rsid w:val="009353E8"/>
    <w:rsid w:val="009356BB"/>
    <w:rsid w:val="00935821"/>
    <w:rsid w:val="00935E1D"/>
    <w:rsid w:val="009367EA"/>
    <w:rsid w:val="0093692A"/>
    <w:rsid w:val="00936DE5"/>
    <w:rsid w:val="00936EF1"/>
    <w:rsid w:val="00937AB6"/>
    <w:rsid w:val="0094102D"/>
    <w:rsid w:val="0094124C"/>
    <w:rsid w:val="00941780"/>
    <w:rsid w:val="00941CAC"/>
    <w:rsid w:val="00942156"/>
    <w:rsid w:val="00942310"/>
    <w:rsid w:val="0094232E"/>
    <w:rsid w:val="00942B08"/>
    <w:rsid w:val="00942BE8"/>
    <w:rsid w:val="009448B2"/>
    <w:rsid w:val="009448C6"/>
    <w:rsid w:val="00944A4D"/>
    <w:rsid w:val="00944D97"/>
    <w:rsid w:val="00944DE9"/>
    <w:rsid w:val="00944E50"/>
    <w:rsid w:val="00945933"/>
    <w:rsid w:val="0094656A"/>
    <w:rsid w:val="00946AF4"/>
    <w:rsid w:val="00947827"/>
    <w:rsid w:val="009479F2"/>
    <w:rsid w:val="009503F9"/>
    <w:rsid w:val="00950797"/>
    <w:rsid w:val="00950E68"/>
    <w:rsid w:val="00950E86"/>
    <w:rsid w:val="00951223"/>
    <w:rsid w:val="009515E9"/>
    <w:rsid w:val="0095253E"/>
    <w:rsid w:val="00952615"/>
    <w:rsid w:val="00952DD3"/>
    <w:rsid w:val="009537C7"/>
    <w:rsid w:val="009538AA"/>
    <w:rsid w:val="009541F9"/>
    <w:rsid w:val="00954CBE"/>
    <w:rsid w:val="0095564B"/>
    <w:rsid w:val="00955DC8"/>
    <w:rsid w:val="00956E0E"/>
    <w:rsid w:val="0095797C"/>
    <w:rsid w:val="00957E7B"/>
    <w:rsid w:val="0096021A"/>
    <w:rsid w:val="009603FA"/>
    <w:rsid w:val="00960974"/>
    <w:rsid w:val="00960B7B"/>
    <w:rsid w:val="00960F8A"/>
    <w:rsid w:val="009616E4"/>
    <w:rsid w:val="00961A21"/>
    <w:rsid w:val="00961F30"/>
    <w:rsid w:val="00962305"/>
    <w:rsid w:val="009624A7"/>
    <w:rsid w:val="00962513"/>
    <w:rsid w:val="0096255B"/>
    <w:rsid w:val="0096290D"/>
    <w:rsid w:val="00962CB1"/>
    <w:rsid w:val="009634AE"/>
    <w:rsid w:val="00963658"/>
    <w:rsid w:val="00963F71"/>
    <w:rsid w:val="00964198"/>
    <w:rsid w:val="009642C2"/>
    <w:rsid w:val="009646B1"/>
    <w:rsid w:val="009648EA"/>
    <w:rsid w:val="009649A6"/>
    <w:rsid w:val="00964E67"/>
    <w:rsid w:val="00965F57"/>
    <w:rsid w:val="00966749"/>
    <w:rsid w:val="009667C6"/>
    <w:rsid w:val="00967E9B"/>
    <w:rsid w:val="0097069B"/>
    <w:rsid w:val="00970BEE"/>
    <w:rsid w:val="00971378"/>
    <w:rsid w:val="0097274D"/>
    <w:rsid w:val="009728D8"/>
    <w:rsid w:val="00972D43"/>
    <w:rsid w:val="009736EB"/>
    <w:rsid w:val="00973985"/>
    <w:rsid w:val="009749E0"/>
    <w:rsid w:val="00975331"/>
    <w:rsid w:val="009757AF"/>
    <w:rsid w:val="00975DC3"/>
    <w:rsid w:val="00975EB0"/>
    <w:rsid w:val="009761AA"/>
    <w:rsid w:val="009768D8"/>
    <w:rsid w:val="00976913"/>
    <w:rsid w:val="00976E77"/>
    <w:rsid w:val="0097747C"/>
    <w:rsid w:val="009777E7"/>
    <w:rsid w:val="00977A6E"/>
    <w:rsid w:val="00977C1B"/>
    <w:rsid w:val="00977D98"/>
    <w:rsid w:val="00980091"/>
    <w:rsid w:val="0098022E"/>
    <w:rsid w:val="00981393"/>
    <w:rsid w:val="009816FC"/>
    <w:rsid w:val="009817B2"/>
    <w:rsid w:val="00981A3C"/>
    <w:rsid w:val="00981AA2"/>
    <w:rsid w:val="00982205"/>
    <w:rsid w:val="009825CF"/>
    <w:rsid w:val="009828DC"/>
    <w:rsid w:val="009829EB"/>
    <w:rsid w:val="00982F3C"/>
    <w:rsid w:val="009836AB"/>
    <w:rsid w:val="009836D9"/>
    <w:rsid w:val="00983A15"/>
    <w:rsid w:val="00983E80"/>
    <w:rsid w:val="00984A6B"/>
    <w:rsid w:val="00985620"/>
    <w:rsid w:val="0098662A"/>
    <w:rsid w:val="009868EF"/>
    <w:rsid w:val="00986C2B"/>
    <w:rsid w:val="00987A48"/>
    <w:rsid w:val="00990F43"/>
    <w:rsid w:val="0099127E"/>
    <w:rsid w:val="00991449"/>
    <w:rsid w:val="00991869"/>
    <w:rsid w:val="00991D8F"/>
    <w:rsid w:val="0099285B"/>
    <w:rsid w:val="009930D5"/>
    <w:rsid w:val="00993824"/>
    <w:rsid w:val="00993D42"/>
    <w:rsid w:val="00994C2B"/>
    <w:rsid w:val="00995307"/>
    <w:rsid w:val="00996082"/>
    <w:rsid w:val="009970A8"/>
    <w:rsid w:val="00997101"/>
    <w:rsid w:val="00997A3E"/>
    <w:rsid w:val="00997AE5"/>
    <w:rsid w:val="00997FB5"/>
    <w:rsid w:val="009A009D"/>
    <w:rsid w:val="009A0754"/>
    <w:rsid w:val="009A0D40"/>
    <w:rsid w:val="009A0F56"/>
    <w:rsid w:val="009A1E9A"/>
    <w:rsid w:val="009A2D71"/>
    <w:rsid w:val="009A2FE6"/>
    <w:rsid w:val="009A315B"/>
    <w:rsid w:val="009A32C7"/>
    <w:rsid w:val="009A32D1"/>
    <w:rsid w:val="009A3C07"/>
    <w:rsid w:val="009A432C"/>
    <w:rsid w:val="009A4555"/>
    <w:rsid w:val="009A4826"/>
    <w:rsid w:val="009A5495"/>
    <w:rsid w:val="009A5565"/>
    <w:rsid w:val="009A65EB"/>
    <w:rsid w:val="009A6AD9"/>
    <w:rsid w:val="009A70ED"/>
    <w:rsid w:val="009A736A"/>
    <w:rsid w:val="009A7B54"/>
    <w:rsid w:val="009B0A09"/>
    <w:rsid w:val="009B0B93"/>
    <w:rsid w:val="009B0F96"/>
    <w:rsid w:val="009B1632"/>
    <w:rsid w:val="009B1824"/>
    <w:rsid w:val="009B195E"/>
    <w:rsid w:val="009B2FB6"/>
    <w:rsid w:val="009B3759"/>
    <w:rsid w:val="009B3940"/>
    <w:rsid w:val="009B3AA9"/>
    <w:rsid w:val="009B3FEB"/>
    <w:rsid w:val="009B488E"/>
    <w:rsid w:val="009B52FB"/>
    <w:rsid w:val="009B56D3"/>
    <w:rsid w:val="009B6477"/>
    <w:rsid w:val="009B68C8"/>
    <w:rsid w:val="009B6C91"/>
    <w:rsid w:val="009B6E00"/>
    <w:rsid w:val="009B6E0E"/>
    <w:rsid w:val="009B76A5"/>
    <w:rsid w:val="009B78AD"/>
    <w:rsid w:val="009C05A3"/>
    <w:rsid w:val="009C0F8B"/>
    <w:rsid w:val="009C1050"/>
    <w:rsid w:val="009C23D8"/>
    <w:rsid w:val="009C2B47"/>
    <w:rsid w:val="009C3A53"/>
    <w:rsid w:val="009C3F22"/>
    <w:rsid w:val="009C3F68"/>
    <w:rsid w:val="009C4645"/>
    <w:rsid w:val="009C48B5"/>
    <w:rsid w:val="009C5094"/>
    <w:rsid w:val="009C5240"/>
    <w:rsid w:val="009C53A0"/>
    <w:rsid w:val="009C56E2"/>
    <w:rsid w:val="009C574A"/>
    <w:rsid w:val="009C5E94"/>
    <w:rsid w:val="009C670F"/>
    <w:rsid w:val="009D0585"/>
    <w:rsid w:val="009D0BDC"/>
    <w:rsid w:val="009D158F"/>
    <w:rsid w:val="009D1738"/>
    <w:rsid w:val="009D299C"/>
    <w:rsid w:val="009D2AB8"/>
    <w:rsid w:val="009D2DD5"/>
    <w:rsid w:val="009D30B5"/>
    <w:rsid w:val="009D35CD"/>
    <w:rsid w:val="009D4B66"/>
    <w:rsid w:val="009D4CC4"/>
    <w:rsid w:val="009D4DE5"/>
    <w:rsid w:val="009D560F"/>
    <w:rsid w:val="009D5948"/>
    <w:rsid w:val="009D6F3B"/>
    <w:rsid w:val="009D79E3"/>
    <w:rsid w:val="009E021B"/>
    <w:rsid w:val="009E0364"/>
    <w:rsid w:val="009E1001"/>
    <w:rsid w:val="009E1303"/>
    <w:rsid w:val="009E2383"/>
    <w:rsid w:val="009E32E2"/>
    <w:rsid w:val="009E369E"/>
    <w:rsid w:val="009E3903"/>
    <w:rsid w:val="009E467B"/>
    <w:rsid w:val="009E4736"/>
    <w:rsid w:val="009E497A"/>
    <w:rsid w:val="009E4BA2"/>
    <w:rsid w:val="009E55C2"/>
    <w:rsid w:val="009E6051"/>
    <w:rsid w:val="009E77B3"/>
    <w:rsid w:val="009E783B"/>
    <w:rsid w:val="009E7AF3"/>
    <w:rsid w:val="009E7C7C"/>
    <w:rsid w:val="009E7F6E"/>
    <w:rsid w:val="009F01B3"/>
    <w:rsid w:val="009F02F6"/>
    <w:rsid w:val="009F0621"/>
    <w:rsid w:val="009F08B1"/>
    <w:rsid w:val="009F0AB9"/>
    <w:rsid w:val="009F181F"/>
    <w:rsid w:val="009F2EE2"/>
    <w:rsid w:val="009F33E4"/>
    <w:rsid w:val="009F3646"/>
    <w:rsid w:val="009F3DDD"/>
    <w:rsid w:val="009F3E65"/>
    <w:rsid w:val="009F4072"/>
    <w:rsid w:val="009F46F5"/>
    <w:rsid w:val="009F48EA"/>
    <w:rsid w:val="009F4CA5"/>
    <w:rsid w:val="009F5556"/>
    <w:rsid w:val="009F5DCA"/>
    <w:rsid w:val="009F60DB"/>
    <w:rsid w:val="009F647A"/>
    <w:rsid w:val="009F6861"/>
    <w:rsid w:val="009F6BC5"/>
    <w:rsid w:val="009F6DFC"/>
    <w:rsid w:val="009F6FDB"/>
    <w:rsid w:val="009F729D"/>
    <w:rsid w:val="009F790A"/>
    <w:rsid w:val="009F7B66"/>
    <w:rsid w:val="00A0013A"/>
    <w:rsid w:val="00A001B6"/>
    <w:rsid w:val="00A011FC"/>
    <w:rsid w:val="00A01A39"/>
    <w:rsid w:val="00A023EB"/>
    <w:rsid w:val="00A0289D"/>
    <w:rsid w:val="00A02D76"/>
    <w:rsid w:val="00A0311B"/>
    <w:rsid w:val="00A0397D"/>
    <w:rsid w:val="00A03D4A"/>
    <w:rsid w:val="00A046A6"/>
    <w:rsid w:val="00A0514D"/>
    <w:rsid w:val="00A05611"/>
    <w:rsid w:val="00A05855"/>
    <w:rsid w:val="00A06473"/>
    <w:rsid w:val="00A06801"/>
    <w:rsid w:val="00A068EE"/>
    <w:rsid w:val="00A0709C"/>
    <w:rsid w:val="00A07CD7"/>
    <w:rsid w:val="00A1004B"/>
    <w:rsid w:val="00A10730"/>
    <w:rsid w:val="00A10F1C"/>
    <w:rsid w:val="00A110A8"/>
    <w:rsid w:val="00A11644"/>
    <w:rsid w:val="00A11809"/>
    <w:rsid w:val="00A11F8C"/>
    <w:rsid w:val="00A1220F"/>
    <w:rsid w:val="00A123CC"/>
    <w:rsid w:val="00A13353"/>
    <w:rsid w:val="00A1363F"/>
    <w:rsid w:val="00A13B82"/>
    <w:rsid w:val="00A14589"/>
    <w:rsid w:val="00A14856"/>
    <w:rsid w:val="00A14D9E"/>
    <w:rsid w:val="00A15118"/>
    <w:rsid w:val="00A15980"/>
    <w:rsid w:val="00A15B2E"/>
    <w:rsid w:val="00A16248"/>
    <w:rsid w:val="00A163E3"/>
    <w:rsid w:val="00A1682D"/>
    <w:rsid w:val="00A169BC"/>
    <w:rsid w:val="00A17916"/>
    <w:rsid w:val="00A17A75"/>
    <w:rsid w:val="00A202D3"/>
    <w:rsid w:val="00A20A97"/>
    <w:rsid w:val="00A212D6"/>
    <w:rsid w:val="00A2252C"/>
    <w:rsid w:val="00A22D36"/>
    <w:rsid w:val="00A24113"/>
    <w:rsid w:val="00A252F3"/>
    <w:rsid w:val="00A25CD8"/>
    <w:rsid w:val="00A25F47"/>
    <w:rsid w:val="00A26342"/>
    <w:rsid w:val="00A2686A"/>
    <w:rsid w:val="00A2716E"/>
    <w:rsid w:val="00A27348"/>
    <w:rsid w:val="00A27B54"/>
    <w:rsid w:val="00A27DCA"/>
    <w:rsid w:val="00A3131A"/>
    <w:rsid w:val="00A32568"/>
    <w:rsid w:val="00A332F7"/>
    <w:rsid w:val="00A337B6"/>
    <w:rsid w:val="00A33807"/>
    <w:rsid w:val="00A33AF7"/>
    <w:rsid w:val="00A33DC5"/>
    <w:rsid w:val="00A33ECD"/>
    <w:rsid w:val="00A343C7"/>
    <w:rsid w:val="00A34792"/>
    <w:rsid w:val="00A34F2E"/>
    <w:rsid w:val="00A352AF"/>
    <w:rsid w:val="00A35DF8"/>
    <w:rsid w:val="00A36D56"/>
    <w:rsid w:val="00A3716F"/>
    <w:rsid w:val="00A372EB"/>
    <w:rsid w:val="00A377C1"/>
    <w:rsid w:val="00A40152"/>
    <w:rsid w:val="00A412D9"/>
    <w:rsid w:val="00A41DA7"/>
    <w:rsid w:val="00A42E57"/>
    <w:rsid w:val="00A43E64"/>
    <w:rsid w:val="00A43F0A"/>
    <w:rsid w:val="00A45104"/>
    <w:rsid w:val="00A45317"/>
    <w:rsid w:val="00A45AB0"/>
    <w:rsid w:val="00A45D26"/>
    <w:rsid w:val="00A46352"/>
    <w:rsid w:val="00A46432"/>
    <w:rsid w:val="00A46DC8"/>
    <w:rsid w:val="00A475C2"/>
    <w:rsid w:val="00A47C32"/>
    <w:rsid w:val="00A500C6"/>
    <w:rsid w:val="00A505B6"/>
    <w:rsid w:val="00A50687"/>
    <w:rsid w:val="00A51472"/>
    <w:rsid w:val="00A543EA"/>
    <w:rsid w:val="00A5580C"/>
    <w:rsid w:val="00A55C82"/>
    <w:rsid w:val="00A564A8"/>
    <w:rsid w:val="00A57DC9"/>
    <w:rsid w:val="00A600C0"/>
    <w:rsid w:val="00A6055C"/>
    <w:rsid w:val="00A60845"/>
    <w:rsid w:val="00A61370"/>
    <w:rsid w:val="00A61F14"/>
    <w:rsid w:val="00A620C0"/>
    <w:rsid w:val="00A62FD1"/>
    <w:rsid w:val="00A63074"/>
    <w:rsid w:val="00A630E8"/>
    <w:rsid w:val="00A6315A"/>
    <w:rsid w:val="00A64554"/>
    <w:rsid w:val="00A64A3A"/>
    <w:rsid w:val="00A64DA1"/>
    <w:rsid w:val="00A650BB"/>
    <w:rsid w:val="00A65BF5"/>
    <w:rsid w:val="00A660E2"/>
    <w:rsid w:val="00A66956"/>
    <w:rsid w:val="00A66A17"/>
    <w:rsid w:val="00A67619"/>
    <w:rsid w:val="00A70053"/>
    <w:rsid w:val="00A7032E"/>
    <w:rsid w:val="00A703C5"/>
    <w:rsid w:val="00A70660"/>
    <w:rsid w:val="00A706B4"/>
    <w:rsid w:val="00A70C2A"/>
    <w:rsid w:val="00A71FBB"/>
    <w:rsid w:val="00A7308D"/>
    <w:rsid w:val="00A7345C"/>
    <w:rsid w:val="00A73F22"/>
    <w:rsid w:val="00A74522"/>
    <w:rsid w:val="00A7458A"/>
    <w:rsid w:val="00A74C9D"/>
    <w:rsid w:val="00A74E97"/>
    <w:rsid w:val="00A74ECC"/>
    <w:rsid w:val="00A753FA"/>
    <w:rsid w:val="00A75EE0"/>
    <w:rsid w:val="00A766DB"/>
    <w:rsid w:val="00A769B5"/>
    <w:rsid w:val="00A7791E"/>
    <w:rsid w:val="00A77ABC"/>
    <w:rsid w:val="00A8042A"/>
    <w:rsid w:val="00A80A1A"/>
    <w:rsid w:val="00A80AF6"/>
    <w:rsid w:val="00A80B56"/>
    <w:rsid w:val="00A8105B"/>
    <w:rsid w:val="00A8120F"/>
    <w:rsid w:val="00A81540"/>
    <w:rsid w:val="00A8262E"/>
    <w:rsid w:val="00A82696"/>
    <w:rsid w:val="00A83418"/>
    <w:rsid w:val="00A8380C"/>
    <w:rsid w:val="00A83853"/>
    <w:rsid w:val="00A84545"/>
    <w:rsid w:val="00A84BD5"/>
    <w:rsid w:val="00A8524D"/>
    <w:rsid w:val="00A854C6"/>
    <w:rsid w:val="00A8588C"/>
    <w:rsid w:val="00A85BB0"/>
    <w:rsid w:val="00A87603"/>
    <w:rsid w:val="00A9036D"/>
    <w:rsid w:val="00A90E16"/>
    <w:rsid w:val="00A91175"/>
    <w:rsid w:val="00A911E2"/>
    <w:rsid w:val="00A91388"/>
    <w:rsid w:val="00A913BF"/>
    <w:rsid w:val="00A917EA"/>
    <w:rsid w:val="00A9202E"/>
    <w:rsid w:val="00A923D1"/>
    <w:rsid w:val="00A926C4"/>
    <w:rsid w:val="00A92B8F"/>
    <w:rsid w:val="00A92EE7"/>
    <w:rsid w:val="00A93125"/>
    <w:rsid w:val="00A94A7B"/>
    <w:rsid w:val="00A94F46"/>
    <w:rsid w:val="00A960AA"/>
    <w:rsid w:val="00A96268"/>
    <w:rsid w:val="00A9639F"/>
    <w:rsid w:val="00A963A2"/>
    <w:rsid w:val="00A964DC"/>
    <w:rsid w:val="00A96810"/>
    <w:rsid w:val="00A9755D"/>
    <w:rsid w:val="00A97B19"/>
    <w:rsid w:val="00AA010C"/>
    <w:rsid w:val="00AA04FE"/>
    <w:rsid w:val="00AA0F49"/>
    <w:rsid w:val="00AA0F78"/>
    <w:rsid w:val="00AA1099"/>
    <w:rsid w:val="00AA1225"/>
    <w:rsid w:val="00AA13C5"/>
    <w:rsid w:val="00AA1C36"/>
    <w:rsid w:val="00AA2AD5"/>
    <w:rsid w:val="00AA2D41"/>
    <w:rsid w:val="00AA3B08"/>
    <w:rsid w:val="00AA45F0"/>
    <w:rsid w:val="00AA4EF8"/>
    <w:rsid w:val="00AA5843"/>
    <w:rsid w:val="00AA5F60"/>
    <w:rsid w:val="00AA644C"/>
    <w:rsid w:val="00AA6775"/>
    <w:rsid w:val="00AA72AE"/>
    <w:rsid w:val="00AA72B7"/>
    <w:rsid w:val="00AA7B34"/>
    <w:rsid w:val="00AA7D71"/>
    <w:rsid w:val="00AB09CC"/>
    <w:rsid w:val="00AB0A65"/>
    <w:rsid w:val="00AB0B87"/>
    <w:rsid w:val="00AB12DC"/>
    <w:rsid w:val="00AB1925"/>
    <w:rsid w:val="00AB1FA5"/>
    <w:rsid w:val="00AB2B18"/>
    <w:rsid w:val="00AB3092"/>
    <w:rsid w:val="00AB30BC"/>
    <w:rsid w:val="00AB33C4"/>
    <w:rsid w:val="00AB45BF"/>
    <w:rsid w:val="00AB4C4A"/>
    <w:rsid w:val="00AB63AC"/>
    <w:rsid w:val="00AB6829"/>
    <w:rsid w:val="00AB69B3"/>
    <w:rsid w:val="00AB7007"/>
    <w:rsid w:val="00AB72CA"/>
    <w:rsid w:val="00AB775A"/>
    <w:rsid w:val="00AB7FB0"/>
    <w:rsid w:val="00AC0E3D"/>
    <w:rsid w:val="00AC11BA"/>
    <w:rsid w:val="00AC1994"/>
    <w:rsid w:val="00AC27ED"/>
    <w:rsid w:val="00AC28CC"/>
    <w:rsid w:val="00AC2E69"/>
    <w:rsid w:val="00AC2EA5"/>
    <w:rsid w:val="00AC3CAD"/>
    <w:rsid w:val="00AC615D"/>
    <w:rsid w:val="00AC7079"/>
    <w:rsid w:val="00AC710A"/>
    <w:rsid w:val="00AD00B7"/>
    <w:rsid w:val="00AD1481"/>
    <w:rsid w:val="00AD1624"/>
    <w:rsid w:val="00AD22CE"/>
    <w:rsid w:val="00AD28CC"/>
    <w:rsid w:val="00AD3F55"/>
    <w:rsid w:val="00AD48D2"/>
    <w:rsid w:val="00AD4A85"/>
    <w:rsid w:val="00AD53B0"/>
    <w:rsid w:val="00AD6124"/>
    <w:rsid w:val="00AD6911"/>
    <w:rsid w:val="00AD700F"/>
    <w:rsid w:val="00AD79E8"/>
    <w:rsid w:val="00AD7D48"/>
    <w:rsid w:val="00AD7DB2"/>
    <w:rsid w:val="00AE00DD"/>
    <w:rsid w:val="00AE0B97"/>
    <w:rsid w:val="00AE0BCD"/>
    <w:rsid w:val="00AE0EC3"/>
    <w:rsid w:val="00AE1F2A"/>
    <w:rsid w:val="00AE233B"/>
    <w:rsid w:val="00AE262D"/>
    <w:rsid w:val="00AE3042"/>
    <w:rsid w:val="00AE31A0"/>
    <w:rsid w:val="00AE31B3"/>
    <w:rsid w:val="00AE386C"/>
    <w:rsid w:val="00AE3B68"/>
    <w:rsid w:val="00AE3C26"/>
    <w:rsid w:val="00AE4162"/>
    <w:rsid w:val="00AE4800"/>
    <w:rsid w:val="00AE48E6"/>
    <w:rsid w:val="00AE5057"/>
    <w:rsid w:val="00AE57FF"/>
    <w:rsid w:val="00AE59F8"/>
    <w:rsid w:val="00AE615C"/>
    <w:rsid w:val="00AE64A4"/>
    <w:rsid w:val="00AE6810"/>
    <w:rsid w:val="00AE6918"/>
    <w:rsid w:val="00AE6AC6"/>
    <w:rsid w:val="00AE6F85"/>
    <w:rsid w:val="00AE6FCC"/>
    <w:rsid w:val="00AE7CA2"/>
    <w:rsid w:val="00AF0B88"/>
    <w:rsid w:val="00AF0F0F"/>
    <w:rsid w:val="00AF1417"/>
    <w:rsid w:val="00AF17AF"/>
    <w:rsid w:val="00AF18E9"/>
    <w:rsid w:val="00AF1CA1"/>
    <w:rsid w:val="00AF21D2"/>
    <w:rsid w:val="00AF2382"/>
    <w:rsid w:val="00AF2B9D"/>
    <w:rsid w:val="00AF2E1B"/>
    <w:rsid w:val="00AF5D9E"/>
    <w:rsid w:val="00AF5DB7"/>
    <w:rsid w:val="00AF71BB"/>
    <w:rsid w:val="00AF7885"/>
    <w:rsid w:val="00AF7CFC"/>
    <w:rsid w:val="00B00A88"/>
    <w:rsid w:val="00B00BB9"/>
    <w:rsid w:val="00B00D0D"/>
    <w:rsid w:val="00B016CE"/>
    <w:rsid w:val="00B01A29"/>
    <w:rsid w:val="00B02814"/>
    <w:rsid w:val="00B03989"/>
    <w:rsid w:val="00B03DEF"/>
    <w:rsid w:val="00B04227"/>
    <w:rsid w:val="00B04B4E"/>
    <w:rsid w:val="00B0500C"/>
    <w:rsid w:val="00B059E3"/>
    <w:rsid w:val="00B05F50"/>
    <w:rsid w:val="00B05FB7"/>
    <w:rsid w:val="00B0635D"/>
    <w:rsid w:val="00B0674C"/>
    <w:rsid w:val="00B06C85"/>
    <w:rsid w:val="00B07127"/>
    <w:rsid w:val="00B07C16"/>
    <w:rsid w:val="00B10062"/>
    <w:rsid w:val="00B10134"/>
    <w:rsid w:val="00B10573"/>
    <w:rsid w:val="00B1062C"/>
    <w:rsid w:val="00B1099A"/>
    <w:rsid w:val="00B10ADE"/>
    <w:rsid w:val="00B10F90"/>
    <w:rsid w:val="00B1133D"/>
    <w:rsid w:val="00B113D8"/>
    <w:rsid w:val="00B11433"/>
    <w:rsid w:val="00B114E1"/>
    <w:rsid w:val="00B12739"/>
    <w:rsid w:val="00B12D6B"/>
    <w:rsid w:val="00B12DAA"/>
    <w:rsid w:val="00B13654"/>
    <w:rsid w:val="00B13768"/>
    <w:rsid w:val="00B13ED7"/>
    <w:rsid w:val="00B14ACD"/>
    <w:rsid w:val="00B14D25"/>
    <w:rsid w:val="00B14E89"/>
    <w:rsid w:val="00B151F0"/>
    <w:rsid w:val="00B156E9"/>
    <w:rsid w:val="00B158EA"/>
    <w:rsid w:val="00B16441"/>
    <w:rsid w:val="00B17201"/>
    <w:rsid w:val="00B172D4"/>
    <w:rsid w:val="00B17497"/>
    <w:rsid w:val="00B1751C"/>
    <w:rsid w:val="00B17E7A"/>
    <w:rsid w:val="00B214C6"/>
    <w:rsid w:val="00B21A7F"/>
    <w:rsid w:val="00B21BC7"/>
    <w:rsid w:val="00B22216"/>
    <w:rsid w:val="00B225D9"/>
    <w:rsid w:val="00B22677"/>
    <w:rsid w:val="00B2305F"/>
    <w:rsid w:val="00B237E1"/>
    <w:rsid w:val="00B23E65"/>
    <w:rsid w:val="00B24172"/>
    <w:rsid w:val="00B244A8"/>
    <w:rsid w:val="00B24919"/>
    <w:rsid w:val="00B24BFE"/>
    <w:rsid w:val="00B259E4"/>
    <w:rsid w:val="00B2638E"/>
    <w:rsid w:val="00B26C21"/>
    <w:rsid w:val="00B271DE"/>
    <w:rsid w:val="00B27706"/>
    <w:rsid w:val="00B2778F"/>
    <w:rsid w:val="00B30105"/>
    <w:rsid w:val="00B3148D"/>
    <w:rsid w:val="00B32456"/>
    <w:rsid w:val="00B33941"/>
    <w:rsid w:val="00B33E40"/>
    <w:rsid w:val="00B347FD"/>
    <w:rsid w:val="00B34AF8"/>
    <w:rsid w:val="00B353AF"/>
    <w:rsid w:val="00B37AAC"/>
    <w:rsid w:val="00B401BF"/>
    <w:rsid w:val="00B4072E"/>
    <w:rsid w:val="00B41209"/>
    <w:rsid w:val="00B41427"/>
    <w:rsid w:val="00B416EF"/>
    <w:rsid w:val="00B4184C"/>
    <w:rsid w:val="00B42653"/>
    <w:rsid w:val="00B43234"/>
    <w:rsid w:val="00B43795"/>
    <w:rsid w:val="00B438F6"/>
    <w:rsid w:val="00B43DB4"/>
    <w:rsid w:val="00B43DDD"/>
    <w:rsid w:val="00B43E13"/>
    <w:rsid w:val="00B442DF"/>
    <w:rsid w:val="00B4524A"/>
    <w:rsid w:val="00B4599D"/>
    <w:rsid w:val="00B45AE4"/>
    <w:rsid w:val="00B47EE1"/>
    <w:rsid w:val="00B510CE"/>
    <w:rsid w:val="00B51327"/>
    <w:rsid w:val="00B51B76"/>
    <w:rsid w:val="00B51D8C"/>
    <w:rsid w:val="00B5231C"/>
    <w:rsid w:val="00B5257B"/>
    <w:rsid w:val="00B52708"/>
    <w:rsid w:val="00B52B36"/>
    <w:rsid w:val="00B53064"/>
    <w:rsid w:val="00B536E7"/>
    <w:rsid w:val="00B5395F"/>
    <w:rsid w:val="00B546F8"/>
    <w:rsid w:val="00B558F0"/>
    <w:rsid w:val="00B56132"/>
    <w:rsid w:val="00B5701E"/>
    <w:rsid w:val="00B57180"/>
    <w:rsid w:val="00B5719F"/>
    <w:rsid w:val="00B571FE"/>
    <w:rsid w:val="00B57ED3"/>
    <w:rsid w:val="00B603C4"/>
    <w:rsid w:val="00B605A1"/>
    <w:rsid w:val="00B60885"/>
    <w:rsid w:val="00B61901"/>
    <w:rsid w:val="00B62A3A"/>
    <w:rsid w:val="00B63240"/>
    <w:rsid w:val="00B638EB"/>
    <w:rsid w:val="00B63BB7"/>
    <w:rsid w:val="00B63F2E"/>
    <w:rsid w:val="00B6461A"/>
    <w:rsid w:val="00B64892"/>
    <w:rsid w:val="00B64E72"/>
    <w:rsid w:val="00B6530F"/>
    <w:rsid w:val="00B65E29"/>
    <w:rsid w:val="00B65E9A"/>
    <w:rsid w:val="00B660AB"/>
    <w:rsid w:val="00B661F0"/>
    <w:rsid w:val="00B66782"/>
    <w:rsid w:val="00B66A09"/>
    <w:rsid w:val="00B66DB0"/>
    <w:rsid w:val="00B6728C"/>
    <w:rsid w:val="00B6760A"/>
    <w:rsid w:val="00B6790B"/>
    <w:rsid w:val="00B679D4"/>
    <w:rsid w:val="00B67C88"/>
    <w:rsid w:val="00B70337"/>
    <w:rsid w:val="00B712C0"/>
    <w:rsid w:val="00B71A3E"/>
    <w:rsid w:val="00B733A0"/>
    <w:rsid w:val="00B735C0"/>
    <w:rsid w:val="00B73606"/>
    <w:rsid w:val="00B7372C"/>
    <w:rsid w:val="00B737F2"/>
    <w:rsid w:val="00B7382F"/>
    <w:rsid w:val="00B746BE"/>
    <w:rsid w:val="00B74700"/>
    <w:rsid w:val="00B74ADC"/>
    <w:rsid w:val="00B7525B"/>
    <w:rsid w:val="00B76473"/>
    <w:rsid w:val="00B771C8"/>
    <w:rsid w:val="00B7723D"/>
    <w:rsid w:val="00B77ED7"/>
    <w:rsid w:val="00B800EC"/>
    <w:rsid w:val="00B80182"/>
    <w:rsid w:val="00B81A29"/>
    <w:rsid w:val="00B824CA"/>
    <w:rsid w:val="00B82A51"/>
    <w:rsid w:val="00B83539"/>
    <w:rsid w:val="00B83F83"/>
    <w:rsid w:val="00B85503"/>
    <w:rsid w:val="00B85D4D"/>
    <w:rsid w:val="00B864B5"/>
    <w:rsid w:val="00B865C2"/>
    <w:rsid w:val="00B86E66"/>
    <w:rsid w:val="00B871B9"/>
    <w:rsid w:val="00B871E8"/>
    <w:rsid w:val="00B87EE8"/>
    <w:rsid w:val="00B90CBF"/>
    <w:rsid w:val="00B91919"/>
    <w:rsid w:val="00B91F01"/>
    <w:rsid w:val="00B92012"/>
    <w:rsid w:val="00B926F2"/>
    <w:rsid w:val="00B92828"/>
    <w:rsid w:val="00B937BB"/>
    <w:rsid w:val="00B93983"/>
    <w:rsid w:val="00B93A2B"/>
    <w:rsid w:val="00B946DE"/>
    <w:rsid w:val="00B947D7"/>
    <w:rsid w:val="00B95BFB"/>
    <w:rsid w:val="00B96155"/>
    <w:rsid w:val="00B97686"/>
    <w:rsid w:val="00BA012C"/>
    <w:rsid w:val="00BA052E"/>
    <w:rsid w:val="00BA0569"/>
    <w:rsid w:val="00BA064B"/>
    <w:rsid w:val="00BA0993"/>
    <w:rsid w:val="00BA09C3"/>
    <w:rsid w:val="00BA0E08"/>
    <w:rsid w:val="00BA0EEA"/>
    <w:rsid w:val="00BA13EC"/>
    <w:rsid w:val="00BA1A43"/>
    <w:rsid w:val="00BA1FA4"/>
    <w:rsid w:val="00BA3681"/>
    <w:rsid w:val="00BA3A5F"/>
    <w:rsid w:val="00BA3F63"/>
    <w:rsid w:val="00BA454F"/>
    <w:rsid w:val="00BA462D"/>
    <w:rsid w:val="00BA4724"/>
    <w:rsid w:val="00BA6483"/>
    <w:rsid w:val="00BA7086"/>
    <w:rsid w:val="00BA772F"/>
    <w:rsid w:val="00BA7A4F"/>
    <w:rsid w:val="00BA7E31"/>
    <w:rsid w:val="00BB1103"/>
    <w:rsid w:val="00BB18FD"/>
    <w:rsid w:val="00BB1E81"/>
    <w:rsid w:val="00BB24AB"/>
    <w:rsid w:val="00BB25F7"/>
    <w:rsid w:val="00BB28F7"/>
    <w:rsid w:val="00BB4119"/>
    <w:rsid w:val="00BB41B0"/>
    <w:rsid w:val="00BB4BFA"/>
    <w:rsid w:val="00BB4CFF"/>
    <w:rsid w:val="00BB58B6"/>
    <w:rsid w:val="00BB5F30"/>
    <w:rsid w:val="00BB6C12"/>
    <w:rsid w:val="00BB7649"/>
    <w:rsid w:val="00BB7905"/>
    <w:rsid w:val="00BB7CE2"/>
    <w:rsid w:val="00BB7FDD"/>
    <w:rsid w:val="00BC0AB9"/>
    <w:rsid w:val="00BC0F39"/>
    <w:rsid w:val="00BC10A0"/>
    <w:rsid w:val="00BC1266"/>
    <w:rsid w:val="00BC15B3"/>
    <w:rsid w:val="00BC2235"/>
    <w:rsid w:val="00BC24A6"/>
    <w:rsid w:val="00BC3368"/>
    <w:rsid w:val="00BC34EC"/>
    <w:rsid w:val="00BC3DB1"/>
    <w:rsid w:val="00BC411F"/>
    <w:rsid w:val="00BC420F"/>
    <w:rsid w:val="00BC4726"/>
    <w:rsid w:val="00BC47DE"/>
    <w:rsid w:val="00BC47F3"/>
    <w:rsid w:val="00BC4870"/>
    <w:rsid w:val="00BC4DCA"/>
    <w:rsid w:val="00BC50FD"/>
    <w:rsid w:val="00BC529D"/>
    <w:rsid w:val="00BC547D"/>
    <w:rsid w:val="00BC5B56"/>
    <w:rsid w:val="00BC66E7"/>
    <w:rsid w:val="00BC70B0"/>
    <w:rsid w:val="00BC7667"/>
    <w:rsid w:val="00BC76BD"/>
    <w:rsid w:val="00BC78ED"/>
    <w:rsid w:val="00BC791F"/>
    <w:rsid w:val="00BC7A6B"/>
    <w:rsid w:val="00BD286A"/>
    <w:rsid w:val="00BD2B46"/>
    <w:rsid w:val="00BD2D0B"/>
    <w:rsid w:val="00BD2F6F"/>
    <w:rsid w:val="00BD39B0"/>
    <w:rsid w:val="00BD42E9"/>
    <w:rsid w:val="00BD4A74"/>
    <w:rsid w:val="00BD4C22"/>
    <w:rsid w:val="00BD528A"/>
    <w:rsid w:val="00BD5D9E"/>
    <w:rsid w:val="00BD62C8"/>
    <w:rsid w:val="00BD7CF1"/>
    <w:rsid w:val="00BD7FD7"/>
    <w:rsid w:val="00BE0028"/>
    <w:rsid w:val="00BE08A1"/>
    <w:rsid w:val="00BE08EA"/>
    <w:rsid w:val="00BE0A0A"/>
    <w:rsid w:val="00BE0CE3"/>
    <w:rsid w:val="00BE202A"/>
    <w:rsid w:val="00BE29A4"/>
    <w:rsid w:val="00BE2C10"/>
    <w:rsid w:val="00BE2C47"/>
    <w:rsid w:val="00BE2CE3"/>
    <w:rsid w:val="00BE32A5"/>
    <w:rsid w:val="00BE3572"/>
    <w:rsid w:val="00BE3BD0"/>
    <w:rsid w:val="00BE3C5A"/>
    <w:rsid w:val="00BE3EB6"/>
    <w:rsid w:val="00BE4072"/>
    <w:rsid w:val="00BE499E"/>
    <w:rsid w:val="00BE5120"/>
    <w:rsid w:val="00BE57A1"/>
    <w:rsid w:val="00BE6201"/>
    <w:rsid w:val="00BE6384"/>
    <w:rsid w:val="00BE668C"/>
    <w:rsid w:val="00BE6D74"/>
    <w:rsid w:val="00BE6F00"/>
    <w:rsid w:val="00BE7E28"/>
    <w:rsid w:val="00BF0941"/>
    <w:rsid w:val="00BF1334"/>
    <w:rsid w:val="00BF1572"/>
    <w:rsid w:val="00BF18B0"/>
    <w:rsid w:val="00BF191D"/>
    <w:rsid w:val="00BF1E62"/>
    <w:rsid w:val="00BF28CB"/>
    <w:rsid w:val="00BF3095"/>
    <w:rsid w:val="00BF36F0"/>
    <w:rsid w:val="00BF386B"/>
    <w:rsid w:val="00BF407D"/>
    <w:rsid w:val="00BF47EB"/>
    <w:rsid w:val="00BF4E4E"/>
    <w:rsid w:val="00BF6C16"/>
    <w:rsid w:val="00BF7F6D"/>
    <w:rsid w:val="00C00902"/>
    <w:rsid w:val="00C00974"/>
    <w:rsid w:val="00C0116D"/>
    <w:rsid w:val="00C01625"/>
    <w:rsid w:val="00C01A2A"/>
    <w:rsid w:val="00C01E63"/>
    <w:rsid w:val="00C02DA0"/>
    <w:rsid w:val="00C0312F"/>
    <w:rsid w:val="00C03397"/>
    <w:rsid w:val="00C0359C"/>
    <w:rsid w:val="00C038B5"/>
    <w:rsid w:val="00C03B65"/>
    <w:rsid w:val="00C04317"/>
    <w:rsid w:val="00C047A3"/>
    <w:rsid w:val="00C0499C"/>
    <w:rsid w:val="00C05C44"/>
    <w:rsid w:val="00C05D28"/>
    <w:rsid w:val="00C06365"/>
    <w:rsid w:val="00C06A8E"/>
    <w:rsid w:val="00C06B9D"/>
    <w:rsid w:val="00C07785"/>
    <w:rsid w:val="00C078A4"/>
    <w:rsid w:val="00C07B0D"/>
    <w:rsid w:val="00C07D54"/>
    <w:rsid w:val="00C07E57"/>
    <w:rsid w:val="00C07F88"/>
    <w:rsid w:val="00C1043C"/>
    <w:rsid w:val="00C106CB"/>
    <w:rsid w:val="00C10E7D"/>
    <w:rsid w:val="00C1119B"/>
    <w:rsid w:val="00C11642"/>
    <w:rsid w:val="00C1168B"/>
    <w:rsid w:val="00C12512"/>
    <w:rsid w:val="00C1310E"/>
    <w:rsid w:val="00C133D5"/>
    <w:rsid w:val="00C13E3A"/>
    <w:rsid w:val="00C143B4"/>
    <w:rsid w:val="00C145AB"/>
    <w:rsid w:val="00C1537D"/>
    <w:rsid w:val="00C16859"/>
    <w:rsid w:val="00C1692A"/>
    <w:rsid w:val="00C16B41"/>
    <w:rsid w:val="00C16D58"/>
    <w:rsid w:val="00C1757B"/>
    <w:rsid w:val="00C176B4"/>
    <w:rsid w:val="00C2069B"/>
    <w:rsid w:val="00C210B7"/>
    <w:rsid w:val="00C22C40"/>
    <w:rsid w:val="00C244F3"/>
    <w:rsid w:val="00C24834"/>
    <w:rsid w:val="00C248A9"/>
    <w:rsid w:val="00C24AEF"/>
    <w:rsid w:val="00C24C2E"/>
    <w:rsid w:val="00C25112"/>
    <w:rsid w:val="00C25238"/>
    <w:rsid w:val="00C252D1"/>
    <w:rsid w:val="00C259BC"/>
    <w:rsid w:val="00C25D45"/>
    <w:rsid w:val="00C26B99"/>
    <w:rsid w:val="00C27171"/>
    <w:rsid w:val="00C27490"/>
    <w:rsid w:val="00C27B68"/>
    <w:rsid w:val="00C27ED0"/>
    <w:rsid w:val="00C30E7B"/>
    <w:rsid w:val="00C31006"/>
    <w:rsid w:val="00C313A5"/>
    <w:rsid w:val="00C32293"/>
    <w:rsid w:val="00C32785"/>
    <w:rsid w:val="00C32D18"/>
    <w:rsid w:val="00C33348"/>
    <w:rsid w:val="00C33589"/>
    <w:rsid w:val="00C33AD4"/>
    <w:rsid w:val="00C34001"/>
    <w:rsid w:val="00C35EAE"/>
    <w:rsid w:val="00C36145"/>
    <w:rsid w:val="00C36630"/>
    <w:rsid w:val="00C37230"/>
    <w:rsid w:val="00C40266"/>
    <w:rsid w:val="00C40835"/>
    <w:rsid w:val="00C40B96"/>
    <w:rsid w:val="00C4119D"/>
    <w:rsid w:val="00C416DC"/>
    <w:rsid w:val="00C41B19"/>
    <w:rsid w:val="00C41BAB"/>
    <w:rsid w:val="00C428E8"/>
    <w:rsid w:val="00C43165"/>
    <w:rsid w:val="00C43611"/>
    <w:rsid w:val="00C43A01"/>
    <w:rsid w:val="00C44159"/>
    <w:rsid w:val="00C442F3"/>
    <w:rsid w:val="00C44999"/>
    <w:rsid w:val="00C44E38"/>
    <w:rsid w:val="00C45565"/>
    <w:rsid w:val="00C45684"/>
    <w:rsid w:val="00C45A9E"/>
    <w:rsid w:val="00C45B92"/>
    <w:rsid w:val="00C4666F"/>
    <w:rsid w:val="00C474E1"/>
    <w:rsid w:val="00C47510"/>
    <w:rsid w:val="00C4755A"/>
    <w:rsid w:val="00C47605"/>
    <w:rsid w:val="00C47E44"/>
    <w:rsid w:val="00C47EC1"/>
    <w:rsid w:val="00C519A2"/>
    <w:rsid w:val="00C51CF2"/>
    <w:rsid w:val="00C52035"/>
    <w:rsid w:val="00C52347"/>
    <w:rsid w:val="00C5234E"/>
    <w:rsid w:val="00C52957"/>
    <w:rsid w:val="00C52A56"/>
    <w:rsid w:val="00C52C1D"/>
    <w:rsid w:val="00C53E5E"/>
    <w:rsid w:val="00C54074"/>
    <w:rsid w:val="00C54816"/>
    <w:rsid w:val="00C5485C"/>
    <w:rsid w:val="00C54CB8"/>
    <w:rsid w:val="00C5502D"/>
    <w:rsid w:val="00C557E6"/>
    <w:rsid w:val="00C55ACA"/>
    <w:rsid w:val="00C55D32"/>
    <w:rsid w:val="00C55EF4"/>
    <w:rsid w:val="00C5663E"/>
    <w:rsid w:val="00C56A09"/>
    <w:rsid w:val="00C57071"/>
    <w:rsid w:val="00C603A9"/>
    <w:rsid w:val="00C60E9D"/>
    <w:rsid w:val="00C6162A"/>
    <w:rsid w:val="00C616B2"/>
    <w:rsid w:val="00C61ADB"/>
    <w:rsid w:val="00C623C1"/>
    <w:rsid w:val="00C628CE"/>
    <w:rsid w:val="00C62D20"/>
    <w:rsid w:val="00C63377"/>
    <w:rsid w:val="00C63ADA"/>
    <w:rsid w:val="00C64691"/>
    <w:rsid w:val="00C64CE9"/>
    <w:rsid w:val="00C65CB2"/>
    <w:rsid w:val="00C66014"/>
    <w:rsid w:val="00C66E85"/>
    <w:rsid w:val="00C70BA1"/>
    <w:rsid w:val="00C71340"/>
    <w:rsid w:val="00C7180A"/>
    <w:rsid w:val="00C71975"/>
    <w:rsid w:val="00C71E2F"/>
    <w:rsid w:val="00C71EC5"/>
    <w:rsid w:val="00C71F6F"/>
    <w:rsid w:val="00C724F9"/>
    <w:rsid w:val="00C72904"/>
    <w:rsid w:val="00C7299E"/>
    <w:rsid w:val="00C729B7"/>
    <w:rsid w:val="00C73CF3"/>
    <w:rsid w:val="00C740CD"/>
    <w:rsid w:val="00C74137"/>
    <w:rsid w:val="00C747EE"/>
    <w:rsid w:val="00C74A28"/>
    <w:rsid w:val="00C74BD1"/>
    <w:rsid w:val="00C74CDB"/>
    <w:rsid w:val="00C74DD2"/>
    <w:rsid w:val="00C75595"/>
    <w:rsid w:val="00C75C61"/>
    <w:rsid w:val="00C75D6E"/>
    <w:rsid w:val="00C76859"/>
    <w:rsid w:val="00C77858"/>
    <w:rsid w:val="00C80CFD"/>
    <w:rsid w:val="00C813AB"/>
    <w:rsid w:val="00C81B09"/>
    <w:rsid w:val="00C82539"/>
    <w:rsid w:val="00C82DFF"/>
    <w:rsid w:val="00C83D97"/>
    <w:rsid w:val="00C84205"/>
    <w:rsid w:val="00C84834"/>
    <w:rsid w:val="00C84F03"/>
    <w:rsid w:val="00C8568D"/>
    <w:rsid w:val="00C85CCC"/>
    <w:rsid w:val="00C86011"/>
    <w:rsid w:val="00C87481"/>
    <w:rsid w:val="00C87C79"/>
    <w:rsid w:val="00C87CE2"/>
    <w:rsid w:val="00C900BE"/>
    <w:rsid w:val="00C90F6A"/>
    <w:rsid w:val="00C9153A"/>
    <w:rsid w:val="00C916FF"/>
    <w:rsid w:val="00C919BE"/>
    <w:rsid w:val="00C919CF"/>
    <w:rsid w:val="00C9230B"/>
    <w:rsid w:val="00C92573"/>
    <w:rsid w:val="00C9260F"/>
    <w:rsid w:val="00C92AB3"/>
    <w:rsid w:val="00C92C62"/>
    <w:rsid w:val="00C92DB6"/>
    <w:rsid w:val="00C93A08"/>
    <w:rsid w:val="00C93BD2"/>
    <w:rsid w:val="00C945CD"/>
    <w:rsid w:val="00C94D44"/>
    <w:rsid w:val="00C95592"/>
    <w:rsid w:val="00C95969"/>
    <w:rsid w:val="00C96074"/>
    <w:rsid w:val="00C96159"/>
    <w:rsid w:val="00C963F4"/>
    <w:rsid w:val="00C96F1D"/>
    <w:rsid w:val="00C97648"/>
    <w:rsid w:val="00C979AD"/>
    <w:rsid w:val="00C97C3F"/>
    <w:rsid w:val="00CA09D6"/>
    <w:rsid w:val="00CA11D4"/>
    <w:rsid w:val="00CA1223"/>
    <w:rsid w:val="00CA1AF0"/>
    <w:rsid w:val="00CA1ED4"/>
    <w:rsid w:val="00CA25A8"/>
    <w:rsid w:val="00CA27EB"/>
    <w:rsid w:val="00CA47F6"/>
    <w:rsid w:val="00CA4CDA"/>
    <w:rsid w:val="00CA56E8"/>
    <w:rsid w:val="00CA60C2"/>
    <w:rsid w:val="00CA639E"/>
    <w:rsid w:val="00CA6474"/>
    <w:rsid w:val="00CA68E8"/>
    <w:rsid w:val="00CA715D"/>
    <w:rsid w:val="00CA7471"/>
    <w:rsid w:val="00CA79CC"/>
    <w:rsid w:val="00CB0967"/>
    <w:rsid w:val="00CB1636"/>
    <w:rsid w:val="00CB1883"/>
    <w:rsid w:val="00CB1975"/>
    <w:rsid w:val="00CB2B8D"/>
    <w:rsid w:val="00CB2F18"/>
    <w:rsid w:val="00CB3004"/>
    <w:rsid w:val="00CB4460"/>
    <w:rsid w:val="00CB4961"/>
    <w:rsid w:val="00CB5517"/>
    <w:rsid w:val="00CB70E5"/>
    <w:rsid w:val="00CB71A0"/>
    <w:rsid w:val="00CC17EE"/>
    <w:rsid w:val="00CC1B3B"/>
    <w:rsid w:val="00CC25C5"/>
    <w:rsid w:val="00CC2B32"/>
    <w:rsid w:val="00CC32F1"/>
    <w:rsid w:val="00CC39B9"/>
    <w:rsid w:val="00CC3AF6"/>
    <w:rsid w:val="00CC3D72"/>
    <w:rsid w:val="00CC3FEA"/>
    <w:rsid w:val="00CC46D2"/>
    <w:rsid w:val="00CC47D5"/>
    <w:rsid w:val="00CC4A58"/>
    <w:rsid w:val="00CC5552"/>
    <w:rsid w:val="00CC5646"/>
    <w:rsid w:val="00CC5770"/>
    <w:rsid w:val="00CC5C62"/>
    <w:rsid w:val="00CC5CFC"/>
    <w:rsid w:val="00CC6278"/>
    <w:rsid w:val="00CC65B2"/>
    <w:rsid w:val="00CC6BC3"/>
    <w:rsid w:val="00CC753E"/>
    <w:rsid w:val="00CC779C"/>
    <w:rsid w:val="00CC7B56"/>
    <w:rsid w:val="00CD0214"/>
    <w:rsid w:val="00CD0310"/>
    <w:rsid w:val="00CD0C88"/>
    <w:rsid w:val="00CD181D"/>
    <w:rsid w:val="00CD1AFF"/>
    <w:rsid w:val="00CD1B39"/>
    <w:rsid w:val="00CD1BA6"/>
    <w:rsid w:val="00CD252B"/>
    <w:rsid w:val="00CD28FA"/>
    <w:rsid w:val="00CD2C5C"/>
    <w:rsid w:val="00CD2C93"/>
    <w:rsid w:val="00CD35E0"/>
    <w:rsid w:val="00CD410C"/>
    <w:rsid w:val="00CD45F3"/>
    <w:rsid w:val="00CD46B4"/>
    <w:rsid w:val="00CD4D4D"/>
    <w:rsid w:val="00CD4F74"/>
    <w:rsid w:val="00CD5634"/>
    <w:rsid w:val="00CD5A54"/>
    <w:rsid w:val="00CD5D50"/>
    <w:rsid w:val="00CD660F"/>
    <w:rsid w:val="00CD6975"/>
    <w:rsid w:val="00CD6ADE"/>
    <w:rsid w:val="00CD6BCE"/>
    <w:rsid w:val="00CD6ECC"/>
    <w:rsid w:val="00CD7691"/>
    <w:rsid w:val="00CE01C1"/>
    <w:rsid w:val="00CE149A"/>
    <w:rsid w:val="00CE1BBC"/>
    <w:rsid w:val="00CE218D"/>
    <w:rsid w:val="00CE2EDA"/>
    <w:rsid w:val="00CE32B6"/>
    <w:rsid w:val="00CE3577"/>
    <w:rsid w:val="00CE35D8"/>
    <w:rsid w:val="00CE3720"/>
    <w:rsid w:val="00CE3AB2"/>
    <w:rsid w:val="00CE44CD"/>
    <w:rsid w:val="00CE4668"/>
    <w:rsid w:val="00CE48D1"/>
    <w:rsid w:val="00CE4C70"/>
    <w:rsid w:val="00CE4CE0"/>
    <w:rsid w:val="00CE5710"/>
    <w:rsid w:val="00CE59AF"/>
    <w:rsid w:val="00CE5BE3"/>
    <w:rsid w:val="00CE6CF9"/>
    <w:rsid w:val="00CE702B"/>
    <w:rsid w:val="00CE7A26"/>
    <w:rsid w:val="00CF0E1A"/>
    <w:rsid w:val="00CF10B2"/>
    <w:rsid w:val="00CF174B"/>
    <w:rsid w:val="00CF1BE6"/>
    <w:rsid w:val="00CF1CF7"/>
    <w:rsid w:val="00CF2296"/>
    <w:rsid w:val="00CF2359"/>
    <w:rsid w:val="00CF27C4"/>
    <w:rsid w:val="00CF2E02"/>
    <w:rsid w:val="00CF3064"/>
    <w:rsid w:val="00CF30EC"/>
    <w:rsid w:val="00CF37E2"/>
    <w:rsid w:val="00CF3F0B"/>
    <w:rsid w:val="00CF495C"/>
    <w:rsid w:val="00CF5534"/>
    <w:rsid w:val="00CF5743"/>
    <w:rsid w:val="00CF6316"/>
    <w:rsid w:val="00CF6570"/>
    <w:rsid w:val="00CF72E7"/>
    <w:rsid w:val="00CF7486"/>
    <w:rsid w:val="00CF7CFC"/>
    <w:rsid w:val="00CF7D67"/>
    <w:rsid w:val="00D00025"/>
    <w:rsid w:val="00D0076F"/>
    <w:rsid w:val="00D007AE"/>
    <w:rsid w:val="00D00D2B"/>
    <w:rsid w:val="00D018DD"/>
    <w:rsid w:val="00D01B27"/>
    <w:rsid w:val="00D020EE"/>
    <w:rsid w:val="00D032C3"/>
    <w:rsid w:val="00D03440"/>
    <w:rsid w:val="00D03E40"/>
    <w:rsid w:val="00D04EEB"/>
    <w:rsid w:val="00D05435"/>
    <w:rsid w:val="00D05776"/>
    <w:rsid w:val="00D06191"/>
    <w:rsid w:val="00D06387"/>
    <w:rsid w:val="00D068EA"/>
    <w:rsid w:val="00D06934"/>
    <w:rsid w:val="00D07ACD"/>
    <w:rsid w:val="00D07B26"/>
    <w:rsid w:val="00D07E52"/>
    <w:rsid w:val="00D103AE"/>
    <w:rsid w:val="00D1092F"/>
    <w:rsid w:val="00D111EA"/>
    <w:rsid w:val="00D11817"/>
    <w:rsid w:val="00D11AF6"/>
    <w:rsid w:val="00D126E7"/>
    <w:rsid w:val="00D1312E"/>
    <w:rsid w:val="00D132CC"/>
    <w:rsid w:val="00D13595"/>
    <w:rsid w:val="00D13FB3"/>
    <w:rsid w:val="00D1481D"/>
    <w:rsid w:val="00D151D5"/>
    <w:rsid w:val="00D1598E"/>
    <w:rsid w:val="00D15CDD"/>
    <w:rsid w:val="00D15DD4"/>
    <w:rsid w:val="00D15E24"/>
    <w:rsid w:val="00D1663E"/>
    <w:rsid w:val="00D16823"/>
    <w:rsid w:val="00D168A1"/>
    <w:rsid w:val="00D16AB5"/>
    <w:rsid w:val="00D175DF"/>
    <w:rsid w:val="00D17602"/>
    <w:rsid w:val="00D20312"/>
    <w:rsid w:val="00D203D9"/>
    <w:rsid w:val="00D2058D"/>
    <w:rsid w:val="00D205C5"/>
    <w:rsid w:val="00D209E0"/>
    <w:rsid w:val="00D2144F"/>
    <w:rsid w:val="00D21AFE"/>
    <w:rsid w:val="00D2297D"/>
    <w:rsid w:val="00D24202"/>
    <w:rsid w:val="00D24743"/>
    <w:rsid w:val="00D249A2"/>
    <w:rsid w:val="00D25B5F"/>
    <w:rsid w:val="00D25DE8"/>
    <w:rsid w:val="00D264F6"/>
    <w:rsid w:val="00D267DF"/>
    <w:rsid w:val="00D26B08"/>
    <w:rsid w:val="00D26D9F"/>
    <w:rsid w:val="00D271EB"/>
    <w:rsid w:val="00D276CD"/>
    <w:rsid w:val="00D30F9D"/>
    <w:rsid w:val="00D3175D"/>
    <w:rsid w:val="00D319F1"/>
    <w:rsid w:val="00D31D76"/>
    <w:rsid w:val="00D3277D"/>
    <w:rsid w:val="00D32E7F"/>
    <w:rsid w:val="00D33533"/>
    <w:rsid w:val="00D336D3"/>
    <w:rsid w:val="00D3421D"/>
    <w:rsid w:val="00D342E8"/>
    <w:rsid w:val="00D345A6"/>
    <w:rsid w:val="00D3468A"/>
    <w:rsid w:val="00D36B32"/>
    <w:rsid w:val="00D37220"/>
    <w:rsid w:val="00D3762B"/>
    <w:rsid w:val="00D40C88"/>
    <w:rsid w:val="00D40C94"/>
    <w:rsid w:val="00D40E6E"/>
    <w:rsid w:val="00D41691"/>
    <w:rsid w:val="00D41C8D"/>
    <w:rsid w:val="00D41FA7"/>
    <w:rsid w:val="00D4224C"/>
    <w:rsid w:val="00D43270"/>
    <w:rsid w:val="00D43297"/>
    <w:rsid w:val="00D43BB2"/>
    <w:rsid w:val="00D44082"/>
    <w:rsid w:val="00D4443A"/>
    <w:rsid w:val="00D455A4"/>
    <w:rsid w:val="00D4629F"/>
    <w:rsid w:val="00D46533"/>
    <w:rsid w:val="00D468B5"/>
    <w:rsid w:val="00D46F6D"/>
    <w:rsid w:val="00D4739D"/>
    <w:rsid w:val="00D50D11"/>
    <w:rsid w:val="00D515D6"/>
    <w:rsid w:val="00D51A01"/>
    <w:rsid w:val="00D51B7C"/>
    <w:rsid w:val="00D51F51"/>
    <w:rsid w:val="00D5263C"/>
    <w:rsid w:val="00D52696"/>
    <w:rsid w:val="00D52AF6"/>
    <w:rsid w:val="00D52BB7"/>
    <w:rsid w:val="00D54860"/>
    <w:rsid w:val="00D54EAF"/>
    <w:rsid w:val="00D55593"/>
    <w:rsid w:val="00D5584D"/>
    <w:rsid w:val="00D55CC0"/>
    <w:rsid w:val="00D56416"/>
    <w:rsid w:val="00D56660"/>
    <w:rsid w:val="00D56ABB"/>
    <w:rsid w:val="00D56B1A"/>
    <w:rsid w:val="00D56E15"/>
    <w:rsid w:val="00D57309"/>
    <w:rsid w:val="00D57351"/>
    <w:rsid w:val="00D57CAB"/>
    <w:rsid w:val="00D57EB0"/>
    <w:rsid w:val="00D606EB"/>
    <w:rsid w:val="00D60AC9"/>
    <w:rsid w:val="00D612B6"/>
    <w:rsid w:val="00D613C8"/>
    <w:rsid w:val="00D6342A"/>
    <w:rsid w:val="00D636B6"/>
    <w:rsid w:val="00D64409"/>
    <w:rsid w:val="00D64BE3"/>
    <w:rsid w:val="00D65436"/>
    <w:rsid w:val="00D65552"/>
    <w:rsid w:val="00D65C23"/>
    <w:rsid w:val="00D65F7B"/>
    <w:rsid w:val="00D66AF0"/>
    <w:rsid w:val="00D67DF0"/>
    <w:rsid w:val="00D70B5A"/>
    <w:rsid w:val="00D7118C"/>
    <w:rsid w:val="00D7142E"/>
    <w:rsid w:val="00D719B0"/>
    <w:rsid w:val="00D71A3A"/>
    <w:rsid w:val="00D72214"/>
    <w:rsid w:val="00D72758"/>
    <w:rsid w:val="00D72F2A"/>
    <w:rsid w:val="00D73627"/>
    <w:rsid w:val="00D73745"/>
    <w:rsid w:val="00D73A62"/>
    <w:rsid w:val="00D740FE"/>
    <w:rsid w:val="00D741D3"/>
    <w:rsid w:val="00D74C11"/>
    <w:rsid w:val="00D74CBA"/>
    <w:rsid w:val="00D75322"/>
    <w:rsid w:val="00D7539C"/>
    <w:rsid w:val="00D75CB7"/>
    <w:rsid w:val="00D766B5"/>
    <w:rsid w:val="00D800DA"/>
    <w:rsid w:val="00D8073B"/>
    <w:rsid w:val="00D80909"/>
    <w:rsid w:val="00D809A5"/>
    <w:rsid w:val="00D814CC"/>
    <w:rsid w:val="00D81973"/>
    <w:rsid w:val="00D81B5C"/>
    <w:rsid w:val="00D81E0E"/>
    <w:rsid w:val="00D823C9"/>
    <w:rsid w:val="00D82540"/>
    <w:rsid w:val="00D82C3A"/>
    <w:rsid w:val="00D8316C"/>
    <w:rsid w:val="00D8334C"/>
    <w:rsid w:val="00D8346D"/>
    <w:rsid w:val="00D840F2"/>
    <w:rsid w:val="00D84217"/>
    <w:rsid w:val="00D842C7"/>
    <w:rsid w:val="00D8445B"/>
    <w:rsid w:val="00D84574"/>
    <w:rsid w:val="00D84FAB"/>
    <w:rsid w:val="00D8536B"/>
    <w:rsid w:val="00D869D0"/>
    <w:rsid w:val="00D86CD0"/>
    <w:rsid w:val="00D86D6D"/>
    <w:rsid w:val="00D8754D"/>
    <w:rsid w:val="00D87585"/>
    <w:rsid w:val="00D87B9B"/>
    <w:rsid w:val="00D90040"/>
    <w:rsid w:val="00D9065D"/>
    <w:rsid w:val="00D9070D"/>
    <w:rsid w:val="00D90739"/>
    <w:rsid w:val="00D915DE"/>
    <w:rsid w:val="00D91638"/>
    <w:rsid w:val="00D918C4"/>
    <w:rsid w:val="00D91FEE"/>
    <w:rsid w:val="00D922E2"/>
    <w:rsid w:val="00D924EF"/>
    <w:rsid w:val="00D92C82"/>
    <w:rsid w:val="00D9309A"/>
    <w:rsid w:val="00D93C23"/>
    <w:rsid w:val="00D947DE"/>
    <w:rsid w:val="00D94AC7"/>
    <w:rsid w:val="00D94C48"/>
    <w:rsid w:val="00D94D3A"/>
    <w:rsid w:val="00D95644"/>
    <w:rsid w:val="00D958F4"/>
    <w:rsid w:val="00D9633E"/>
    <w:rsid w:val="00D96949"/>
    <w:rsid w:val="00D96C61"/>
    <w:rsid w:val="00D96D04"/>
    <w:rsid w:val="00D96E1B"/>
    <w:rsid w:val="00D97203"/>
    <w:rsid w:val="00D975E0"/>
    <w:rsid w:val="00D977DA"/>
    <w:rsid w:val="00DA0244"/>
    <w:rsid w:val="00DA0E53"/>
    <w:rsid w:val="00DA16EF"/>
    <w:rsid w:val="00DA1AA3"/>
    <w:rsid w:val="00DA210C"/>
    <w:rsid w:val="00DA226B"/>
    <w:rsid w:val="00DA266B"/>
    <w:rsid w:val="00DA29EE"/>
    <w:rsid w:val="00DA2A24"/>
    <w:rsid w:val="00DA4952"/>
    <w:rsid w:val="00DA4DB7"/>
    <w:rsid w:val="00DA5E99"/>
    <w:rsid w:val="00DA634A"/>
    <w:rsid w:val="00DA7140"/>
    <w:rsid w:val="00DA71A3"/>
    <w:rsid w:val="00DA78C3"/>
    <w:rsid w:val="00DA7BBA"/>
    <w:rsid w:val="00DA7DB2"/>
    <w:rsid w:val="00DB07ED"/>
    <w:rsid w:val="00DB1507"/>
    <w:rsid w:val="00DB246A"/>
    <w:rsid w:val="00DB247F"/>
    <w:rsid w:val="00DB2684"/>
    <w:rsid w:val="00DB2A44"/>
    <w:rsid w:val="00DB3862"/>
    <w:rsid w:val="00DB3F37"/>
    <w:rsid w:val="00DB4EF4"/>
    <w:rsid w:val="00DB563A"/>
    <w:rsid w:val="00DB613E"/>
    <w:rsid w:val="00DB6707"/>
    <w:rsid w:val="00DB7453"/>
    <w:rsid w:val="00DC0059"/>
    <w:rsid w:val="00DC0809"/>
    <w:rsid w:val="00DC1EFA"/>
    <w:rsid w:val="00DC2828"/>
    <w:rsid w:val="00DC2E3B"/>
    <w:rsid w:val="00DC38B8"/>
    <w:rsid w:val="00DC3A04"/>
    <w:rsid w:val="00DC3D04"/>
    <w:rsid w:val="00DC3D2B"/>
    <w:rsid w:val="00DC3FAB"/>
    <w:rsid w:val="00DC4A03"/>
    <w:rsid w:val="00DC5872"/>
    <w:rsid w:val="00DC58BB"/>
    <w:rsid w:val="00DC6561"/>
    <w:rsid w:val="00DC6AC8"/>
    <w:rsid w:val="00DC7CCE"/>
    <w:rsid w:val="00DC7EAE"/>
    <w:rsid w:val="00DD0348"/>
    <w:rsid w:val="00DD08A9"/>
    <w:rsid w:val="00DD09C2"/>
    <w:rsid w:val="00DD0CB9"/>
    <w:rsid w:val="00DD1737"/>
    <w:rsid w:val="00DD1B0D"/>
    <w:rsid w:val="00DD1D22"/>
    <w:rsid w:val="00DD3E96"/>
    <w:rsid w:val="00DD46E5"/>
    <w:rsid w:val="00DD4864"/>
    <w:rsid w:val="00DD4D0C"/>
    <w:rsid w:val="00DD56DF"/>
    <w:rsid w:val="00DD5AEF"/>
    <w:rsid w:val="00DD6347"/>
    <w:rsid w:val="00DD79C0"/>
    <w:rsid w:val="00DD7FBE"/>
    <w:rsid w:val="00DE0B2F"/>
    <w:rsid w:val="00DE157B"/>
    <w:rsid w:val="00DE1CFC"/>
    <w:rsid w:val="00DE2531"/>
    <w:rsid w:val="00DE2819"/>
    <w:rsid w:val="00DE2AD9"/>
    <w:rsid w:val="00DE3192"/>
    <w:rsid w:val="00DE338F"/>
    <w:rsid w:val="00DE57E9"/>
    <w:rsid w:val="00DE5A34"/>
    <w:rsid w:val="00DE60DD"/>
    <w:rsid w:val="00DE6914"/>
    <w:rsid w:val="00DE7291"/>
    <w:rsid w:val="00DE72DA"/>
    <w:rsid w:val="00DE793B"/>
    <w:rsid w:val="00DE7BB2"/>
    <w:rsid w:val="00DE7E4E"/>
    <w:rsid w:val="00DF1446"/>
    <w:rsid w:val="00DF17B5"/>
    <w:rsid w:val="00DF1C16"/>
    <w:rsid w:val="00DF21D3"/>
    <w:rsid w:val="00DF2731"/>
    <w:rsid w:val="00DF3559"/>
    <w:rsid w:val="00DF4020"/>
    <w:rsid w:val="00DF4459"/>
    <w:rsid w:val="00DF469D"/>
    <w:rsid w:val="00DF5607"/>
    <w:rsid w:val="00DF6343"/>
    <w:rsid w:val="00DF6A07"/>
    <w:rsid w:val="00DF6AEE"/>
    <w:rsid w:val="00DF6CD4"/>
    <w:rsid w:val="00DF6E78"/>
    <w:rsid w:val="00DF713D"/>
    <w:rsid w:val="00DF7ADF"/>
    <w:rsid w:val="00E00682"/>
    <w:rsid w:val="00E00B02"/>
    <w:rsid w:val="00E00CDA"/>
    <w:rsid w:val="00E0103C"/>
    <w:rsid w:val="00E02868"/>
    <w:rsid w:val="00E02927"/>
    <w:rsid w:val="00E02D74"/>
    <w:rsid w:val="00E03338"/>
    <w:rsid w:val="00E03549"/>
    <w:rsid w:val="00E039B3"/>
    <w:rsid w:val="00E042CD"/>
    <w:rsid w:val="00E0495C"/>
    <w:rsid w:val="00E04CFA"/>
    <w:rsid w:val="00E05926"/>
    <w:rsid w:val="00E05A06"/>
    <w:rsid w:val="00E05B93"/>
    <w:rsid w:val="00E05CAF"/>
    <w:rsid w:val="00E05F71"/>
    <w:rsid w:val="00E06583"/>
    <w:rsid w:val="00E065D0"/>
    <w:rsid w:val="00E06698"/>
    <w:rsid w:val="00E06B3F"/>
    <w:rsid w:val="00E07405"/>
    <w:rsid w:val="00E07C70"/>
    <w:rsid w:val="00E07CD9"/>
    <w:rsid w:val="00E10225"/>
    <w:rsid w:val="00E1073C"/>
    <w:rsid w:val="00E11060"/>
    <w:rsid w:val="00E110E5"/>
    <w:rsid w:val="00E1137B"/>
    <w:rsid w:val="00E11D3E"/>
    <w:rsid w:val="00E122EF"/>
    <w:rsid w:val="00E1237B"/>
    <w:rsid w:val="00E12565"/>
    <w:rsid w:val="00E1271D"/>
    <w:rsid w:val="00E1291B"/>
    <w:rsid w:val="00E12C6F"/>
    <w:rsid w:val="00E13165"/>
    <w:rsid w:val="00E1480B"/>
    <w:rsid w:val="00E14CD6"/>
    <w:rsid w:val="00E14D03"/>
    <w:rsid w:val="00E14D79"/>
    <w:rsid w:val="00E15577"/>
    <w:rsid w:val="00E15F5E"/>
    <w:rsid w:val="00E1666E"/>
    <w:rsid w:val="00E16E89"/>
    <w:rsid w:val="00E1707E"/>
    <w:rsid w:val="00E17422"/>
    <w:rsid w:val="00E174DD"/>
    <w:rsid w:val="00E17591"/>
    <w:rsid w:val="00E17EC4"/>
    <w:rsid w:val="00E20679"/>
    <w:rsid w:val="00E210AA"/>
    <w:rsid w:val="00E21776"/>
    <w:rsid w:val="00E21D79"/>
    <w:rsid w:val="00E21F01"/>
    <w:rsid w:val="00E2236F"/>
    <w:rsid w:val="00E229BD"/>
    <w:rsid w:val="00E22A04"/>
    <w:rsid w:val="00E24821"/>
    <w:rsid w:val="00E25F75"/>
    <w:rsid w:val="00E26ABA"/>
    <w:rsid w:val="00E26BE7"/>
    <w:rsid w:val="00E27734"/>
    <w:rsid w:val="00E30248"/>
    <w:rsid w:val="00E30381"/>
    <w:rsid w:val="00E307A8"/>
    <w:rsid w:val="00E30A1D"/>
    <w:rsid w:val="00E30BD5"/>
    <w:rsid w:val="00E313A7"/>
    <w:rsid w:val="00E319DB"/>
    <w:rsid w:val="00E31A0D"/>
    <w:rsid w:val="00E31E58"/>
    <w:rsid w:val="00E326FE"/>
    <w:rsid w:val="00E32B2B"/>
    <w:rsid w:val="00E33533"/>
    <w:rsid w:val="00E337EE"/>
    <w:rsid w:val="00E33E35"/>
    <w:rsid w:val="00E349B1"/>
    <w:rsid w:val="00E34AD9"/>
    <w:rsid w:val="00E34FBC"/>
    <w:rsid w:val="00E3554C"/>
    <w:rsid w:val="00E35ACA"/>
    <w:rsid w:val="00E3600F"/>
    <w:rsid w:val="00E3652B"/>
    <w:rsid w:val="00E36598"/>
    <w:rsid w:val="00E36964"/>
    <w:rsid w:val="00E3726C"/>
    <w:rsid w:val="00E377A6"/>
    <w:rsid w:val="00E412AD"/>
    <w:rsid w:val="00E41844"/>
    <w:rsid w:val="00E425FA"/>
    <w:rsid w:val="00E42B76"/>
    <w:rsid w:val="00E4368D"/>
    <w:rsid w:val="00E43EB2"/>
    <w:rsid w:val="00E44487"/>
    <w:rsid w:val="00E450B4"/>
    <w:rsid w:val="00E4562A"/>
    <w:rsid w:val="00E465E8"/>
    <w:rsid w:val="00E46C5E"/>
    <w:rsid w:val="00E46D36"/>
    <w:rsid w:val="00E46F51"/>
    <w:rsid w:val="00E473D9"/>
    <w:rsid w:val="00E47C72"/>
    <w:rsid w:val="00E50B79"/>
    <w:rsid w:val="00E5136B"/>
    <w:rsid w:val="00E51DA5"/>
    <w:rsid w:val="00E51EE6"/>
    <w:rsid w:val="00E529B4"/>
    <w:rsid w:val="00E52C45"/>
    <w:rsid w:val="00E53E09"/>
    <w:rsid w:val="00E53EC5"/>
    <w:rsid w:val="00E555C1"/>
    <w:rsid w:val="00E55DBD"/>
    <w:rsid w:val="00E55FF3"/>
    <w:rsid w:val="00E56772"/>
    <w:rsid w:val="00E56D57"/>
    <w:rsid w:val="00E57302"/>
    <w:rsid w:val="00E57D06"/>
    <w:rsid w:val="00E60488"/>
    <w:rsid w:val="00E60881"/>
    <w:rsid w:val="00E60AF4"/>
    <w:rsid w:val="00E61222"/>
    <w:rsid w:val="00E6153E"/>
    <w:rsid w:val="00E6238F"/>
    <w:rsid w:val="00E62632"/>
    <w:rsid w:val="00E62E88"/>
    <w:rsid w:val="00E632C1"/>
    <w:rsid w:val="00E63637"/>
    <w:rsid w:val="00E64265"/>
    <w:rsid w:val="00E64F4E"/>
    <w:rsid w:val="00E65271"/>
    <w:rsid w:val="00E65F28"/>
    <w:rsid w:val="00E66166"/>
    <w:rsid w:val="00E6682D"/>
    <w:rsid w:val="00E67270"/>
    <w:rsid w:val="00E67523"/>
    <w:rsid w:val="00E6778F"/>
    <w:rsid w:val="00E67CC7"/>
    <w:rsid w:val="00E704E0"/>
    <w:rsid w:val="00E7051F"/>
    <w:rsid w:val="00E70663"/>
    <w:rsid w:val="00E7096C"/>
    <w:rsid w:val="00E70DAB"/>
    <w:rsid w:val="00E70E28"/>
    <w:rsid w:val="00E7103A"/>
    <w:rsid w:val="00E71A97"/>
    <w:rsid w:val="00E71B63"/>
    <w:rsid w:val="00E71E78"/>
    <w:rsid w:val="00E71E87"/>
    <w:rsid w:val="00E7256B"/>
    <w:rsid w:val="00E72F77"/>
    <w:rsid w:val="00E73629"/>
    <w:rsid w:val="00E73869"/>
    <w:rsid w:val="00E74F7A"/>
    <w:rsid w:val="00E752F4"/>
    <w:rsid w:val="00E758A6"/>
    <w:rsid w:val="00E76305"/>
    <w:rsid w:val="00E76664"/>
    <w:rsid w:val="00E768F7"/>
    <w:rsid w:val="00E769CE"/>
    <w:rsid w:val="00E76D80"/>
    <w:rsid w:val="00E779CB"/>
    <w:rsid w:val="00E77A53"/>
    <w:rsid w:val="00E77DBD"/>
    <w:rsid w:val="00E80494"/>
    <w:rsid w:val="00E80F9F"/>
    <w:rsid w:val="00E81330"/>
    <w:rsid w:val="00E8156A"/>
    <w:rsid w:val="00E81E8B"/>
    <w:rsid w:val="00E82042"/>
    <w:rsid w:val="00E82295"/>
    <w:rsid w:val="00E829FC"/>
    <w:rsid w:val="00E83A87"/>
    <w:rsid w:val="00E83D7B"/>
    <w:rsid w:val="00E83DFF"/>
    <w:rsid w:val="00E84511"/>
    <w:rsid w:val="00E848D1"/>
    <w:rsid w:val="00E849DD"/>
    <w:rsid w:val="00E84BBB"/>
    <w:rsid w:val="00E850E7"/>
    <w:rsid w:val="00E85453"/>
    <w:rsid w:val="00E857CD"/>
    <w:rsid w:val="00E85F3F"/>
    <w:rsid w:val="00E86030"/>
    <w:rsid w:val="00E86684"/>
    <w:rsid w:val="00E86718"/>
    <w:rsid w:val="00E87099"/>
    <w:rsid w:val="00E8713C"/>
    <w:rsid w:val="00E9087C"/>
    <w:rsid w:val="00E933BE"/>
    <w:rsid w:val="00E93D99"/>
    <w:rsid w:val="00E94315"/>
    <w:rsid w:val="00E94689"/>
    <w:rsid w:val="00E94A00"/>
    <w:rsid w:val="00E952F5"/>
    <w:rsid w:val="00E95475"/>
    <w:rsid w:val="00E95B21"/>
    <w:rsid w:val="00E96048"/>
    <w:rsid w:val="00E961DB"/>
    <w:rsid w:val="00E96A99"/>
    <w:rsid w:val="00E96B09"/>
    <w:rsid w:val="00E96B20"/>
    <w:rsid w:val="00E96DBC"/>
    <w:rsid w:val="00E96DE8"/>
    <w:rsid w:val="00E96FFA"/>
    <w:rsid w:val="00E97639"/>
    <w:rsid w:val="00E97864"/>
    <w:rsid w:val="00EA00C5"/>
    <w:rsid w:val="00EA0F4F"/>
    <w:rsid w:val="00EA10E2"/>
    <w:rsid w:val="00EA12B4"/>
    <w:rsid w:val="00EA1749"/>
    <w:rsid w:val="00EA1763"/>
    <w:rsid w:val="00EA191C"/>
    <w:rsid w:val="00EA42FB"/>
    <w:rsid w:val="00EA431B"/>
    <w:rsid w:val="00EA4382"/>
    <w:rsid w:val="00EA49E7"/>
    <w:rsid w:val="00EA5689"/>
    <w:rsid w:val="00EA577F"/>
    <w:rsid w:val="00EA5874"/>
    <w:rsid w:val="00EA5924"/>
    <w:rsid w:val="00EA627F"/>
    <w:rsid w:val="00EA64AC"/>
    <w:rsid w:val="00EA6FD6"/>
    <w:rsid w:val="00EA7283"/>
    <w:rsid w:val="00EA78AC"/>
    <w:rsid w:val="00EB0056"/>
    <w:rsid w:val="00EB047F"/>
    <w:rsid w:val="00EB06C6"/>
    <w:rsid w:val="00EB0818"/>
    <w:rsid w:val="00EB0BED"/>
    <w:rsid w:val="00EB1252"/>
    <w:rsid w:val="00EB27DB"/>
    <w:rsid w:val="00EB2A3F"/>
    <w:rsid w:val="00EB3F30"/>
    <w:rsid w:val="00EB433D"/>
    <w:rsid w:val="00EB4501"/>
    <w:rsid w:val="00EB4988"/>
    <w:rsid w:val="00EB4F3C"/>
    <w:rsid w:val="00EB6220"/>
    <w:rsid w:val="00EB6DEA"/>
    <w:rsid w:val="00EB76AC"/>
    <w:rsid w:val="00EC004A"/>
    <w:rsid w:val="00EC0840"/>
    <w:rsid w:val="00EC0C77"/>
    <w:rsid w:val="00EC1155"/>
    <w:rsid w:val="00EC144B"/>
    <w:rsid w:val="00EC1877"/>
    <w:rsid w:val="00EC1955"/>
    <w:rsid w:val="00EC24E7"/>
    <w:rsid w:val="00EC324F"/>
    <w:rsid w:val="00EC40A2"/>
    <w:rsid w:val="00EC4DE3"/>
    <w:rsid w:val="00EC5471"/>
    <w:rsid w:val="00EC650F"/>
    <w:rsid w:val="00EC68C7"/>
    <w:rsid w:val="00EC6B06"/>
    <w:rsid w:val="00EC6CFA"/>
    <w:rsid w:val="00EC77E3"/>
    <w:rsid w:val="00ED0B83"/>
    <w:rsid w:val="00ED0CE8"/>
    <w:rsid w:val="00ED1051"/>
    <w:rsid w:val="00ED12CA"/>
    <w:rsid w:val="00ED1C7E"/>
    <w:rsid w:val="00ED34EC"/>
    <w:rsid w:val="00ED4165"/>
    <w:rsid w:val="00ED45A5"/>
    <w:rsid w:val="00ED4955"/>
    <w:rsid w:val="00ED4ABB"/>
    <w:rsid w:val="00ED5232"/>
    <w:rsid w:val="00ED58FE"/>
    <w:rsid w:val="00ED5B6E"/>
    <w:rsid w:val="00ED6510"/>
    <w:rsid w:val="00ED725A"/>
    <w:rsid w:val="00ED733D"/>
    <w:rsid w:val="00ED7A80"/>
    <w:rsid w:val="00EE056C"/>
    <w:rsid w:val="00EE064E"/>
    <w:rsid w:val="00EE0F7E"/>
    <w:rsid w:val="00EE116E"/>
    <w:rsid w:val="00EE2E56"/>
    <w:rsid w:val="00EE2E8B"/>
    <w:rsid w:val="00EE3CD1"/>
    <w:rsid w:val="00EE4249"/>
    <w:rsid w:val="00EE453F"/>
    <w:rsid w:val="00EE467D"/>
    <w:rsid w:val="00EE4692"/>
    <w:rsid w:val="00EE4F9A"/>
    <w:rsid w:val="00EE571D"/>
    <w:rsid w:val="00EE6223"/>
    <w:rsid w:val="00EE623F"/>
    <w:rsid w:val="00EE627D"/>
    <w:rsid w:val="00EE6CC8"/>
    <w:rsid w:val="00EE7406"/>
    <w:rsid w:val="00EE798F"/>
    <w:rsid w:val="00EE7C8D"/>
    <w:rsid w:val="00EF00C5"/>
    <w:rsid w:val="00EF0476"/>
    <w:rsid w:val="00EF05F8"/>
    <w:rsid w:val="00EF07AD"/>
    <w:rsid w:val="00EF0B25"/>
    <w:rsid w:val="00EF10AA"/>
    <w:rsid w:val="00EF10F6"/>
    <w:rsid w:val="00EF118B"/>
    <w:rsid w:val="00EF14D3"/>
    <w:rsid w:val="00EF1E90"/>
    <w:rsid w:val="00EF206A"/>
    <w:rsid w:val="00EF21AF"/>
    <w:rsid w:val="00EF2242"/>
    <w:rsid w:val="00EF2B3B"/>
    <w:rsid w:val="00EF2E76"/>
    <w:rsid w:val="00EF3794"/>
    <w:rsid w:val="00EF3E3F"/>
    <w:rsid w:val="00EF4992"/>
    <w:rsid w:val="00EF54EF"/>
    <w:rsid w:val="00EF5A4B"/>
    <w:rsid w:val="00EF5F56"/>
    <w:rsid w:val="00EF61BF"/>
    <w:rsid w:val="00EF636E"/>
    <w:rsid w:val="00EF6518"/>
    <w:rsid w:val="00EF69A6"/>
    <w:rsid w:val="00EF6A61"/>
    <w:rsid w:val="00EF73A8"/>
    <w:rsid w:val="00EF7BBA"/>
    <w:rsid w:val="00F01170"/>
    <w:rsid w:val="00F0119E"/>
    <w:rsid w:val="00F011B9"/>
    <w:rsid w:val="00F01861"/>
    <w:rsid w:val="00F01D11"/>
    <w:rsid w:val="00F02052"/>
    <w:rsid w:val="00F0232E"/>
    <w:rsid w:val="00F0256D"/>
    <w:rsid w:val="00F03BB6"/>
    <w:rsid w:val="00F06503"/>
    <w:rsid w:val="00F06528"/>
    <w:rsid w:val="00F06AE2"/>
    <w:rsid w:val="00F070BD"/>
    <w:rsid w:val="00F072FC"/>
    <w:rsid w:val="00F073FA"/>
    <w:rsid w:val="00F10956"/>
    <w:rsid w:val="00F10A90"/>
    <w:rsid w:val="00F10CE0"/>
    <w:rsid w:val="00F11608"/>
    <w:rsid w:val="00F11661"/>
    <w:rsid w:val="00F11BB4"/>
    <w:rsid w:val="00F125F6"/>
    <w:rsid w:val="00F12C2C"/>
    <w:rsid w:val="00F12CB2"/>
    <w:rsid w:val="00F12EC5"/>
    <w:rsid w:val="00F12F6C"/>
    <w:rsid w:val="00F12F75"/>
    <w:rsid w:val="00F1407E"/>
    <w:rsid w:val="00F144EC"/>
    <w:rsid w:val="00F162BB"/>
    <w:rsid w:val="00F20275"/>
    <w:rsid w:val="00F21694"/>
    <w:rsid w:val="00F21888"/>
    <w:rsid w:val="00F2253E"/>
    <w:rsid w:val="00F22823"/>
    <w:rsid w:val="00F22901"/>
    <w:rsid w:val="00F22B89"/>
    <w:rsid w:val="00F22C79"/>
    <w:rsid w:val="00F24268"/>
    <w:rsid w:val="00F24650"/>
    <w:rsid w:val="00F24906"/>
    <w:rsid w:val="00F24D22"/>
    <w:rsid w:val="00F24EAA"/>
    <w:rsid w:val="00F2529C"/>
    <w:rsid w:val="00F25645"/>
    <w:rsid w:val="00F25C37"/>
    <w:rsid w:val="00F25E88"/>
    <w:rsid w:val="00F26344"/>
    <w:rsid w:val="00F26611"/>
    <w:rsid w:val="00F266D9"/>
    <w:rsid w:val="00F267E8"/>
    <w:rsid w:val="00F26A8B"/>
    <w:rsid w:val="00F27BD7"/>
    <w:rsid w:val="00F30976"/>
    <w:rsid w:val="00F30A56"/>
    <w:rsid w:val="00F30BD2"/>
    <w:rsid w:val="00F30F25"/>
    <w:rsid w:val="00F31079"/>
    <w:rsid w:val="00F31AB4"/>
    <w:rsid w:val="00F31BBC"/>
    <w:rsid w:val="00F329DD"/>
    <w:rsid w:val="00F32EB4"/>
    <w:rsid w:val="00F33422"/>
    <w:rsid w:val="00F33806"/>
    <w:rsid w:val="00F33D6E"/>
    <w:rsid w:val="00F341EA"/>
    <w:rsid w:val="00F348C2"/>
    <w:rsid w:val="00F34DAF"/>
    <w:rsid w:val="00F34FCF"/>
    <w:rsid w:val="00F3633F"/>
    <w:rsid w:val="00F36AFF"/>
    <w:rsid w:val="00F3767B"/>
    <w:rsid w:val="00F378BA"/>
    <w:rsid w:val="00F40549"/>
    <w:rsid w:val="00F41141"/>
    <w:rsid w:val="00F412B4"/>
    <w:rsid w:val="00F4209C"/>
    <w:rsid w:val="00F4288F"/>
    <w:rsid w:val="00F42AFF"/>
    <w:rsid w:val="00F43E96"/>
    <w:rsid w:val="00F4429A"/>
    <w:rsid w:val="00F44536"/>
    <w:rsid w:val="00F44865"/>
    <w:rsid w:val="00F448DA"/>
    <w:rsid w:val="00F45543"/>
    <w:rsid w:val="00F45A40"/>
    <w:rsid w:val="00F4619C"/>
    <w:rsid w:val="00F46BBD"/>
    <w:rsid w:val="00F47402"/>
    <w:rsid w:val="00F50112"/>
    <w:rsid w:val="00F504CE"/>
    <w:rsid w:val="00F50857"/>
    <w:rsid w:val="00F51D95"/>
    <w:rsid w:val="00F521C9"/>
    <w:rsid w:val="00F5269C"/>
    <w:rsid w:val="00F530C8"/>
    <w:rsid w:val="00F53175"/>
    <w:rsid w:val="00F53198"/>
    <w:rsid w:val="00F5333E"/>
    <w:rsid w:val="00F533FA"/>
    <w:rsid w:val="00F5346A"/>
    <w:rsid w:val="00F53B9E"/>
    <w:rsid w:val="00F55229"/>
    <w:rsid w:val="00F55416"/>
    <w:rsid w:val="00F55C49"/>
    <w:rsid w:val="00F57AE5"/>
    <w:rsid w:val="00F57C41"/>
    <w:rsid w:val="00F60094"/>
    <w:rsid w:val="00F6011E"/>
    <w:rsid w:val="00F60ADB"/>
    <w:rsid w:val="00F629D7"/>
    <w:rsid w:val="00F62DC7"/>
    <w:rsid w:val="00F63590"/>
    <w:rsid w:val="00F64561"/>
    <w:rsid w:val="00F64F3C"/>
    <w:rsid w:val="00F65670"/>
    <w:rsid w:val="00F656BB"/>
    <w:rsid w:val="00F658AD"/>
    <w:rsid w:val="00F658FA"/>
    <w:rsid w:val="00F66253"/>
    <w:rsid w:val="00F66639"/>
    <w:rsid w:val="00F66C1C"/>
    <w:rsid w:val="00F67731"/>
    <w:rsid w:val="00F67E89"/>
    <w:rsid w:val="00F70008"/>
    <w:rsid w:val="00F70578"/>
    <w:rsid w:val="00F727EC"/>
    <w:rsid w:val="00F739D0"/>
    <w:rsid w:val="00F73B3C"/>
    <w:rsid w:val="00F73ED7"/>
    <w:rsid w:val="00F74687"/>
    <w:rsid w:val="00F75018"/>
    <w:rsid w:val="00F762B6"/>
    <w:rsid w:val="00F76B3E"/>
    <w:rsid w:val="00F77349"/>
    <w:rsid w:val="00F778C5"/>
    <w:rsid w:val="00F77CBA"/>
    <w:rsid w:val="00F80C2A"/>
    <w:rsid w:val="00F815E8"/>
    <w:rsid w:val="00F81AD3"/>
    <w:rsid w:val="00F81BD1"/>
    <w:rsid w:val="00F81C65"/>
    <w:rsid w:val="00F820CB"/>
    <w:rsid w:val="00F827EB"/>
    <w:rsid w:val="00F82AED"/>
    <w:rsid w:val="00F82C53"/>
    <w:rsid w:val="00F8343F"/>
    <w:rsid w:val="00F83B35"/>
    <w:rsid w:val="00F84036"/>
    <w:rsid w:val="00F849D7"/>
    <w:rsid w:val="00F85018"/>
    <w:rsid w:val="00F851A8"/>
    <w:rsid w:val="00F856D7"/>
    <w:rsid w:val="00F859E8"/>
    <w:rsid w:val="00F85F56"/>
    <w:rsid w:val="00F86EDC"/>
    <w:rsid w:val="00F87059"/>
    <w:rsid w:val="00F8775E"/>
    <w:rsid w:val="00F87903"/>
    <w:rsid w:val="00F87E06"/>
    <w:rsid w:val="00F9062C"/>
    <w:rsid w:val="00F90AB4"/>
    <w:rsid w:val="00F90E93"/>
    <w:rsid w:val="00F913D0"/>
    <w:rsid w:val="00F916E4"/>
    <w:rsid w:val="00F92254"/>
    <w:rsid w:val="00F92F89"/>
    <w:rsid w:val="00F935DC"/>
    <w:rsid w:val="00F9360A"/>
    <w:rsid w:val="00F9361B"/>
    <w:rsid w:val="00F93865"/>
    <w:rsid w:val="00F93E9E"/>
    <w:rsid w:val="00F945A3"/>
    <w:rsid w:val="00F9493F"/>
    <w:rsid w:val="00F950E0"/>
    <w:rsid w:val="00F95311"/>
    <w:rsid w:val="00F9587C"/>
    <w:rsid w:val="00F95E5F"/>
    <w:rsid w:val="00F96DC9"/>
    <w:rsid w:val="00F97030"/>
    <w:rsid w:val="00F97091"/>
    <w:rsid w:val="00F97713"/>
    <w:rsid w:val="00F97B59"/>
    <w:rsid w:val="00FA00BF"/>
    <w:rsid w:val="00FA00EE"/>
    <w:rsid w:val="00FA1E94"/>
    <w:rsid w:val="00FA2607"/>
    <w:rsid w:val="00FA262C"/>
    <w:rsid w:val="00FA2968"/>
    <w:rsid w:val="00FA2E04"/>
    <w:rsid w:val="00FA2EB8"/>
    <w:rsid w:val="00FA323A"/>
    <w:rsid w:val="00FA3266"/>
    <w:rsid w:val="00FA367E"/>
    <w:rsid w:val="00FA3F41"/>
    <w:rsid w:val="00FA40FB"/>
    <w:rsid w:val="00FA4472"/>
    <w:rsid w:val="00FA4481"/>
    <w:rsid w:val="00FA4647"/>
    <w:rsid w:val="00FA4AEC"/>
    <w:rsid w:val="00FA4B19"/>
    <w:rsid w:val="00FA4BCB"/>
    <w:rsid w:val="00FA4E7B"/>
    <w:rsid w:val="00FA5B01"/>
    <w:rsid w:val="00FA6048"/>
    <w:rsid w:val="00FA6460"/>
    <w:rsid w:val="00FA6B36"/>
    <w:rsid w:val="00FA7C1F"/>
    <w:rsid w:val="00FA7EF9"/>
    <w:rsid w:val="00FB0335"/>
    <w:rsid w:val="00FB0552"/>
    <w:rsid w:val="00FB05B4"/>
    <w:rsid w:val="00FB0CCF"/>
    <w:rsid w:val="00FB0DBC"/>
    <w:rsid w:val="00FB1143"/>
    <w:rsid w:val="00FB1150"/>
    <w:rsid w:val="00FB1423"/>
    <w:rsid w:val="00FB17B7"/>
    <w:rsid w:val="00FB17E0"/>
    <w:rsid w:val="00FB2C6B"/>
    <w:rsid w:val="00FB4BE2"/>
    <w:rsid w:val="00FB4FBE"/>
    <w:rsid w:val="00FB5B22"/>
    <w:rsid w:val="00FB5CE1"/>
    <w:rsid w:val="00FB5E47"/>
    <w:rsid w:val="00FB6100"/>
    <w:rsid w:val="00FB660A"/>
    <w:rsid w:val="00FB66E9"/>
    <w:rsid w:val="00FB7D83"/>
    <w:rsid w:val="00FB7F48"/>
    <w:rsid w:val="00FC0D19"/>
    <w:rsid w:val="00FC148C"/>
    <w:rsid w:val="00FC1544"/>
    <w:rsid w:val="00FC159C"/>
    <w:rsid w:val="00FC1714"/>
    <w:rsid w:val="00FC238C"/>
    <w:rsid w:val="00FC33AB"/>
    <w:rsid w:val="00FC34DD"/>
    <w:rsid w:val="00FC47F2"/>
    <w:rsid w:val="00FC5863"/>
    <w:rsid w:val="00FC5A8F"/>
    <w:rsid w:val="00FC5C9D"/>
    <w:rsid w:val="00FC64C7"/>
    <w:rsid w:val="00FC675F"/>
    <w:rsid w:val="00FC68C4"/>
    <w:rsid w:val="00FC6B96"/>
    <w:rsid w:val="00FC6CF6"/>
    <w:rsid w:val="00FC71C5"/>
    <w:rsid w:val="00FC72C5"/>
    <w:rsid w:val="00FD0642"/>
    <w:rsid w:val="00FD14DF"/>
    <w:rsid w:val="00FD1A88"/>
    <w:rsid w:val="00FD1CF8"/>
    <w:rsid w:val="00FD2353"/>
    <w:rsid w:val="00FD2403"/>
    <w:rsid w:val="00FD28F2"/>
    <w:rsid w:val="00FD29F3"/>
    <w:rsid w:val="00FD2B13"/>
    <w:rsid w:val="00FD380D"/>
    <w:rsid w:val="00FD404D"/>
    <w:rsid w:val="00FD605A"/>
    <w:rsid w:val="00FD6E77"/>
    <w:rsid w:val="00FD7699"/>
    <w:rsid w:val="00FD7DDE"/>
    <w:rsid w:val="00FE07EC"/>
    <w:rsid w:val="00FE0F56"/>
    <w:rsid w:val="00FE1168"/>
    <w:rsid w:val="00FE12F8"/>
    <w:rsid w:val="00FE1F8F"/>
    <w:rsid w:val="00FE2C8B"/>
    <w:rsid w:val="00FE2DE7"/>
    <w:rsid w:val="00FE31B8"/>
    <w:rsid w:val="00FE430C"/>
    <w:rsid w:val="00FE4B13"/>
    <w:rsid w:val="00FE4FE6"/>
    <w:rsid w:val="00FE5BC9"/>
    <w:rsid w:val="00FE5D2D"/>
    <w:rsid w:val="00FE6552"/>
    <w:rsid w:val="00FE6580"/>
    <w:rsid w:val="00FE6BA0"/>
    <w:rsid w:val="00FE6BB4"/>
    <w:rsid w:val="00FE6D97"/>
    <w:rsid w:val="00FE769C"/>
    <w:rsid w:val="00FF05AA"/>
    <w:rsid w:val="00FF0D19"/>
    <w:rsid w:val="00FF1556"/>
    <w:rsid w:val="00FF173A"/>
    <w:rsid w:val="00FF2872"/>
    <w:rsid w:val="00FF28C9"/>
    <w:rsid w:val="00FF2904"/>
    <w:rsid w:val="00FF2B68"/>
    <w:rsid w:val="00FF2D77"/>
    <w:rsid w:val="00FF3037"/>
    <w:rsid w:val="00FF3BED"/>
    <w:rsid w:val="00FF4774"/>
    <w:rsid w:val="00FF4E47"/>
    <w:rsid w:val="00FF4E50"/>
    <w:rsid w:val="00FF5087"/>
    <w:rsid w:val="00FF56A4"/>
    <w:rsid w:val="00FF587E"/>
    <w:rsid w:val="00FF5D7E"/>
    <w:rsid w:val="00FF60BE"/>
    <w:rsid w:val="00FF63BE"/>
    <w:rsid w:val="00FF7134"/>
    <w:rsid w:val="00FF7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6ADC1"/>
  <w15:docId w15:val="{758604AE-2D80-4F6A-B0EF-BC144A273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="B Nazanin"/>
        <w:sz w:val="28"/>
        <w:szCs w:val="28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B57ED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centuation">
    <w:name w:val="Emphasis"/>
    <w:basedOn w:val="Policepardfaut"/>
    <w:uiPriority w:val="20"/>
    <w:qFormat/>
    <w:rsid w:val="00B57ED3"/>
    <w:rPr>
      <w:i/>
      <w:iCs/>
    </w:rPr>
  </w:style>
  <w:style w:type="paragraph" w:styleId="En-tte">
    <w:name w:val="header"/>
    <w:basedOn w:val="Normal"/>
    <w:link w:val="En-tteCar"/>
    <w:uiPriority w:val="99"/>
    <w:unhideWhenUsed/>
    <w:rsid w:val="00EF6A61"/>
    <w:pPr>
      <w:tabs>
        <w:tab w:val="center" w:pos="4536"/>
        <w:tab w:val="right" w:pos="9072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F6A61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EF6A61"/>
    <w:pPr>
      <w:tabs>
        <w:tab w:val="center" w:pos="4536"/>
        <w:tab w:val="right" w:pos="9072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F6A61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8D6A5B-292D-4795-871C-75DC19D1F4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san</dc:creator>
  <cp:keywords/>
  <dc:description/>
  <cp:lastModifiedBy>ANM</cp:lastModifiedBy>
  <cp:revision>4</cp:revision>
  <dcterms:created xsi:type="dcterms:W3CDTF">2019-09-24T11:31:00Z</dcterms:created>
  <dcterms:modified xsi:type="dcterms:W3CDTF">2019-09-24T11:33:00Z</dcterms:modified>
</cp:coreProperties>
</file>